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2C048"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5327863D" w14:textId="77777777" w:rsidR="00035701" w:rsidRDefault="00035701" w:rsidP="00035701">
      <w:pPr>
        <w:pStyle w:val="Heading1"/>
        <w:rPr>
          <w:sz w:val="18"/>
          <w:szCs w:val="18"/>
        </w:rPr>
      </w:pPr>
    </w:p>
    <w:p w14:paraId="2E55A43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895B20"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E79943E"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9390284"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B223C53"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2B7102B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632EAE32" w14:textId="77777777" w:rsidTr="3A31E1BC">
        <w:trPr>
          <w:jc w:val="center"/>
        </w:trPr>
        <w:tc>
          <w:tcPr>
            <w:tcW w:w="4680" w:type="dxa"/>
          </w:tcPr>
          <w:p w14:paraId="2982C42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8AD096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414E9573" w14:textId="4FA3BEA3"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and the University.</w:t>
            </w:r>
          </w:p>
          <w:p w14:paraId="7EC83F3B"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B09A105" w14:textId="77777777" w:rsidTr="3A31E1BC">
        <w:trPr>
          <w:jc w:val="center"/>
        </w:trPr>
        <w:tc>
          <w:tcPr>
            <w:tcW w:w="4680" w:type="dxa"/>
          </w:tcPr>
          <w:p w14:paraId="10DDA66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2246A3E1" w14:textId="77777777" w:rsidR="00035701" w:rsidRPr="000D5C8A" w:rsidRDefault="00035701" w:rsidP="00D97132">
            <w:pPr>
              <w:rPr>
                <w:rFonts w:ascii="Arial" w:hAnsi="Arial" w:cs="Arial"/>
                <w:sz w:val="22"/>
                <w:szCs w:val="22"/>
              </w:rPr>
            </w:pPr>
            <w:r w:rsidRPr="000D5C8A">
              <w:rPr>
                <w:rFonts w:ascii="Arial" w:hAnsi="Arial" w:cs="Arial"/>
                <w:sz w:val="22"/>
                <w:szCs w:val="22"/>
              </w:rPr>
              <w:t>[I]:4.6.2</w:t>
            </w:r>
          </w:p>
        </w:tc>
      </w:tr>
      <w:tr w:rsidR="00035701" w:rsidRPr="007A7676" w14:paraId="26A85B6F" w14:textId="77777777" w:rsidTr="3A31E1BC">
        <w:trPr>
          <w:jc w:val="center"/>
        </w:trPr>
        <w:tc>
          <w:tcPr>
            <w:tcW w:w="4680" w:type="dxa"/>
          </w:tcPr>
          <w:p w14:paraId="0B72EBB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2C9E6CE"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37E4B649" w14:textId="77777777" w:rsidTr="3A31E1BC">
        <w:trPr>
          <w:trHeight w:val="1106"/>
          <w:jc w:val="center"/>
        </w:trPr>
        <w:tc>
          <w:tcPr>
            <w:tcW w:w="4680" w:type="dxa"/>
            <w:vMerge w:val="restart"/>
          </w:tcPr>
          <w:p w14:paraId="23C868B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5A65576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CD78D2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44EA62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0848D44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D0369F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70658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09713F4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5894DEC8" w14:textId="4CB2172C" w:rsidR="00035701" w:rsidRPr="007A7676"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p>
          <w:p w14:paraId="623378A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BA8318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E81BF5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2976E9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67955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06DD1787" w14:textId="77777777" w:rsidTr="3A31E1BC">
        <w:trPr>
          <w:trHeight w:val="1119"/>
          <w:jc w:val="center"/>
        </w:trPr>
        <w:tc>
          <w:tcPr>
            <w:tcW w:w="4680" w:type="dxa"/>
            <w:vMerge/>
          </w:tcPr>
          <w:p w14:paraId="5C31CD2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7D987209"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C5BC2CC" w14:textId="4524D9FD"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474CEBF1" w14:textId="3EA310D5"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D04629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C4796E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4175A1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8C6FC79"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4D09D6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232498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E3BE88E"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557CF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49A88A84"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1D6C1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7ED1B897" w14:textId="77777777" w:rsidTr="3A31E1BC">
        <w:trPr>
          <w:trHeight w:val="921"/>
          <w:jc w:val="center"/>
        </w:trPr>
        <w:tc>
          <w:tcPr>
            <w:tcW w:w="4680" w:type="dxa"/>
            <w:vMerge/>
          </w:tcPr>
          <w:p w14:paraId="6ADC38E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1D7F21B3"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13CA393"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E5C062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B6613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601ABFC" w14:textId="4B843521" w:rsidR="00035701" w:rsidRPr="007A7676" w:rsidRDefault="0081347A"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092F83D2" w14:textId="37993794" w:rsidR="00035701"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r w:rsidR="3A31E1BC" w:rsidRPr="3A31E1BC">
              <w:rPr>
                <w:rFonts w:ascii="Arial" w:hAnsi="Arial" w:cs="Arial"/>
              </w:rPr>
              <w:t xml:space="preserve"> Design Build (BFDB)</w:t>
            </w:r>
          </w:p>
        </w:tc>
        <w:tc>
          <w:tcPr>
            <w:tcW w:w="475" w:type="dxa"/>
            <w:tcBorders>
              <w:top w:val="single" w:sz="4" w:space="0" w:color="auto"/>
            </w:tcBorders>
          </w:tcPr>
          <w:p w14:paraId="7EE0B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0D97422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0AA728D" w14:textId="77777777" w:rsidTr="3A31E1BC">
        <w:trPr>
          <w:jc w:val="center"/>
        </w:trPr>
        <w:tc>
          <w:tcPr>
            <w:tcW w:w="4680" w:type="dxa"/>
          </w:tcPr>
          <w:p w14:paraId="4EA384A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2259239"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667897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6D10B44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4DFF34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E85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1EC489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25079A46" w14:textId="77777777" w:rsidTr="3A31E1BC">
        <w:trPr>
          <w:jc w:val="center"/>
        </w:trPr>
        <w:tc>
          <w:tcPr>
            <w:tcW w:w="4680" w:type="dxa"/>
          </w:tcPr>
          <w:p w14:paraId="25F9319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63F0215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0E3B970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1EB5BA"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782E588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FB637E3"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C8ACBB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3B70E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50B0E2FB"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D00955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A6F1D5B" w14:textId="77777777" w:rsidR="00035701" w:rsidRDefault="00035701" w:rsidP="00035701">
      <w:pPr>
        <w:numPr>
          <w:ilvl w:val="0"/>
          <w:numId w:val="26"/>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63C5D63E" w14:textId="77777777" w:rsidR="00035701" w:rsidRDefault="00035701" w:rsidP="00035701">
      <w:pPr>
        <w:tabs>
          <w:tab w:val="num" w:pos="360"/>
        </w:tabs>
        <w:ind w:left="360" w:hanging="360"/>
        <w:rPr>
          <w:rFonts w:ascii="Arial" w:hAnsi="Arial" w:cs="Arial"/>
        </w:rPr>
      </w:pPr>
    </w:p>
    <w:p w14:paraId="37B8EC7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4C54E9FF"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70A1C821"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9879ACB" w14:textId="2A843417" w:rsidR="000C746D" w:rsidRDefault="000C746D" w:rsidP="00035701">
      <w:pPr>
        <w:tabs>
          <w:tab w:val="left" w:pos="432"/>
          <w:tab w:val="left" w:pos="864"/>
          <w:tab w:val="left" w:pos="1296"/>
          <w:tab w:val="right" w:pos="8928"/>
          <w:tab w:val="right" w:leader="dot" w:pos="9360"/>
        </w:tabs>
        <w:jc w:val="both"/>
        <w:rPr>
          <w:rFonts w:ascii="Arial" w:hAnsi="Arial" w:cs="Arial"/>
          <w:b/>
        </w:rPr>
      </w:pPr>
    </w:p>
    <w:p w14:paraId="1A725E24" w14:textId="77777777" w:rsidR="00F67FD2" w:rsidRPr="00F67FD2" w:rsidRDefault="00F67FD2" w:rsidP="00F67FD2">
      <w:pPr>
        <w:rPr>
          <w:rFonts w:ascii="Arial" w:hAnsi="Arial" w:cs="Arial"/>
          <w:bCs/>
        </w:rPr>
      </w:pPr>
    </w:p>
    <w:p w14:paraId="2605F2DC" w14:textId="2583F9EE" w:rsidR="00035701" w:rsidRDefault="00F67FD2" w:rsidP="00035701">
      <w:pPr>
        <w:tabs>
          <w:tab w:val="left" w:pos="432"/>
          <w:tab w:val="left" w:pos="864"/>
          <w:tab w:val="left" w:pos="1296"/>
          <w:tab w:val="right" w:pos="8928"/>
          <w:tab w:val="right" w:leader="dot" w:pos="9360"/>
        </w:tabs>
        <w:jc w:val="both"/>
        <w:rPr>
          <w:rFonts w:ascii="Arial" w:hAnsi="Arial" w:cs="Arial"/>
          <w:b/>
        </w:rPr>
      </w:pPr>
      <w:r w:rsidRPr="00F67FD2">
        <w:rPr>
          <w:rFonts w:ascii="Arial" w:hAnsi="Arial" w:cs="Arial"/>
          <w:bCs/>
        </w:rPr>
        <w:t>Add Article 3.</w:t>
      </w:r>
      <w:r>
        <w:rPr>
          <w:rFonts w:ascii="Arial" w:hAnsi="Arial" w:cs="Arial"/>
          <w:bCs/>
        </w:rPr>
        <w:t>20</w:t>
      </w:r>
      <w:r w:rsidRPr="00F67FD2">
        <w:rPr>
          <w:rFonts w:ascii="Arial" w:hAnsi="Arial" w:cs="Arial"/>
          <w:bCs/>
        </w:rPr>
        <w:t xml:space="preserve"> University-Designated Data Systems: Contractor is required to use University-designated data systems, which may include but is not limited to those for document review workflows, document retention, labor compliance software, and supplier diversity software. </w:t>
      </w:r>
    </w:p>
    <w:p w14:paraId="4D429EF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FDA2B2D"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lastRenderedPageBreak/>
        <w:t>None.</w:t>
      </w:r>
    </w:p>
    <w:p w14:paraId="3FB719F7" w14:textId="77777777" w:rsidR="00035701" w:rsidRPr="007A7676" w:rsidRDefault="00035701" w:rsidP="00035701">
      <w:pPr>
        <w:tabs>
          <w:tab w:val="left" w:pos="432"/>
          <w:tab w:val="left" w:pos="864"/>
          <w:tab w:val="left" w:pos="1296"/>
          <w:tab w:val="right" w:pos="8928"/>
          <w:tab w:val="right" w:leader="dot" w:pos="9360"/>
        </w:tabs>
        <w:jc w:val="both"/>
      </w:pPr>
    </w:p>
    <w:p w14:paraId="6E6BF08B"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DF8003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6E2CA088"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411772D9" w14:textId="09A9BA8E"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w:t>
      </w:r>
      <w:r w:rsidR="0081347A">
        <w:rPr>
          <w:rFonts w:cs="Arial"/>
          <w:sz w:val="18"/>
          <w:szCs w:val="18"/>
          <w:u w:val="none"/>
        </w:rPr>
        <w:t>Brief</w:t>
      </w:r>
      <w:r w:rsidR="00CA08BC">
        <w:rPr>
          <w:rFonts w:cs="Arial"/>
          <w:sz w:val="18"/>
          <w:szCs w:val="18"/>
          <w:u w:val="none"/>
        </w:rPr>
        <w:t xml:space="preserve"> </w:t>
      </w:r>
      <w:r>
        <w:rPr>
          <w:rFonts w:cs="Arial"/>
          <w:sz w:val="18"/>
          <w:szCs w:val="18"/>
          <w:u w:val="none"/>
        </w:rPr>
        <w:t>Design Build Contract)</w:t>
      </w:r>
    </w:p>
    <w:p w14:paraId="3B9DC8F9"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F33BFA4"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6F4BBF7B" w14:textId="77777777" w:rsidR="00AB4457" w:rsidRDefault="00AB4457" w:rsidP="00AB4457">
      <w:pPr>
        <w:tabs>
          <w:tab w:val="left" w:pos="9936"/>
        </w:tabs>
      </w:pPr>
    </w:p>
    <w:p w14:paraId="47FDC7C5"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DE5B498"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204E17DE" w14:textId="77777777"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r>
      <w:r w:rsidR="009C4128">
        <w:rPr>
          <w:rFonts w:ascii="Arial" w:hAnsi="Arial" w:cs="Arial"/>
          <w:bCs/>
          <w:color w:val="000000"/>
          <w:sz w:val="18"/>
          <w:szCs w:val="18"/>
        </w:rPr>
        <w:t>4</w:t>
      </w:r>
    </w:p>
    <w:p w14:paraId="6EF661CF"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7D132AF2"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636383B8"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7BC102C8"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009C4128">
        <w:rPr>
          <w:rFonts w:ascii="Arial" w:hAnsi="Arial" w:cs="Arial"/>
          <w:color w:val="000000"/>
          <w:sz w:val="18"/>
          <w:szCs w:val="18"/>
        </w:rPr>
        <w:t>4</w:t>
      </w:r>
    </w:p>
    <w:p w14:paraId="3694A3C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9C4128">
        <w:rPr>
          <w:rFonts w:ascii="Arial" w:hAnsi="Arial" w:cs="Arial"/>
          <w:color w:val="000000"/>
          <w:sz w:val="18"/>
          <w:szCs w:val="18"/>
        </w:rPr>
        <w:t>5</w:t>
      </w:r>
    </w:p>
    <w:p w14:paraId="7F5CADBC"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82035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3C6751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F861F49"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9C4128">
        <w:rPr>
          <w:rFonts w:ascii="Arial" w:hAnsi="Arial" w:cs="Arial"/>
          <w:color w:val="000000"/>
          <w:sz w:val="18"/>
          <w:szCs w:val="18"/>
        </w:rPr>
        <w:t>6</w:t>
      </w:r>
    </w:p>
    <w:p w14:paraId="176B150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9C4128">
        <w:rPr>
          <w:rFonts w:ascii="Arial" w:hAnsi="Arial" w:cs="Arial"/>
          <w:color w:val="000000"/>
          <w:sz w:val="18"/>
          <w:szCs w:val="18"/>
        </w:rPr>
        <w:t>6</w:t>
      </w:r>
    </w:p>
    <w:p w14:paraId="021186E8"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57126F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10F0531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6EB02185"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6</w:t>
      </w:r>
    </w:p>
    <w:p w14:paraId="7602E3CC"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9C4128">
        <w:rPr>
          <w:rFonts w:ascii="Arial" w:hAnsi="Arial" w:cs="Arial"/>
          <w:color w:val="000000"/>
          <w:sz w:val="18"/>
          <w:szCs w:val="18"/>
        </w:rPr>
        <w:t>6</w:t>
      </w:r>
    </w:p>
    <w:p w14:paraId="67EA0C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9C4128">
        <w:rPr>
          <w:rFonts w:ascii="Arial" w:hAnsi="Arial" w:cs="Arial"/>
          <w:color w:val="000000"/>
          <w:sz w:val="18"/>
          <w:szCs w:val="18"/>
        </w:rPr>
        <w:t>6</w:t>
      </w:r>
    </w:p>
    <w:p w14:paraId="18E70EA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9C4128">
        <w:rPr>
          <w:rFonts w:ascii="Arial" w:hAnsi="Arial" w:cs="Arial"/>
          <w:color w:val="000000"/>
          <w:sz w:val="18"/>
          <w:szCs w:val="18"/>
        </w:rPr>
        <w:t>7</w:t>
      </w:r>
    </w:p>
    <w:p w14:paraId="7329582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9C4128">
        <w:rPr>
          <w:rFonts w:ascii="Arial" w:hAnsi="Arial" w:cs="Arial"/>
          <w:color w:val="000000"/>
          <w:sz w:val="18"/>
          <w:szCs w:val="18"/>
        </w:rPr>
        <w:t>7</w:t>
      </w:r>
    </w:p>
    <w:p w14:paraId="1428DC2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9C4128">
        <w:rPr>
          <w:rFonts w:ascii="Arial" w:hAnsi="Arial" w:cs="Arial"/>
          <w:color w:val="000000"/>
          <w:sz w:val="18"/>
          <w:szCs w:val="18"/>
        </w:rPr>
        <w:t>7</w:t>
      </w:r>
    </w:p>
    <w:p w14:paraId="7E93100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9C4128">
        <w:rPr>
          <w:rFonts w:ascii="Arial" w:hAnsi="Arial" w:cs="Arial"/>
          <w:color w:val="000000"/>
          <w:sz w:val="18"/>
          <w:szCs w:val="18"/>
        </w:rPr>
        <w:t>7</w:t>
      </w:r>
    </w:p>
    <w:p w14:paraId="6ADB7F9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9C4128">
        <w:rPr>
          <w:rFonts w:ascii="Arial" w:hAnsi="Arial" w:cs="Arial"/>
          <w:color w:val="000000"/>
          <w:sz w:val="18"/>
          <w:szCs w:val="18"/>
        </w:rPr>
        <w:t>7</w:t>
      </w:r>
    </w:p>
    <w:p w14:paraId="01B9A40A"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B77417">
        <w:rPr>
          <w:rFonts w:ascii="Arial" w:hAnsi="Arial" w:cs="Arial"/>
          <w:color w:val="000000"/>
          <w:sz w:val="18"/>
          <w:szCs w:val="18"/>
        </w:rPr>
        <w:t xml:space="preserve"> and Environmental Product Declarations</w:t>
      </w:r>
      <w:r w:rsidR="00AB4457">
        <w:rPr>
          <w:rFonts w:ascii="Arial" w:hAnsi="Arial" w:cs="Arial"/>
          <w:color w:val="000000"/>
          <w:sz w:val="18"/>
          <w:szCs w:val="18"/>
        </w:rPr>
        <w:tab/>
      </w:r>
      <w:r w:rsidR="009C4128">
        <w:rPr>
          <w:rFonts w:ascii="Arial" w:hAnsi="Arial" w:cs="Arial"/>
          <w:color w:val="000000"/>
          <w:sz w:val="18"/>
          <w:szCs w:val="18"/>
        </w:rPr>
        <w:t>7</w:t>
      </w:r>
    </w:p>
    <w:p w14:paraId="49D6B653"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9C4128">
        <w:rPr>
          <w:rFonts w:ascii="Arial" w:hAnsi="Arial" w:cs="Arial"/>
          <w:color w:val="000000"/>
          <w:sz w:val="18"/>
          <w:szCs w:val="18"/>
        </w:rPr>
        <w:t>8</w:t>
      </w:r>
    </w:p>
    <w:p w14:paraId="4D1D6BD1"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8</w:t>
      </w:r>
    </w:p>
    <w:p w14:paraId="7CBDFD5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9C4128">
        <w:rPr>
          <w:rFonts w:ascii="Arial" w:hAnsi="Arial" w:cs="Arial"/>
          <w:color w:val="000000"/>
          <w:sz w:val="18"/>
          <w:szCs w:val="18"/>
        </w:rPr>
        <w:t>8</w:t>
      </w:r>
    </w:p>
    <w:p w14:paraId="1FAD4A07"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9C4128">
        <w:rPr>
          <w:rFonts w:ascii="Arial" w:hAnsi="Arial" w:cs="Arial"/>
          <w:color w:val="000000"/>
          <w:sz w:val="18"/>
          <w:szCs w:val="18"/>
        </w:rPr>
        <w:t>8</w:t>
      </w:r>
    </w:p>
    <w:p w14:paraId="55FDAA69" w14:textId="37E167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682396">
        <w:rPr>
          <w:rFonts w:ascii="Arial" w:hAnsi="Arial" w:cs="Arial"/>
          <w:color w:val="000000"/>
          <w:sz w:val="18"/>
          <w:szCs w:val="18"/>
        </w:rPr>
        <w:t>9</w:t>
      </w:r>
    </w:p>
    <w:p w14:paraId="7F7F5D00"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9C4128">
        <w:rPr>
          <w:rFonts w:ascii="Arial" w:hAnsi="Arial" w:cs="Arial"/>
          <w:color w:val="000000"/>
          <w:sz w:val="18"/>
          <w:szCs w:val="18"/>
        </w:rPr>
        <w:t>9</w:t>
      </w:r>
    </w:p>
    <w:p w14:paraId="541FC78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9C4128">
        <w:rPr>
          <w:rFonts w:ascii="Arial" w:hAnsi="Arial" w:cs="Arial"/>
          <w:color w:val="000000"/>
          <w:sz w:val="18"/>
          <w:szCs w:val="18"/>
        </w:rPr>
        <w:t>9</w:t>
      </w:r>
    </w:p>
    <w:p w14:paraId="6237647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9C4128">
        <w:rPr>
          <w:rFonts w:ascii="Arial" w:hAnsi="Arial" w:cs="Arial"/>
          <w:color w:val="000000"/>
          <w:sz w:val="18"/>
          <w:szCs w:val="18"/>
        </w:rPr>
        <w:t>9</w:t>
      </w:r>
    </w:p>
    <w:p w14:paraId="0216B0F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9C4128">
        <w:rPr>
          <w:rFonts w:ascii="Arial" w:hAnsi="Arial" w:cs="Arial"/>
          <w:color w:val="000000"/>
          <w:sz w:val="18"/>
          <w:szCs w:val="18"/>
        </w:rPr>
        <w:t>9</w:t>
      </w:r>
    </w:p>
    <w:p w14:paraId="3B904F0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9C4128">
        <w:rPr>
          <w:rFonts w:ascii="Arial" w:hAnsi="Arial" w:cs="Arial"/>
          <w:color w:val="000000"/>
          <w:sz w:val="18"/>
          <w:szCs w:val="18"/>
        </w:rPr>
        <w:t>9</w:t>
      </w:r>
    </w:p>
    <w:p w14:paraId="33644934" w14:textId="57B13836" w:rsidR="00F67FD2" w:rsidRPr="000B2B26" w:rsidRDefault="00F67FD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University-Designated Data Systems…………………………………………………………………………………………10</w:t>
      </w:r>
    </w:p>
    <w:p w14:paraId="2A354C3D"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9BA9893"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667C26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3CF9AF4"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9C4128">
        <w:rPr>
          <w:rFonts w:ascii="Arial" w:hAnsi="Arial" w:cs="Arial"/>
          <w:color w:val="000000"/>
          <w:sz w:val="18"/>
          <w:szCs w:val="18"/>
        </w:rPr>
        <w:t>10</w:t>
      </w:r>
    </w:p>
    <w:p w14:paraId="0E7849C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9C4128">
        <w:rPr>
          <w:rFonts w:ascii="Arial" w:hAnsi="Arial" w:cs="Arial"/>
          <w:color w:val="000000"/>
          <w:sz w:val="18"/>
          <w:szCs w:val="18"/>
        </w:rPr>
        <w:t>10</w:t>
      </w:r>
    </w:p>
    <w:p w14:paraId="37B20CB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9C4128">
        <w:rPr>
          <w:rFonts w:ascii="Arial" w:hAnsi="Arial" w:cs="Arial"/>
          <w:color w:val="000000"/>
          <w:sz w:val="18"/>
          <w:szCs w:val="18"/>
        </w:rPr>
        <w:t>11</w:t>
      </w:r>
    </w:p>
    <w:p w14:paraId="449D8FC8"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9C4128">
        <w:rPr>
          <w:rFonts w:ascii="Arial" w:hAnsi="Arial" w:cs="Arial"/>
          <w:color w:val="000000"/>
          <w:sz w:val="18"/>
          <w:szCs w:val="18"/>
        </w:rPr>
        <w:t>11</w:t>
      </w:r>
    </w:p>
    <w:p w14:paraId="6BA1CF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9C4128">
        <w:rPr>
          <w:rFonts w:ascii="Arial" w:hAnsi="Arial" w:cs="Arial"/>
          <w:color w:val="000000"/>
          <w:sz w:val="18"/>
          <w:szCs w:val="18"/>
        </w:rPr>
        <w:t>11</w:t>
      </w:r>
    </w:p>
    <w:p w14:paraId="399AF9D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9C4128">
        <w:rPr>
          <w:rFonts w:ascii="Arial" w:hAnsi="Arial" w:cs="Arial"/>
          <w:color w:val="000000"/>
          <w:sz w:val="18"/>
          <w:szCs w:val="18"/>
        </w:rPr>
        <w:t>12</w:t>
      </w:r>
    </w:p>
    <w:p w14:paraId="09709058" w14:textId="77777777"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9C4128">
        <w:rPr>
          <w:rFonts w:ascii="Arial" w:hAnsi="Arial" w:cs="Arial"/>
          <w:color w:val="000000"/>
          <w:sz w:val="18"/>
          <w:szCs w:val="18"/>
        </w:rPr>
        <w:t>12</w:t>
      </w:r>
    </w:p>
    <w:p w14:paraId="3E5E398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FD1439C"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5A1B9C8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050AD40"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9C4128">
        <w:rPr>
          <w:rFonts w:ascii="Arial" w:hAnsi="Arial" w:cs="Arial"/>
          <w:color w:val="000000"/>
          <w:sz w:val="18"/>
          <w:szCs w:val="18"/>
        </w:rPr>
        <w:t>12</w:t>
      </w:r>
    </w:p>
    <w:p w14:paraId="621351A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A3078F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509D7A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4804A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9C4128">
        <w:rPr>
          <w:rFonts w:ascii="Arial" w:hAnsi="Arial" w:cs="Arial"/>
          <w:color w:val="000000"/>
          <w:sz w:val="18"/>
          <w:szCs w:val="18"/>
        </w:rPr>
        <w:t>12</w:t>
      </w:r>
    </w:p>
    <w:p w14:paraId="08B804B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69AD5DA"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CHANGES IN THE WORK</w:t>
      </w:r>
    </w:p>
    <w:p w14:paraId="4D0AC41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1193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556E79"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7BD5E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4BCAA0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78B22B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6FBFC9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94D4FB" w14:textId="39E61F2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07BB65BF" w14:textId="0C3D707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3B3B0B95" w14:textId="3C3703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633819A2" w14:textId="7213EEE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7</w:t>
      </w:r>
    </w:p>
    <w:p w14:paraId="7A3C5921" w14:textId="31EEA04D" w:rsidR="00F341FA" w:rsidRPr="000B2B26" w:rsidRDefault="00F341FA" w:rsidP="00B77417">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78343BCC"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06E7083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68329FE9"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792D927F" w14:textId="218CAC5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6459FEB5"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B8D473C" w14:textId="2336C72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9</w:t>
      </w:r>
    </w:p>
    <w:p w14:paraId="25F2AEB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D506E0">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A24E41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244E2E4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9</w:t>
      </w:r>
    </w:p>
    <w:p w14:paraId="6651316D" w14:textId="7BDBC905"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682396">
        <w:rPr>
          <w:rFonts w:ascii="Arial" w:hAnsi="Arial" w:cs="Arial"/>
          <w:color w:val="000000"/>
          <w:sz w:val="18"/>
          <w:szCs w:val="18"/>
        </w:rPr>
        <w:t>20</w:t>
      </w:r>
    </w:p>
    <w:p w14:paraId="53E21D2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4864DD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4F6533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639265" w14:textId="1D8FE46C"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682396">
        <w:rPr>
          <w:rFonts w:ascii="Arial" w:hAnsi="Arial" w:cs="Arial"/>
          <w:color w:val="000000"/>
          <w:sz w:val="18"/>
          <w:szCs w:val="18"/>
        </w:rPr>
        <w:t>20</w:t>
      </w:r>
    </w:p>
    <w:p w14:paraId="1EF41A6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9C4128">
        <w:rPr>
          <w:rFonts w:ascii="Arial" w:hAnsi="Arial" w:cs="Arial"/>
          <w:color w:val="000000"/>
          <w:sz w:val="18"/>
          <w:szCs w:val="18"/>
        </w:rPr>
        <w:t>20</w:t>
      </w:r>
    </w:p>
    <w:p w14:paraId="15A51ECF"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A9BB2A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4222A1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D4C96" w14:textId="0B4A2B0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682396">
        <w:rPr>
          <w:rFonts w:ascii="Arial" w:hAnsi="Arial" w:cs="Arial"/>
          <w:color w:val="000000"/>
          <w:sz w:val="18"/>
          <w:szCs w:val="18"/>
        </w:rPr>
        <w:t>21</w:t>
      </w:r>
    </w:p>
    <w:p w14:paraId="246002FE" w14:textId="7118D30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125F7E5A" w14:textId="10096AF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747EFF62"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471857C0"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0BEB320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58EBD34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A14E0E5" w14:textId="6C39E69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E04A16F" w14:textId="65A3E4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52B1FCE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1404B77"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6A9BDF6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D5938E" w14:textId="106CB62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48AB07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9C4128">
        <w:rPr>
          <w:rFonts w:ascii="Arial" w:hAnsi="Arial" w:cs="Arial"/>
          <w:color w:val="000000"/>
          <w:sz w:val="18"/>
          <w:szCs w:val="18"/>
        </w:rPr>
        <w:t>6</w:t>
      </w:r>
    </w:p>
    <w:p w14:paraId="479F8A49" w14:textId="1068FAFD"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7</w:t>
      </w:r>
    </w:p>
    <w:p w14:paraId="4E88E4F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4C3C3E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153F19E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2B579" w14:textId="079B4560"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1E88C005" w14:textId="63C30FB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7F3B4A37" w14:textId="402B74E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9</w:t>
      </w:r>
    </w:p>
    <w:p w14:paraId="209B2E59" w14:textId="2DF5755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6357B6">
        <w:rPr>
          <w:rFonts w:ascii="Arial" w:hAnsi="Arial" w:cs="Arial"/>
          <w:color w:val="000000"/>
          <w:sz w:val="18"/>
          <w:szCs w:val="18"/>
        </w:rPr>
        <w:t>30</w:t>
      </w:r>
    </w:p>
    <w:p w14:paraId="7C4DC44D" w14:textId="1351364C"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r w:rsidRPr="000B2B26">
        <w:rPr>
          <w:rFonts w:ascii="Arial" w:hAnsi="Arial" w:cs="Arial"/>
          <w:color w:val="000000"/>
          <w:sz w:val="18"/>
          <w:szCs w:val="18"/>
        </w:rPr>
        <w:t>Work Day</w:t>
      </w:r>
      <w:r w:rsidR="000B3BE7">
        <w:rPr>
          <w:rFonts w:ascii="Arial" w:hAnsi="Arial" w:cs="Arial"/>
          <w:color w:val="000000"/>
          <w:sz w:val="18"/>
          <w:szCs w:val="18"/>
        </w:rPr>
        <w:tab/>
      </w:r>
      <w:r w:rsidR="00682396">
        <w:rPr>
          <w:rFonts w:ascii="Arial" w:hAnsi="Arial" w:cs="Arial"/>
          <w:color w:val="000000"/>
          <w:sz w:val="18"/>
          <w:szCs w:val="18"/>
        </w:rPr>
        <w:t>30</w:t>
      </w:r>
    </w:p>
    <w:p w14:paraId="4E70B21C" w14:textId="4127C7D2" w:rsidR="00624819"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proofErr w:type="gramStart"/>
      <w:r>
        <w:rPr>
          <w:rFonts w:ascii="Arial" w:hAnsi="Arial" w:cs="Arial"/>
          <w:color w:val="000000"/>
          <w:sz w:val="18"/>
          <w:szCs w:val="18"/>
        </w:rPr>
        <w:t>)</w:t>
      </w:r>
      <w:r w:rsidR="004A3232">
        <w:rPr>
          <w:rFonts w:ascii="Arial" w:hAnsi="Arial" w:cs="Arial"/>
          <w:color w:val="000000"/>
          <w:sz w:val="18"/>
          <w:szCs w:val="18"/>
        </w:rPr>
        <w:t xml:space="preserve"> </w:t>
      </w:r>
      <w:r w:rsidR="004A3232">
        <w:rPr>
          <w:rFonts w:ascii="Arial" w:hAnsi="Arial" w:cs="Arial"/>
          <w:color w:val="000000"/>
          <w:sz w:val="18"/>
          <w:szCs w:val="18"/>
        </w:rPr>
        <w:tab/>
      </w:r>
      <w:r w:rsidR="006357B6">
        <w:rPr>
          <w:rFonts w:ascii="Arial" w:hAnsi="Arial" w:cs="Arial"/>
          <w:color w:val="000000"/>
          <w:sz w:val="18"/>
          <w:szCs w:val="18"/>
        </w:rPr>
        <w:t>31</w:t>
      </w:r>
      <w:proofErr w:type="gramEnd"/>
    </w:p>
    <w:p w14:paraId="680ECC70" w14:textId="29D70C3B" w:rsidR="008E68B0" w:rsidRPr="000B2B26" w:rsidRDefault="008E68B0"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lastRenderedPageBreak/>
        <w:t>14.7</w:t>
      </w:r>
      <w:r>
        <w:rPr>
          <w:rFonts w:ascii="Arial" w:hAnsi="Arial" w:cs="Arial"/>
          <w:color w:val="000000"/>
          <w:sz w:val="18"/>
          <w:szCs w:val="18"/>
        </w:rPr>
        <w:tab/>
        <w:t>California Air Resources Board (CARB) In Use of Off-Road Diesel-Fueled Fleets Regulations</w:t>
      </w:r>
      <w:r>
        <w:rPr>
          <w:rFonts w:ascii="Arial" w:hAnsi="Arial" w:cs="Arial"/>
          <w:color w:val="000000"/>
          <w:sz w:val="18"/>
          <w:szCs w:val="18"/>
        </w:rPr>
        <w:tab/>
      </w:r>
      <w:r w:rsidR="006357B6">
        <w:rPr>
          <w:rFonts w:ascii="Arial" w:hAnsi="Arial" w:cs="Arial"/>
          <w:color w:val="000000"/>
          <w:sz w:val="18"/>
          <w:szCs w:val="18"/>
        </w:rPr>
        <w:t>31</w:t>
      </w:r>
    </w:p>
    <w:p w14:paraId="546DCA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113E8E" w14:textId="77777777" w:rsidR="00515855" w:rsidRDefault="00515855"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p>
    <w:p w14:paraId="17997D9E" w14:textId="7C5D58D1" w:rsidR="00F341FA" w:rsidRPr="000B2B26" w:rsidRDefault="00CD2B9D"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ARTICLE</w:t>
      </w:r>
      <w:r w:rsidR="00F341FA" w:rsidRPr="000B2B26">
        <w:rPr>
          <w:rFonts w:cs="Arial"/>
          <w:b/>
          <w:sz w:val="18"/>
          <w:szCs w:val="18"/>
          <w:u w:val="none"/>
        </w:rPr>
        <w:t xml:space="preserve"> 15</w:t>
      </w:r>
      <w:r w:rsidR="0075456B" w:rsidRPr="000B2B26">
        <w:rPr>
          <w:rFonts w:cs="Arial"/>
          <w:b/>
          <w:sz w:val="18"/>
          <w:szCs w:val="18"/>
          <w:u w:val="none"/>
        </w:rPr>
        <w:tab/>
      </w:r>
      <w:r w:rsidR="00F341FA" w:rsidRPr="000B2B26">
        <w:rPr>
          <w:rFonts w:cs="Arial"/>
          <w:b/>
          <w:sz w:val="18"/>
          <w:szCs w:val="18"/>
          <w:u w:val="none"/>
        </w:rPr>
        <w:t>MISCELLANEOUS PROVISIONS</w:t>
      </w:r>
    </w:p>
    <w:p w14:paraId="7674DA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BECAB76" w14:textId="01CDCAF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6357B6">
        <w:rPr>
          <w:rFonts w:ascii="Arial" w:hAnsi="Arial" w:cs="Arial"/>
          <w:color w:val="000000"/>
          <w:sz w:val="18"/>
          <w:szCs w:val="18"/>
        </w:rPr>
        <w:t>31</w:t>
      </w:r>
    </w:p>
    <w:p w14:paraId="417AD7A9" w14:textId="167C472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6357B6">
        <w:rPr>
          <w:rFonts w:ascii="Arial" w:hAnsi="Arial" w:cs="Arial"/>
          <w:color w:val="000000"/>
          <w:sz w:val="18"/>
          <w:szCs w:val="18"/>
        </w:rPr>
        <w:t>31</w:t>
      </w:r>
    </w:p>
    <w:p w14:paraId="20B049BC" w14:textId="6159F4C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682396">
        <w:rPr>
          <w:rFonts w:ascii="Arial" w:hAnsi="Arial" w:cs="Arial"/>
          <w:color w:val="000000"/>
          <w:sz w:val="18"/>
          <w:szCs w:val="18"/>
        </w:rPr>
        <w:t>31</w:t>
      </w:r>
    </w:p>
    <w:p w14:paraId="260974E2" w14:textId="74A4EB2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682396">
        <w:rPr>
          <w:rFonts w:ascii="Arial" w:hAnsi="Arial" w:cs="Arial"/>
          <w:color w:val="000000"/>
          <w:sz w:val="18"/>
          <w:szCs w:val="18"/>
        </w:rPr>
        <w:t>31</w:t>
      </w:r>
    </w:p>
    <w:p w14:paraId="53D5D5CC" w14:textId="369F29B4"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4D77C8D4" w14:textId="5A5860E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07603F11" w14:textId="6EB5DAD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12601EAF" w14:textId="35EBF78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682396">
        <w:rPr>
          <w:rFonts w:ascii="Arial" w:hAnsi="Arial" w:cs="Arial"/>
          <w:color w:val="000000"/>
          <w:sz w:val="18"/>
          <w:szCs w:val="18"/>
        </w:rPr>
        <w:t>32</w:t>
      </w:r>
    </w:p>
    <w:p w14:paraId="0C85D933" w14:textId="06CB1140"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9C4128">
        <w:rPr>
          <w:rFonts w:ascii="Arial" w:hAnsi="Arial" w:cs="Arial"/>
          <w:color w:val="000000"/>
          <w:sz w:val="18"/>
          <w:szCs w:val="18"/>
        </w:rPr>
        <w:t>3</w:t>
      </w:r>
      <w:r w:rsidR="00682396">
        <w:rPr>
          <w:rFonts w:ascii="Arial" w:hAnsi="Arial" w:cs="Arial"/>
          <w:color w:val="000000"/>
          <w:sz w:val="18"/>
          <w:szCs w:val="18"/>
        </w:rPr>
        <w:t>2</w:t>
      </w:r>
    </w:p>
    <w:p w14:paraId="05EA20CB" w14:textId="77777777" w:rsidR="00613E3D" w:rsidRDefault="00613E3D"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sectPr w:rsidR="00613E3D" w:rsidSect="0040416E">
          <w:footerReference w:type="default" r:id="rId10"/>
          <w:endnotePr>
            <w:numFmt w:val="decimal"/>
          </w:endnotePr>
          <w:pgSz w:w="12240" w:h="15840" w:code="1"/>
          <w:pgMar w:top="1440" w:right="994" w:bottom="1152" w:left="1195" w:header="720" w:footer="720" w:gutter="0"/>
          <w:pgNumType w:start="1"/>
          <w:cols w:space="720"/>
        </w:sectPr>
      </w:pPr>
    </w:p>
    <w:p w14:paraId="01F8C61F" w14:textId="77777777" w:rsidR="008106C8" w:rsidRPr="000B2B26" w:rsidRDefault="008106C8" w:rsidP="00613E3D">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3FD5337B" w14:textId="77777777" w:rsidR="008106C8" w:rsidRPr="000B2B26" w:rsidRDefault="008106C8">
      <w:pPr>
        <w:widowControl w:val="0"/>
        <w:rPr>
          <w:rFonts w:ascii="Arial" w:hAnsi="Arial" w:cs="Arial"/>
          <w:snapToGrid w:val="0"/>
          <w:sz w:val="18"/>
        </w:rPr>
      </w:pPr>
    </w:p>
    <w:p w14:paraId="7124D392" w14:textId="77777777" w:rsidR="008106C8" w:rsidRPr="000B2B26" w:rsidRDefault="008106C8" w:rsidP="0040416E">
      <w:pPr>
        <w:pStyle w:val="BodyText3"/>
        <w:jc w:val="both"/>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2CD5695F" w14:textId="77777777" w:rsidR="008106C8" w:rsidRPr="000B2B26" w:rsidRDefault="008106C8" w:rsidP="0040416E">
      <w:pPr>
        <w:widowControl w:val="0"/>
        <w:jc w:val="both"/>
        <w:rPr>
          <w:rFonts w:ascii="Arial" w:hAnsi="Arial" w:cs="Arial"/>
          <w:snapToGrid w:val="0"/>
          <w:sz w:val="18"/>
        </w:rPr>
      </w:pPr>
    </w:p>
    <w:p w14:paraId="1238398E" w14:textId="77777777" w:rsidR="008106C8" w:rsidRPr="000B2B26" w:rsidRDefault="008106C8" w:rsidP="0040416E">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1204C079" w14:textId="77777777" w:rsidR="008106C8" w:rsidRPr="000B2B26" w:rsidRDefault="008106C8">
      <w:pPr>
        <w:pStyle w:val="Header"/>
        <w:widowControl w:val="0"/>
        <w:tabs>
          <w:tab w:val="clear" w:pos="4320"/>
          <w:tab w:val="clear" w:pos="8640"/>
        </w:tabs>
        <w:rPr>
          <w:rFonts w:ascii="Arial" w:hAnsi="Arial" w:cs="Arial"/>
          <w:snapToGrid w:val="0"/>
          <w:sz w:val="18"/>
        </w:rPr>
      </w:pPr>
    </w:p>
    <w:p w14:paraId="5B58AB29" w14:textId="77777777" w:rsidR="008106C8" w:rsidRPr="0051372C" w:rsidRDefault="008106C8">
      <w:pPr>
        <w:pStyle w:val="Heading1"/>
        <w:keepNext w:val="0"/>
        <w:keepLines w:val="0"/>
        <w:rPr>
          <w:rFonts w:cs="Arial"/>
          <w:b/>
          <w:sz w:val="18"/>
        </w:rPr>
      </w:pPr>
      <w:r w:rsidRPr="0051372C">
        <w:rPr>
          <w:rFonts w:cs="Arial"/>
          <w:b/>
          <w:sz w:val="18"/>
        </w:rPr>
        <w:t>ARTICLE 1</w:t>
      </w:r>
    </w:p>
    <w:p w14:paraId="73AB2F7D" w14:textId="77777777" w:rsidR="0051372C" w:rsidRDefault="0051372C">
      <w:pPr>
        <w:widowControl w:val="0"/>
        <w:jc w:val="center"/>
        <w:rPr>
          <w:rFonts w:ascii="Arial" w:hAnsi="Arial" w:cs="Arial"/>
          <w:b/>
          <w:snapToGrid w:val="0"/>
          <w:sz w:val="18"/>
        </w:rPr>
      </w:pPr>
    </w:p>
    <w:p w14:paraId="0949C852"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6E96B9A5" w14:textId="77777777" w:rsidR="008106C8" w:rsidRPr="000B2B26" w:rsidRDefault="008106C8">
      <w:pPr>
        <w:widowControl w:val="0"/>
        <w:rPr>
          <w:rFonts w:ascii="Arial" w:hAnsi="Arial" w:cs="Arial"/>
          <w:snapToGrid w:val="0"/>
          <w:sz w:val="18"/>
        </w:rPr>
      </w:pPr>
    </w:p>
    <w:p w14:paraId="275CD033"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2EAC05AD" w14:textId="77777777" w:rsidR="00421AF1" w:rsidRPr="000B2B26" w:rsidRDefault="00421AF1">
      <w:pPr>
        <w:widowControl w:val="0"/>
        <w:ind w:firstLine="720"/>
        <w:rPr>
          <w:rFonts w:ascii="Arial" w:hAnsi="Arial" w:cs="Arial"/>
          <w:snapToGrid w:val="0"/>
          <w:sz w:val="18"/>
        </w:rPr>
      </w:pPr>
    </w:p>
    <w:p w14:paraId="18628CD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17C13F5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6BA89BEA" w14:textId="77777777" w:rsidR="008106C8" w:rsidRPr="000B2B26" w:rsidRDefault="008106C8" w:rsidP="0040416E">
      <w:pPr>
        <w:widowControl w:val="0"/>
        <w:jc w:val="both"/>
        <w:rPr>
          <w:rFonts w:ascii="Arial" w:hAnsi="Arial" w:cs="Arial"/>
          <w:snapToGrid w:val="0"/>
          <w:sz w:val="18"/>
        </w:rPr>
      </w:pPr>
    </w:p>
    <w:p w14:paraId="3E7244A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40BFF8F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1FBE9D62"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6EA86BE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E414D32"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A3B58CC" w14:textId="77777777" w:rsidR="00C54CF6" w:rsidRDefault="00C54CF6" w:rsidP="0040416E">
      <w:pPr>
        <w:widowControl w:val="0"/>
        <w:jc w:val="both"/>
        <w:rPr>
          <w:rFonts w:ascii="Arial" w:hAnsi="Arial" w:cs="Arial"/>
          <w:snapToGrid w:val="0"/>
          <w:sz w:val="18"/>
        </w:rPr>
      </w:pPr>
    </w:p>
    <w:p w14:paraId="11CA5797" w14:textId="77777777" w:rsidR="00C54CF6" w:rsidRDefault="00C54CF6" w:rsidP="0040416E">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1A8EE84A" w14:textId="77777777" w:rsidR="00C54CF6" w:rsidRPr="000B2B26" w:rsidRDefault="00C54CF6" w:rsidP="0040416E">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77722DB4" w14:textId="77777777" w:rsidR="00CB30D9" w:rsidRDefault="00CB30D9" w:rsidP="0040416E">
      <w:pPr>
        <w:widowControl w:val="0"/>
        <w:jc w:val="both"/>
        <w:rPr>
          <w:rFonts w:ascii="Arial" w:hAnsi="Arial" w:cs="Arial"/>
          <w:snapToGrid w:val="0"/>
          <w:sz w:val="18"/>
        </w:rPr>
      </w:pPr>
    </w:p>
    <w:p w14:paraId="725055E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4</w:t>
      </w:r>
      <w:r w:rsidRPr="000B2B26">
        <w:rPr>
          <w:rFonts w:ascii="Arial" w:hAnsi="Arial" w:cs="Arial"/>
          <w:snapToGrid w:val="0"/>
          <w:sz w:val="18"/>
        </w:rPr>
        <w:tab/>
        <w:t>CONSTRUCTION WORK</w:t>
      </w:r>
    </w:p>
    <w:p w14:paraId="0EFBDD47" w14:textId="77777777" w:rsidR="00035303" w:rsidRPr="000B2B26" w:rsidRDefault="00035303" w:rsidP="0040416E">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6F64B15A" w14:textId="77777777" w:rsidR="00035303" w:rsidRDefault="00035303" w:rsidP="0040416E">
      <w:pPr>
        <w:widowControl w:val="0"/>
        <w:jc w:val="both"/>
        <w:rPr>
          <w:rFonts w:ascii="Arial" w:hAnsi="Arial" w:cs="Arial"/>
          <w:snapToGrid w:val="0"/>
          <w:sz w:val="18"/>
        </w:rPr>
      </w:pPr>
    </w:p>
    <w:p w14:paraId="04F4AB42"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5</w:t>
      </w:r>
      <w:r w:rsidRPr="000B2B26">
        <w:rPr>
          <w:rFonts w:ascii="Arial" w:hAnsi="Arial" w:cs="Arial"/>
          <w:snapToGrid w:val="0"/>
          <w:sz w:val="18"/>
        </w:rPr>
        <w:tab/>
        <w:t>CONTRACT</w:t>
      </w:r>
    </w:p>
    <w:p w14:paraId="395AA34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53672EB"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74E38DF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6</w:t>
      </w:r>
      <w:r w:rsidRPr="000B2B26">
        <w:rPr>
          <w:rFonts w:ascii="Arial" w:hAnsi="Arial" w:cs="Arial"/>
          <w:snapToGrid w:val="0"/>
          <w:sz w:val="18"/>
        </w:rPr>
        <w:tab/>
        <w:t>CONTRACT DOCUMENTS</w:t>
      </w:r>
    </w:p>
    <w:p w14:paraId="58C937F5"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3A7490F0" w14:textId="77777777" w:rsidR="000E355A" w:rsidRDefault="000E355A" w:rsidP="0040416E">
      <w:pPr>
        <w:widowControl w:val="0"/>
        <w:jc w:val="both"/>
        <w:rPr>
          <w:rFonts w:ascii="Arial" w:hAnsi="Arial" w:cs="Arial"/>
          <w:snapToGrid w:val="0"/>
          <w:sz w:val="18"/>
        </w:rPr>
      </w:pPr>
    </w:p>
    <w:p w14:paraId="24E92659" w14:textId="77777777" w:rsidR="000E355A" w:rsidRDefault="00035303" w:rsidP="0040416E">
      <w:pPr>
        <w:widowControl w:val="0"/>
        <w:jc w:val="both"/>
        <w:rPr>
          <w:rFonts w:ascii="Arial" w:hAnsi="Arial" w:cs="Arial"/>
          <w:snapToGrid w:val="0"/>
          <w:sz w:val="18"/>
        </w:rPr>
      </w:pPr>
      <w:r>
        <w:rPr>
          <w:rFonts w:ascii="Arial" w:hAnsi="Arial" w:cs="Arial"/>
          <w:snapToGrid w:val="0"/>
          <w:sz w:val="18"/>
        </w:rPr>
        <w:t>1.1.7</w:t>
      </w:r>
      <w:r w:rsidR="000E355A">
        <w:rPr>
          <w:rFonts w:ascii="Arial" w:hAnsi="Arial" w:cs="Arial"/>
          <w:snapToGrid w:val="0"/>
          <w:sz w:val="18"/>
        </w:rPr>
        <w:tab/>
        <w:t>CONTRACT SUM</w:t>
      </w:r>
    </w:p>
    <w:p w14:paraId="1F70F209" w14:textId="77777777" w:rsidR="000E355A" w:rsidRPr="000B2B26" w:rsidRDefault="000E355A" w:rsidP="0040416E">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4B02049B" w14:textId="77777777" w:rsidR="008106C8" w:rsidRDefault="008106C8" w:rsidP="00BE5A65">
      <w:pPr>
        <w:widowControl w:val="0"/>
        <w:rPr>
          <w:rFonts w:ascii="Arial" w:hAnsi="Arial" w:cs="Arial"/>
          <w:snapToGrid w:val="0"/>
          <w:sz w:val="18"/>
        </w:rPr>
      </w:pPr>
    </w:p>
    <w:p w14:paraId="27779723" w14:textId="77777777" w:rsidR="00035303" w:rsidRPr="000B2B26" w:rsidRDefault="00035303" w:rsidP="0040416E">
      <w:pPr>
        <w:keepNext/>
        <w:keepLines/>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8</w:t>
      </w:r>
      <w:r w:rsidRPr="000B2B26">
        <w:rPr>
          <w:rFonts w:ascii="Arial" w:hAnsi="Arial" w:cs="Arial"/>
          <w:snapToGrid w:val="0"/>
          <w:sz w:val="18"/>
        </w:rPr>
        <w:tab/>
        <w:t>CONTRACT TIME</w:t>
      </w:r>
    </w:p>
    <w:p w14:paraId="31EDD19D"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0B8F3AD9" w14:textId="77777777" w:rsidR="00035303" w:rsidRPr="000B2B26" w:rsidRDefault="00035303" w:rsidP="0040416E">
      <w:pPr>
        <w:widowControl w:val="0"/>
        <w:jc w:val="both"/>
        <w:rPr>
          <w:rFonts w:ascii="Arial" w:hAnsi="Arial" w:cs="Arial"/>
          <w:snapToGrid w:val="0"/>
          <w:sz w:val="18"/>
        </w:rPr>
      </w:pPr>
    </w:p>
    <w:p w14:paraId="10D13CE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9</w:t>
      </w:r>
      <w:r w:rsidRPr="000B2B26">
        <w:rPr>
          <w:rFonts w:ascii="Arial" w:hAnsi="Arial" w:cs="Arial"/>
          <w:snapToGrid w:val="0"/>
          <w:sz w:val="18"/>
        </w:rPr>
        <w:tab/>
        <w:t>DAY</w:t>
      </w:r>
    </w:p>
    <w:p w14:paraId="461A018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EB92D78" w14:textId="77777777" w:rsidR="008106C8" w:rsidRPr="000B2B26" w:rsidRDefault="008106C8" w:rsidP="0040416E">
      <w:pPr>
        <w:widowControl w:val="0"/>
        <w:jc w:val="both"/>
        <w:rPr>
          <w:rFonts w:ascii="Arial" w:hAnsi="Arial" w:cs="Arial"/>
          <w:snapToGrid w:val="0"/>
          <w:sz w:val="18"/>
        </w:rPr>
      </w:pPr>
    </w:p>
    <w:p w14:paraId="511252D9"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0</w:t>
      </w:r>
      <w:r w:rsidRPr="000B2B26">
        <w:rPr>
          <w:rFonts w:ascii="Arial" w:hAnsi="Arial" w:cs="Arial"/>
          <w:snapToGrid w:val="0"/>
          <w:sz w:val="18"/>
        </w:rPr>
        <w:tab/>
        <w:t>DEFECTIVE WORK</w:t>
      </w:r>
    </w:p>
    <w:p w14:paraId="47012B38"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2E3DBC3" w14:textId="77777777" w:rsidR="00035303" w:rsidRDefault="00035303" w:rsidP="0040416E">
      <w:pPr>
        <w:widowControl w:val="0"/>
        <w:jc w:val="both"/>
        <w:rPr>
          <w:rFonts w:ascii="Arial" w:hAnsi="Arial" w:cs="Arial"/>
          <w:snapToGrid w:val="0"/>
          <w:sz w:val="18"/>
        </w:rPr>
      </w:pPr>
    </w:p>
    <w:p w14:paraId="4A728834"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1</w:t>
      </w:r>
      <w:r w:rsidRPr="000B2B26">
        <w:rPr>
          <w:rFonts w:ascii="Arial" w:hAnsi="Arial" w:cs="Arial"/>
          <w:snapToGrid w:val="0"/>
          <w:sz w:val="18"/>
        </w:rPr>
        <w:tab/>
        <w:t>DESIGN BUILDER</w:t>
      </w:r>
    </w:p>
    <w:p w14:paraId="26E00DD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7C8051AA" w14:textId="77777777" w:rsidR="008106C8" w:rsidRPr="000B2B26" w:rsidRDefault="008106C8" w:rsidP="0040416E">
      <w:pPr>
        <w:widowControl w:val="0"/>
        <w:jc w:val="both"/>
        <w:rPr>
          <w:rFonts w:ascii="Arial" w:hAnsi="Arial" w:cs="Arial"/>
          <w:snapToGrid w:val="0"/>
          <w:sz w:val="18"/>
        </w:rPr>
      </w:pPr>
    </w:p>
    <w:p w14:paraId="61C9CF0E"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2</w:t>
      </w:r>
      <w:r w:rsidRPr="000B2B26">
        <w:rPr>
          <w:rFonts w:ascii="Arial" w:hAnsi="Arial" w:cs="Arial"/>
          <w:snapToGrid w:val="0"/>
          <w:sz w:val="18"/>
        </w:rPr>
        <w:tab/>
        <w:t>DESIGN PROFESSIONAL</w:t>
      </w:r>
    </w:p>
    <w:p w14:paraId="1619464C"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2AA8EE6" w14:textId="77777777" w:rsidR="00212C68" w:rsidRDefault="00212C68" w:rsidP="0040416E">
      <w:pPr>
        <w:widowControl w:val="0"/>
        <w:jc w:val="both"/>
        <w:rPr>
          <w:rFonts w:ascii="Arial" w:hAnsi="Arial" w:cs="Arial"/>
          <w:snapToGrid w:val="0"/>
          <w:sz w:val="18"/>
        </w:rPr>
      </w:pPr>
    </w:p>
    <w:p w14:paraId="4438FDB9" w14:textId="77777777" w:rsidR="00035303" w:rsidRPr="000B2B26" w:rsidRDefault="00035303" w:rsidP="0040416E">
      <w:pPr>
        <w:widowControl w:val="0"/>
        <w:jc w:val="both"/>
        <w:rPr>
          <w:rFonts w:ascii="Arial" w:hAnsi="Arial" w:cs="Arial"/>
          <w:snapToGrid w:val="0"/>
          <w:sz w:val="18"/>
        </w:rPr>
      </w:pPr>
      <w:r>
        <w:rPr>
          <w:rFonts w:ascii="Arial" w:hAnsi="Arial" w:cs="Arial"/>
          <w:snapToGrid w:val="0"/>
          <w:sz w:val="18"/>
        </w:rPr>
        <w:t>1.1.13</w:t>
      </w:r>
      <w:r w:rsidRPr="000B2B26">
        <w:rPr>
          <w:rFonts w:ascii="Arial" w:hAnsi="Arial" w:cs="Arial"/>
          <w:snapToGrid w:val="0"/>
          <w:sz w:val="18"/>
        </w:rPr>
        <w:tab/>
        <w:t>EXTRA WORK</w:t>
      </w:r>
    </w:p>
    <w:p w14:paraId="596A78D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64AA0F97" w14:textId="77777777" w:rsidR="00035303" w:rsidRPr="000B2B26" w:rsidRDefault="00035303" w:rsidP="0040416E">
      <w:pPr>
        <w:widowControl w:val="0"/>
        <w:jc w:val="both"/>
        <w:rPr>
          <w:rFonts w:ascii="Arial" w:hAnsi="Arial" w:cs="Arial"/>
          <w:snapToGrid w:val="0"/>
          <w:sz w:val="18"/>
        </w:rPr>
      </w:pPr>
    </w:p>
    <w:p w14:paraId="6B2504FF"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4</w:t>
      </w:r>
      <w:r w:rsidR="00FD126B" w:rsidRPr="000B2B26">
        <w:rPr>
          <w:rFonts w:ascii="Arial" w:hAnsi="Arial" w:cs="Arial"/>
          <w:snapToGrid w:val="0"/>
          <w:sz w:val="18"/>
        </w:rPr>
        <w:tab/>
      </w:r>
      <w:r w:rsidRPr="000B2B26">
        <w:rPr>
          <w:rFonts w:ascii="Arial" w:hAnsi="Arial" w:cs="Arial"/>
          <w:snapToGrid w:val="0"/>
          <w:sz w:val="18"/>
        </w:rPr>
        <w:t>PROJECT</w:t>
      </w:r>
    </w:p>
    <w:p w14:paraId="063D8F1F"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Project </w:t>
      </w:r>
      <w:r w:rsidRPr="000B2B26">
        <w:rPr>
          <w:rFonts w:ascii="Arial" w:hAnsi="Arial" w:cs="Arial"/>
          <w:snapToGrid w:val="0"/>
          <w:sz w:val="18"/>
        </w:rPr>
        <w:t>. The Project may include design or construction work performed by University or by Separate Contractors.</w:t>
      </w:r>
    </w:p>
    <w:p w14:paraId="02A83BB5" w14:textId="77777777" w:rsidR="00CB30D9" w:rsidRDefault="00CB30D9" w:rsidP="0040416E">
      <w:pPr>
        <w:widowControl w:val="0"/>
        <w:jc w:val="both"/>
        <w:rPr>
          <w:rFonts w:ascii="Arial" w:hAnsi="Arial" w:cs="Arial"/>
          <w:snapToGrid w:val="0"/>
          <w:sz w:val="18"/>
        </w:rPr>
      </w:pPr>
    </w:p>
    <w:p w14:paraId="0B073F03" w14:textId="77777777" w:rsidR="00CB30D9" w:rsidRPr="00CB30D9" w:rsidRDefault="00CB30D9" w:rsidP="0040416E">
      <w:pPr>
        <w:widowControl w:val="0"/>
        <w:jc w:val="both"/>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5</w:t>
      </w:r>
      <w:r>
        <w:rPr>
          <w:rFonts w:ascii="Arial" w:hAnsi="Arial" w:cs="Arial"/>
          <w:snapToGrid w:val="0"/>
          <w:sz w:val="18"/>
        </w:rPr>
        <w:tab/>
      </w:r>
      <w:r w:rsidRPr="00CB30D9">
        <w:rPr>
          <w:rFonts w:ascii="Arial" w:hAnsi="Arial" w:cs="Arial"/>
          <w:snapToGrid w:val="0"/>
          <w:sz w:val="18"/>
        </w:rPr>
        <w:t>PROJECT SITE</w:t>
      </w:r>
    </w:p>
    <w:p w14:paraId="300908AC" w14:textId="77777777" w:rsidR="00CB30D9" w:rsidRPr="000B2B26" w:rsidRDefault="00CB30D9" w:rsidP="0040416E">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659E69E4" w14:textId="77777777" w:rsidR="008106C8" w:rsidRPr="000B2B26" w:rsidRDefault="008106C8" w:rsidP="0040416E">
      <w:pPr>
        <w:widowControl w:val="0"/>
        <w:jc w:val="both"/>
        <w:rPr>
          <w:rFonts w:ascii="Arial" w:hAnsi="Arial" w:cs="Arial"/>
          <w:snapToGrid w:val="0"/>
          <w:sz w:val="18"/>
        </w:rPr>
      </w:pPr>
    </w:p>
    <w:p w14:paraId="0951425C"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6</w:t>
      </w:r>
      <w:r w:rsidR="00FD126B" w:rsidRPr="000B2B26">
        <w:rPr>
          <w:rFonts w:ascii="Arial" w:hAnsi="Arial" w:cs="Arial"/>
          <w:snapToGrid w:val="0"/>
          <w:sz w:val="18"/>
        </w:rPr>
        <w:tab/>
      </w:r>
      <w:r w:rsidRPr="000B2B26">
        <w:rPr>
          <w:rFonts w:ascii="Arial" w:hAnsi="Arial" w:cs="Arial"/>
          <w:snapToGrid w:val="0"/>
          <w:sz w:val="18"/>
        </w:rPr>
        <w:t>SEPARATE CONTRACTOR</w:t>
      </w:r>
    </w:p>
    <w:p w14:paraId="0D6B7C39" w14:textId="77777777" w:rsidR="008106C8" w:rsidRPr="000B2B26" w:rsidRDefault="009C2ECF" w:rsidP="0040416E">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6F893E0B" w14:textId="77777777" w:rsidR="008106C8" w:rsidRPr="000B2B26" w:rsidRDefault="008106C8" w:rsidP="0040416E">
      <w:pPr>
        <w:widowControl w:val="0"/>
        <w:jc w:val="both"/>
        <w:rPr>
          <w:rFonts w:ascii="Arial" w:hAnsi="Arial" w:cs="Arial"/>
          <w:snapToGrid w:val="0"/>
          <w:sz w:val="18"/>
        </w:rPr>
      </w:pPr>
    </w:p>
    <w:p w14:paraId="7F1E13B1"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UBCONTRACTOR</w:t>
      </w:r>
    </w:p>
    <w:p w14:paraId="3FE67C7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0842A5C0" w14:textId="77777777" w:rsidR="008106C8" w:rsidRPr="000B2B26" w:rsidRDefault="008106C8" w:rsidP="0040416E">
      <w:pPr>
        <w:widowControl w:val="0"/>
        <w:jc w:val="both"/>
        <w:rPr>
          <w:rFonts w:ascii="Arial" w:hAnsi="Arial" w:cs="Arial"/>
          <w:snapToGrid w:val="0"/>
          <w:sz w:val="18"/>
        </w:rPr>
      </w:pPr>
    </w:p>
    <w:p w14:paraId="7FDD5E29"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8</w:t>
      </w:r>
      <w:r w:rsidRPr="000B2B26">
        <w:rPr>
          <w:rFonts w:ascii="Arial" w:hAnsi="Arial" w:cs="Arial"/>
          <w:snapToGrid w:val="0"/>
          <w:sz w:val="18"/>
        </w:rPr>
        <w:tab/>
        <w:t>UNIVERSITY</w:t>
      </w:r>
    </w:p>
    <w:p w14:paraId="6A72399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3B172E17" w14:textId="77777777" w:rsidR="008106C8" w:rsidRPr="000B2B26" w:rsidRDefault="008106C8" w:rsidP="0040416E">
      <w:pPr>
        <w:widowControl w:val="0"/>
        <w:jc w:val="both"/>
        <w:rPr>
          <w:rFonts w:ascii="Arial" w:hAnsi="Arial" w:cs="Arial"/>
          <w:snapToGrid w:val="0"/>
          <w:sz w:val="18"/>
        </w:rPr>
      </w:pPr>
    </w:p>
    <w:p w14:paraId="03500DF6" w14:textId="77777777" w:rsidR="008106C8" w:rsidRPr="000B2B26" w:rsidRDefault="008106C8" w:rsidP="0040416E">
      <w:pPr>
        <w:jc w:val="both"/>
        <w:rPr>
          <w:rFonts w:ascii="Arial" w:hAnsi="Arial" w:cs="Arial"/>
          <w:sz w:val="18"/>
        </w:rPr>
      </w:pPr>
      <w:r w:rsidRPr="000B2B26">
        <w:rPr>
          <w:rFonts w:ascii="Arial" w:hAnsi="Arial" w:cs="Arial"/>
          <w:sz w:val="18"/>
        </w:rPr>
        <w:t>1.1.</w:t>
      </w:r>
      <w:r w:rsidR="00C37F41">
        <w:rPr>
          <w:rFonts w:ascii="Arial" w:hAnsi="Arial" w:cs="Arial"/>
          <w:sz w:val="18"/>
        </w:rPr>
        <w:t>1</w:t>
      </w:r>
      <w:r w:rsidR="00035303">
        <w:rPr>
          <w:rFonts w:ascii="Arial" w:hAnsi="Arial" w:cs="Arial"/>
          <w:sz w:val="18"/>
        </w:rPr>
        <w:t>9</w:t>
      </w:r>
      <w:r w:rsidRPr="000B2B26">
        <w:rPr>
          <w:rFonts w:ascii="Arial" w:hAnsi="Arial" w:cs="Arial"/>
          <w:sz w:val="18"/>
        </w:rPr>
        <w:t xml:space="preserve"> </w:t>
      </w:r>
      <w:r w:rsidRPr="000B2B26">
        <w:rPr>
          <w:rFonts w:ascii="Arial" w:hAnsi="Arial" w:cs="Arial"/>
          <w:sz w:val="18"/>
        </w:rPr>
        <w:tab/>
        <w:t>UNIVERSITY’S BUILDING OFFICIAL</w:t>
      </w:r>
    </w:p>
    <w:p w14:paraId="31345588" w14:textId="77777777" w:rsidR="008106C8" w:rsidRPr="000B2B26" w:rsidRDefault="008106C8" w:rsidP="0040416E">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C220F8" w14:textId="77777777" w:rsidR="008106C8" w:rsidRPr="000B2B26" w:rsidRDefault="008106C8" w:rsidP="0040416E">
      <w:pPr>
        <w:widowControl w:val="0"/>
        <w:jc w:val="both"/>
        <w:rPr>
          <w:rFonts w:ascii="Arial" w:hAnsi="Arial" w:cs="Arial"/>
          <w:snapToGrid w:val="0"/>
          <w:sz w:val="18"/>
        </w:rPr>
      </w:pPr>
    </w:p>
    <w:p w14:paraId="15779D6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0</w:t>
      </w:r>
      <w:r w:rsidRPr="000B2B26">
        <w:rPr>
          <w:rFonts w:ascii="Arial" w:hAnsi="Arial" w:cs="Arial"/>
          <w:snapToGrid w:val="0"/>
          <w:sz w:val="18"/>
        </w:rPr>
        <w:tab/>
        <w:t>UNIVERSITY'S REPRESENTATIVE</w:t>
      </w:r>
    </w:p>
    <w:p w14:paraId="28DEC4C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52EBA0B" w14:textId="77777777" w:rsidR="008106C8" w:rsidRPr="000B2B26" w:rsidRDefault="008106C8" w:rsidP="0040416E">
      <w:pPr>
        <w:widowControl w:val="0"/>
        <w:jc w:val="both"/>
        <w:rPr>
          <w:rFonts w:ascii="Arial" w:hAnsi="Arial" w:cs="Arial"/>
          <w:snapToGrid w:val="0"/>
          <w:sz w:val="18"/>
        </w:rPr>
      </w:pPr>
    </w:p>
    <w:p w14:paraId="6CA3E5A0" w14:textId="77777777" w:rsidR="008106C8" w:rsidRPr="000B2B26" w:rsidRDefault="008106C8" w:rsidP="0040416E">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C37F41">
        <w:rPr>
          <w:rFonts w:ascii="Arial" w:hAnsi="Arial" w:cs="Arial"/>
          <w:color w:val="000000"/>
          <w:sz w:val="18"/>
          <w:szCs w:val="18"/>
        </w:rPr>
        <w:t>1</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6AD1CB7" w14:textId="77777777" w:rsidR="008106C8" w:rsidRPr="000B2B26" w:rsidRDefault="008106C8" w:rsidP="0040416E">
      <w:pPr>
        <w:widowControl w:val="0"/>
        <w:jc w:val="both"/>
        <w:rPr>
          <w:rFonts w:ascii="Arial" w:hAnsi="Arial" w:cs="Arial"/>
          <w:color w:val="000000"/>
          <w:sz w:val="18"/>
          <w:szCs w:val="18"/>
        </w:rPr>
      </w:pPr>
      <w:r w:rsidRPr="000B2B26">
        <w:rPr>
          <w:rFonts w:ascii="Arial" w:hAnsi="Arial" w:cs="Arial"/>
          <w:color w:val="000000"/>
          <w:sz w:val="18"/>
          <w:szCs w:val="18"/>
        </w:rPr>
        <w:t xml:space="preserve">The term “University’s Responsible Administrator“ 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1A338069" w14:textId="77777777" w:rsidR="008106C8" w:rsidRPr="000B2B26" w:rsidRDefault="008106C8" w:rsidP="0040416E">
      <w:pPr>
        <w:widowControl w:val="0"/>
        <w:jc w:val="both"/>
        <w:rPr>
          <w:rFonts w:ascii="Arial" w:hAnsi="Arial" w:cs="Arial"/>
          <w:snapToGrid w:val="0"/>
          <w:sz w:val="18"/>
        </w:rPr>
      </w:pPr>
    </w:p>
    <w:p w14:paraId="44D1ED2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2</w:t>
      </w:r>
      <w:r w:rsidRPr="000B2B26">
        <w:rPr>
          <w:rFonts w:ascii="Arial" w:hAnsi="Arial" w:cs="Arial"/>
          <w:snapToGrid w:val="0"/>
          <w:sz w:val="18"/>
        </w:rPr>
        <w:tab/>
        <w:t>WORK</w:t>
      </w:r>
    </w:p>
    <w:p w14:paraId="44839CB4"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 </w:t>
      </w:r>
      <w:r w:rsidRPr="000B2B26">
        <w:rPr>
          <w:rFonts w:ascii="Arial" w:hAnsi="Arial" w:cs="Arial"/>
          <w:color w:val="000000"/>
          <w:sz w:val="18"/>
          <w:szCs w:val="18"/>
        </w:rPr>
        <w:t>The Work may constitute the whole or a part of the Project.</w:t>
      </w:r>
    </w:p>
    <w:p w14:paraId="081F6D53"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38B1CB04" w14:textId="77777777" w:rsidR="008106C8" w:rsidRPr="000B2B26" w:rsidRDefault="008106C8" w:rsidP="0040416E">
      <w:pPr>
        <w:keepNext/>
        <w:keepLines/>
        <w:jc w:val="both"/>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17C62555" w14:textId="77777777" w:rsidR="008106C8" w:rsidRPr="000B2B26" w:rsidRDefault="008106C8" w:rsidP="0040416E">
      <w:pPr>
        <w:keepNext/>
        <w:keepLines/>
        <w:jc w:val="both"/>
        <w:rPr>
          <w:rFonts w:ascii="Arial" w:hAnsi="Arial" w:cs="Arial"/>
          <w:snapToGrid w:val="0"/>
          <w:sz w:val="18"/>
        </w:rPr>
      </w:pPr>
    </w:p>
    <w:p w14:paraId="2792EF4B" w14:textId="77777777" w:rsidR="00E55F54" w:rsidRDefault="008106C8" w:rsidP="0040416E">
      <w:pPr>
        <w:pStyle w:val="Heading2"/>
        <w:keepNext w:val="0"/>
        <w:tabs>
          <w:tab w:val="clear" w:pos="-360"/>
          <w:tab w:val="clear" w:pos="1"/>
          <w:tab w:val="clear" w:pos="504"/>
          <w:tab w:val="clear" w:pos="936"/>
          <w:tab w:val="clear" w:pos="1326"/>
          <w:tab w:val="clear" w:pos="1782"/>
          <w:tab w:val="clear" w:pos="8568"/>
          <w:tab w:val="clear" w:pos="9000"/>
        </w:tabs>
        <w:jc w:val="both"/>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4AF2D9AD"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61959BFC"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438E0018"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39A661A0"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50B13D0D" w14:textId="5710F687" w:rsidR="00515855" w:rsidRDefault="00515855" w:rsidP="00682396">
      <w:pPr>
        <w:pStyle w:val="Heading2"/>
        <w:keepNext w:val="0"/>
        <w:tabs>
          <w:tab w:val="clear" w:pos="-360"/>
          <w:tab w:val="clear" w:pos="1"/>
          <w:tab w:val="clear" w:pos="504"/>
          <w:tab w:val="clear" w:pos="936"/>
          <w:tab w:val="clear" w:pos="1326"/>
          <w:tab w:val="clear" w:pos="1782"/>
          <w:tab w:val="clear" w:pos="8568"/>
          <w:tab w:val="clear" w:pos="9000"/>
        </w:tabs>
        <w:jc w:val="left"/>
        <w:rPr>
          <w:rFonts w:cs="Arial"/>
          <w:b/>
          <w:sz w:val="18"/>
        </w:rPr>
      </w:pPr>
    </w:p>
    <w:p w14:paraId="3A7FF689"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5A21C54D" w14:textId="77777777" w:rsidR="0051372C" w:rsidRPr="0051372C" w:rsidRDefault="0051372C" w:rsidP="0051372C"/>
    <w:p w14:paraId="5C9B0B83"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43159A0C"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EC3A90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339711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DB4C550" w14:textId="77777777" w:rsidR="008106C8"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4B028A38" w14:textId="77777777" w:rsidR="00485CA8" w:rsidRPr="000B2B26" w:rsidRDefault="00485CA8" w:rsidP="0040416E">
      <w:pPr>
        <w:tabs>
          <w:tab w:val="left" w:pos="0"/>
        </w:tabs>
        <w:jc w:val="both"/>
        <w:rPr>
          <w:rFonts w:ascii="Arial" w:hAnsi="Arial" w:cs="Arial"/>
          <w:sz w:val="18"/>
        </w:rPr>
      </w:pPr>
    </w:p>
    <w:p w14:paraId="3B7D5F6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3C2FE0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A98A1DE" w14:textId="77777777" w:rsidR="008106C8" w:rsidRPr="000B2B26"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4C86B27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67A5487" w14:textId="77777777" w:rsidR="008106C8" w:rsidRDefault="008106C8">
      <w:pPr>
        <w:pStyle w:val="Heading1"/>
        <w:keepNext w:val="0"/>
        <w:keepLines w:val="0"/>
        <w:rPr>
          <w:rFonts w:cs="Arial"/>
          <w:b/>
          <w:sz w:val="18"/>
        </w:rPr>
      </w:pPr>
      <w:r w:rsidRPr="0051372C">
        <w:rPr>
          <w:rFonts w:cs="Arial"/>
          <w:b/>
          <w:sz w:val="18"/>
        </w:rPr>
        <w:t>ARTICLE 3</w:t>
      </w:r>
    </w:p>
    <w:p w14:paraId="7E09A731" w14:textId="77777777" w:rsidR="0051372C" w:rsidRPr="0051372C" w:rsidRDefault="0051372C" w:rsidP="0051372C"/>
    <w:p w14:paraId="535FEF12"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22637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C067E9D" w14:textId="77777777" w:rsidR="008106C8" w:rsidRPr="000B2B26" w:rsidRDefault="008106C8" w:rsidP="0040416E">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00342694" w14:textId="77777777" w:rsidR="008106C8" w:rsidRPr="000B2B26" w:rsidRDefault="008106C8" w:rsidP="0040416E">
      <w:pPr>
        <w:jc w:val="both"/>
        <w:rPr>
          <w:rFonts w:ascii="Arial" w:hAnsi="Arial" w:cs="Arial"/>
          <w:sz w:val="18"/>
        </w:rPr>
      </w:pPr>
      <w:r w:rsidRPr="000B2B26">
        <w:rPr>
          <w:rFonts w:ascii="Arial" w:hAnsi="Arial" w:cs="Arial"/>
          <w:sz w:val="18"/>
        </w:rPr>
        <w:t xml:space="preserve"> </w:t>
      </w:r>
    </w:p>
    <w:p w14:paraId="6BB8B190" w14:textId="77777777" w:rsidR="008106C8" w:rsidRPr="000B2B26" w:rsidRDefault="008106C8"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2780CB31" w14:textId="77777777" w:rsidR="00A9458B" w:rsidRPr="000B2B26" w:rsidRDefault="00A9458B"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12FFCBA1" w14:textId="77777777" w:rsidR="008106C8" w:rsidRPr="000B2B26" w:rsidRDefault="008106C8" w:rsidP="0040416E">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7A339522" w14:textId="77777777" w:rsidR="008106C8" w:rsidRPr="000B2B26" w:rsidRDefault="008106C8" w:rsidP="0040416E">
      <w:pPr>
        <w:jc w:val="both"/>
        <w:rPr>
          <w:rFonts w:ascii="Arial" w:hAnsi="Arial" w:cs="Arial"/>
          <w:sz w:val="18"/>
        </w:rPr>
      </w:pPr>
    </w:p>
    <w:p w14:paraId="27ED3BA7" w14:textId="77777777" w:rsidR="008106C8" w:rsidRPr="000B2B26" w:rsidRDefault="008106C8" w:rsidP="0040416E">
      <w:pPr>
        <w:jc w:val="both"/>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53164AB6" w14:textId="77777777" w:rsidR="008106C8" w:rsidRPr="000B2B26" w:rsidRDefault="008106C8" w:rsidP="0040416E">
      <w:pPr>
        <w:jc w:val="both"/>
        <w:rPr>
          <w:rFonts w:ascii="Arial" w:hAnsi="Arial" w:cs="Arial"/>
          <w:sz w:val="18"/>
        </w:rPr>
      </w:pPr>
    </w:p>
    <w:p w14:paraId="193D082E" w14:textId="77777777" w:rsidR="008106C8" w:rsidRPr="000B2B26" w:rsidRDefault="008106C8" w:rsidP="0040416E">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556F7AF1" w14:textId="77777777" w:rsidR="008106C8" w:rsidRPr="000B2B26" w:rsidRDefault="008106C8" w:rsidP="0040416E">
      <w:pPr>
        <w:jc w:val="both"/>
        <w:rPr>
          <w:rFonts w:ascii="Arial" w:hAnsi="Arial" w:cs="Arial"/>
          <w:sz w:val="18"/>
        </w:rPr>
      </w:pPr>
    </w:p>
    <w:p w14:paraId="30CC4C2A" w14:textId="77777777" w:rsidR="008106C8" w:rsidRDefault="008106C8" w:rsidP="0040416E">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2892AE37" w14:textId="77777777" w:rsidR="00254322" w:rsidRDefault="00254322" w:rsidP="0040416E">
      <w:pPr>
        <w:jc w:val="both"/>
        <w:outlineLvl w:val="0"/>
        <w:rPr>
          <w:rFonts w:ascii="Arial" w:hAnsi="Arial" w:cs="Arial"/>
          <w:sz w:val="18"/>
        </w:rPr>
      </w:pPr>
    </w:p>
    <w:p w14:paraId="1E324E59" w14:textId="77777777" w:rsidR="008106C8" w:rsidRPr="000B2B26" w:rsidRDefault="00254322" w:rsidP="0040416E">
      <w:pPr>
        <w:jc w:val="both"/>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Design Builder shall employ a competent Superintendent satisfactory to University who shall be in attendance at the Project site at all times during the performance of the Construction Work.</w:t>
      </w:r>
    </w:p>
    <w:p w14:paraId="0AF4620F" w14:textId="77777777" w:rsidR="008106C8" w:rsidRPr="000B2B26" w:rsidRDefault="008106C8" w:rsidP="0040416E">
      <w:pPr>
        <w:pStyle w:val="OmniPage2054"/>
        <w:ind w:left="0"/>
        <w:rPr>
          <w:rFonts w:cs="Arial"/>
          <w:sz w:val="18"/>
        </w:rPr>
      </w:pPr>
    </w:p>
    <w:p w14:paraId="5C6295FD" w14:textId="77777777" w:rsidR="008106C8" w:rsidRPr="000B2B26" w:rsidRDefault="008106C8" w:rsidP="0040416E">
      <w:pPr>
        <w:pStyle w:val="OmniPage2054"/>
        <w:ind w:left="720" w:hanging="720"/>
        <w:rPr>
          <w:rFonts w:cs="Arial"/>
          <w:b/>
          <w:sz w:val="18"/>
        </w:rPr>
      </w:pPr>
      <w:r w:rsidRPr="000B2B26">
        <w:rPr>
          <w:rFonts w:cs="Arial"/>
          <w:b/>
          <w:sz w:val="18"/>
        </w:rPr>
        <w:t>3.3</w:t>
      </w:r>
      <w:r w:rsidRPr="000B2B26">
        <w:rPr>
          <w:rFonts w:cs="Arial"/>
          <w:b/>
          <w:sz w:val="18"/>
        </w:rPr>
        <w:tab/>
        <w:t xml:space="preserve">LABOR AND MATERIALS </w:t>
      </w:r>
    </w:p>
    <w:p w14:paraId="4D21021F" w14:textId="77777777" w:rsidR="008106C8" w:rsidRPr="000B2B26" w:rsidRDefault="008106C8" w:rsidP="0040416E">
      <w:pPr>
        <w:ind w:left="720" w:hanging="720"/>
        <w:jc w:val="both"/>
        <w:rPr>
          <w:rFonts w:ascii="Arial" w:hAnsi="Arial" w:cs="Arial"/>
          <w:sz w:val="18"/>
        </w:rPr>
      </w:pPr>
    </w:p>
    <w:p w14:paraId="065B38BB" w14:textId="77777777" w:rsidR="008106C8" w:rsidRPr="000B2B26" w:rsidRDefault="008106C8" w:rsidP="0040416E">
      <w:pPr>
        <w:jc w:val="both"/>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749C0CC3" w14:textId="77777777" w:rsidR="008106C8" w:rsidRPr="000B2B26" w:rsidRDefault="008106C8" w:rsidP="0040416E">
      <w:pPr>
        <w:ind w:left="720" w:hanging="720"/>
        <w:jc w:val="both"/>
        <w:rPr>
          <w:rFonts w:ascii="Arial" w:hAnsi="Arial" w:cs="Arial"/>
          <w:sz w:val="18"/>
        </w:rPr>
      </w:pPr>
    </w:p>
    <w:p w14:paraId="21A282D6" w14:textId="77777777" w:rsidR="00515855" w:rsidRDefault="00515855" w:rsidP="0040416E">
      <w:pPr>
        <w:ind w:left="720" w:hanging="720"/>
        <w:jc w:val="both"/>
        <w:outlineLvl w:val="0"/>
        <w:rPr>
          <w:rFonts w:ascii="Arial" w:hAnsi="Arial" w:cs="Arial"/>
          <w:b/>
          <w:sz w:val="18"/>
        </w:rPr>
      </w:pPr>
    </w:p>
    <w:p w14:paraId="72821817"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3E32E15" w14:textId="77777777" w:rsidR="008106C8" w:rsidRPr="000B2B26" w:rsidRDefault="008106C8" w:rsidP="0040416E">
      <w:pPr>
        <w:ind w:left="720" w:hanging="720"/>
        <w:jc w:val="both"/>
        <w:rPr>
          <w:rFonts w:ascii="Arial" w:hAnsi="Arial" w:cs="Arial"/>
          <w:sz w:val="18"/>
        </w:rPr>
      </w:pPr>
    </w:p>
    <w:p w14:paraId="3D6B9BB1" w14:textId="77777777" w:rsidR="00A01805" w:rsidRPr="000B2B26" w:rsidRDefault="008106C8" w:rsidP="0040416E">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6440BAC0" w14:textId="77777777" w:rsidR="008106C8" w:rsidRPr="000B2B26" w:rsidRDefault="008106C8" w:rsidP="0040416E">
      <w:pPr>
        <w:ind w:left="720" w:hanging="720"/>
        <w:jc w:val="both"/>
        <w:rPr>
          <w:rFonts w:ascii="Arial" w:hAnsi="Arial" w:cs="Arial"/>
          <w:sz w:val="18"/>
        </w:rPr>
      </w:pPr>
    </w:p>
    <w:p w14:paraId="224955B5"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7269C131" w14:textId="77777777" w:rsidR="008106C8" w:rsidRPr="000B2B26" w:rsidRDefault="008106C8" w:rsidP="0040416E">
      <w:pPr>
        <w:ind w:left="720" w:hanging="720"/>
        <w:jc w:val="both"/>
        <w:rPr>
          <w:rFonts w:ascii="Arial" w:hAnsi="Arial" w:cs="Arial"/>
          <w:sz w:val="18"/>
        </w:rPr>
      </w:pPr>
    </w:p>
    <w:p w14:paraId="5E2556BB" w14:textId="77777777" w:rsidR="008106C8" w:rsidRPr="000B2B26" w:rsidRDefault="008106C8" w:rsidP="0040416E">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597D2D5B" w14:textId="77777777" w:rsidR="008106C8" w:rsidRPr="000B2B26" w:rsidRDefault="008106C8" w:rsidP="0040416E">
      <w:pPr>
        <w:ind w:left="720" w:hanging="720"/>
        <w:jc w:val="both"/>
        <w:rPr>
          <w:rFonts w:ascii="Arial" w:hAnsi="Arial" w:cs="Arial"/>
          <w:sz w:val="18"/>
        </w:rPr>
      </w:pPr>
    </w:p>
    <w:p w14:paraId="3241EBB4"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25FC2498" w14:textId="77777777" w:rsidR="008106C8" w:rsidRPr="000B2B26" w:rsidRDefault="008106C8" w:rsidP="0040416E">
      <w:pPr>
        <w:ind w:left="720" w:hanging="720"/>
        <w:jc w:val="both"/>
        <w:rPr>
          <w:rFonts w:ascii="Arial" w:hAnsi="Arial" w:cs="Arial"/>
          <w:sz w:val="18"/>
        </w:rPr>
      </w:pPr>
    </w:p>
    <w:p w14:paraId="5514AAA4" w14:textId="77777777" w:rsidR="008106C8" w:rsidRPr="000B2B26" w:rsidRDefault="008106C8" w:rsidP="0040416E">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University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14E3441A" w14:textId="77777777" w:rsidR="008106C8" w:rsidRPr="000B2B26" w:rsidRDefault="008106C8" w:rsidP="0040416E">
      <w:pPr>
        <w:ind w:left="720" w:hanging="720"/>
        <w:jc w:val="both"/>
        <w:rPr>
          <w:rFonts w:ascii="Arial" w:hAnsi="Arial" w:cs="Arial"/>
          <w:sz w:val="18"/>
        </w:rPr>
      </w:pPr>
    </w:p>
    <w:p w14:paraId="6DB849D9"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51F5F0B5" w14:textId="77777777" w:rsidR="008106C8" w:rsidRPr="000B2B26" w:rsidRDefault="008106C8" w:rsidP="0040416E">
      <w:pPr>
        <w:ind w:left="720" w:hanging="720"/>
        <w:jc w:val="both"/>
        <w:rPr>
          <w:rFonts w:ascii="Arial" w:hAnsi="Arial" w:cs="Arial"/>
          <w:sz w:val="18"/>
        </w:rPr>
      </w:pPr>
    </w:p>
    <w:p w14:paraId="632038BA" w14:textId="77777777" w:rsidR="008106C8" w:rsidRPr="000B2B26" w:rsidRDefault="008106C8" w:rsidP="0040416E">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62D23C4" w14:textId="77777777" w:rsidR="008106C8" w:rsidRPr="000B2B26" w:rsidRDefault="008106C8" w:rsidP="0040416E">
      <w:pPr>
        <w:ind w:left="720"/>
        <w:jc w:val="both"/>
        <w:rPr>
          <w:rFonts w:ascii="Arial" w:hAnsi="Arial" w:cs="Arial"/>
          <w:sz w:val="18"/>
        </w:rPr>
      </w:pPr>
    </w:p>
    <w:p w14:paraId="6CC1FB21" w14:textId="77777777" w:rsidR="00417C60" w:rsidRPr="00417C60" w:rsidRDefault="008106C8" w:rsidP="0040416E">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68CC1487" w14:textId="77777777" w:rsidR="00417C60" w:rsidRPr="00DA26B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783C5C7A" w14:textId="77777777" w:rsidR="00DA26B0" w:rsidRDefault="00DA26B0" w:rsidP="0040416E">
      <w:pPr>
        <w:widowControl w:val="0"/>
        <w:autoSpaceDE w:val="0"/>
        <w:autoSpaceDN w:val="0"/>
        <w:adjustRightInd w:val="0"/>
        <w:jc w:val="both"/>
        <w:rPr>
          <w:rFonts w:ascii="Arial" w:hAnsi="Arial" w:cs="Arial"/>
          <w:b/>
          <w:bCs/>
          <w:sz w:val="18"/>
          <w:szCs w:val="18"/>
        </w:rPr>
      </w:pPr>
    </w:p>
    <w:p w14:paraId="3EB4A191" w14:textId="77777777" w:rsidR="00E8556F" w:rsidRPr="00F06FD1" w:rsidRDefault="00417C60" w:rsidP="0040416E">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32A70B39" w14:textId="77777777" w:rsidR="00417C60" w:rsidRPr="00DA26B0" w:rsidRDefault="00417C60" w:rsidP="0040416E">
      <w:pPr>
        <w:widowControl w:val="0"/>
        <w:autoSpaceDE w:val="0"/>
        <w:autoSpaceDN w:val="0"/>
        <w:adjustRightInd w:val="0"/>
        <w:jc w:val="both"/>
        <w:rPr>
          <w:rFonts w:ascii="Arial" w:hAnsi="Arial" w:cs="Arial"/>
          <w:b/>
          <w:bCs/>
          <w:sz w:val="18"/>
          <w:szCs w:val="18"/>
        </w:rPr>
      </w:pPr>
    </w:p>
    <w:p w14:paraId="4D66517D" w14:textId="77777777" w:rsidR="00417C6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University's Representative, submittals required by the Contract Documents with reasonable promptness and in such sequence as to cause no delay in the Work or in the activities of University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695102B2" w14:textId="77777777" w:rsidR="00531091" w:rsidRPr="00DA26B0" w:rsidRDefault="00531091" w:rsidP="0040416E">
      <w:pPr>
        <w:widowControl w:val="0"/>
        <w:autoSpaceDE w:val="0"/>
        <w:autoSpaceDN w:val="0"/>
        <w:adjustRightInd w:val="0"/>
        <w:spacing w:before="120"/>
        <w:jc w:val="both"/>
        <w:rPr>
          <w:rFonts w:ascii="Arial" w:hAnsi="Arial" w:cs="Arial"/>
          <w:b/>
          <w:bCs/>
          <w:sz w:val="18"/>
          <w:szCs w:val="18"/>
        </w:rPr>
      </w:pPr>
    </w:p>
    <w:p w14:paraId="63E16225" w14:textId="77777777" w:rsidR="00F91C89" w:rsidRPr="00062AA8" w:rsidRDefault="00F91C89" w:rsidP="0040416E">
      <w:pPr>
        <w:pStyle w:val="ListParagraph"/>
        <w:ind w:left="0"/>
        <w:jc w:val="both"/>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587F0C77" w14:textId="77777777" w:rsidR="00F91C89" w:rsidRPr="00413A23" w:rsidRDefault="00F91C89" w:rsidP="001C4C38">
      <w:pPr>
        <w:rPr>
          <w:rFonts w:ascii="Arial" w:hAnsi="Arial" w:cs="Arial"/>
          <w:sz w:val="18"/>
          <w:szCs w:val="18"/>
        </w:rPr>
      </w:pPr>
    </w:p>
    <w:p w14:paraId="1D0E2812" w14:textId="77777777" w:rsidR="00F91C89" w:rsidRPr="00062AA8" w:rsidRDefault="001611CB" w:rsidP="002C4252">
      <w:pPr>
        <w:pStyle w:val="ListParagraph"/>
        <w:ind w:hanging="360"/>
        <w:rPr>
          <w:rFonts w:ascii="Arial" w:hAnsi="Arial" w:cs="Arial"/>
          <w:sz w:val="18"/>
          <w:szCs w:val="18"/>
        </w:rPr>
      </w:pPr>
      <w:r>
        <w:rPr>
          <w:rFonts w:ascii="Arial" w:hAnsi="Arial" w:cs="Arial"/>
          <w:sz w:val="18"/>
          <w:szCs w:val="18"/>
        </w:rPr>
        <w:t>.1</w:t>
      </w:r>
      <w:r w:rsidR="002C4252">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4323F129"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4E79BB1"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544CC16C"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1FA52A32"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1E509177" w14:textId="77777777" w:rsidR="00A917D9" w:rsidRPr="00034F3A" w:rsidRDefault="00A917D9" w:rsidP="002C4252">
      <w:pPr>
        <w:pStyle w:val="ListParagraph"/>
        <w:shd w:val="clear" w:color="auto" w:fill="FFFFFF"/>
        <w:textAlignment w:val="baseline"/>
        <w:rPr>
          <w:rFonts w:ascii="Arial" w:hAnsi="Arial" w:cs="Arial"/>
          <w:sz w:val="18"/>
          <w:szCs w:val="18"/>
        </w:rPr>
      </w:pPr>
    </w:p>
    <w:p w14:paraId="13E938C8"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2C4252">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75340D1F" w14:textId="77777777" w:rsidR="00A917D9" w:rsidRPr="00034F3A" w:rsidRDefault="00A917D9" w:rsidP="002C4252">
      <w:pPr>
        <w:pStyle w:val="ListParagraph"/>
        <w:shd w:val="clear" w:color="auto" w:fill="FFFFFF"/>
        <w:jc w:val="both"/>
        <w:textAlignment w:val="baseline"/>
        <w:rPr>
          <w:rFonts w:ascii="Arial" w:hAnsi="Arial" w:cs="Arial"/>
          <w:sz w:val="18"/>
          <w:szCs w:val="18"/>
        </w:rPr>
      </w:pPr>
    </w:p>
    <w:p w14:paraId="68E84E81"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2C4252">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3318889A"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4F3D3856"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t>.4</w:t>
      </w:r>
      <w:r w:rsidR="002C4252">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University, whichever is more stringent.  The facility-specific global warming potential </w:t>
      </w:r>
      <w:r w:rsidRPr="00034F3A">
        <w:rPr>
          <w:rFonts w:ascii="Arial" w:hAnsi="Arial" w:cs="Arial"/>
          <w:sz w:val="18"/>
          <w:szCs w:val="18"/>
          <w:bdr w:val="none" w:sz="0" w:space="0" w:color="auto" w:frame="1"/>
        </w:rPr>
        <w:lastRenderedPageBreak/>
        <w:t>for any Eligible Material must not exceed any existing maximum acceptable global warming potential for that material pursuant to the BCCA or by University, whichever is more stringent (“EM Standards”).</w:t>
      </w:r>
    </w:p>
    <w:p w14:paraId="7AA72483"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7930BDA8" w14:textId="448C5F28" w:rsidR="00A917D9" w:rsidRPr="00034F3A" w:rsidRDefault="00A917D9" w:rsidP="002C4252">
      <w:pPr>
        <w:pStyle w:val="ListParagraph"/>
        <w:shd w:val="clear" w:color="auto" w:fill="FFFFFF"/>
        <w:ind w:hanging="360"/>
        <w:jc w:val="both"/>
        <w:textAlignment w:val="baseline"/>
        <w:rPr>
          <w:rFonts w:ascii="Arial" w:hAnsi="Arial" w:cs="Arial"/>
          <w:sz w:val="18"/>
          <w:szCs w:val="18"/>
        </w:rPr>
      </w:pPr>
      <w:r>
        <w:rPr>
          <w:rFonts w:ascii="Arial" w:hAnsi="Arial" w:cs="Arial"/>
          <w:sz w:val="18"/>
          <w:szCs w:val="18"/>
          <w:bdr w:val="none" w:sz="0" w:space="0" w:color="auto" w:frame="1"/>
        </w:rPr>
        <w:t>.5</w:t>
      </w:r>
      <w:r w:rsidR="002C4252">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4421D0" w:rsidRPr="00F212C4">
        <w:rPr>
          <w:rFonts w:ascii="Arial" w:hAnsi="Arial" w:cs="Arial"/>
          <w:sz w:val="18"/>
          <w:szCs w:val="18"/>
          <w:bdr w:val="none" w:sz="0" w:space="0" w:color="auto" w:frame="1"/>
        </w:rPr>
        <w:t xml:space="preserve">If a global warming potential has not been established for Eligible Materials, the Design Builder shall submit a facility-specific EPD for Eligible Materials where available. </w:t>
      </w:r>
      <w:r w:rsidR="004421D0">
        <w:rPr>
          <w:rFonts w:ascii="Arial" w:hAnsi="Arial" w:cs="Arial"/>
          <w:color w:val="00B050"/>
          <w:sz w:val="18"/>
          <w:szCs w:val="18"/>
          <w:bdr w:val="none" w:sz="0" w:space="0" w:color="auto" w:frame="1"/>
        </w:rPr>
        <w:t xml:space="preserv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5DE8D0D6" w14:textId="77777777" w:rsidR="008106C8" w:rsidRPr="000B2B26" w:rsidRDefault="008106C8" w:rsidP="00BE5A65">
      <w:pPr>
        <w:outlineLvl w:val="0"/>
        <w:rPr>
          <w:rFonts w:ascii="Arial" w:hAnsi="Arial" w:cs="Arial"/>
          <w:sz w:val="18"/>
        </w:rPr>
      </w:pPr>
    </w:p>
    <w:p w14:paraId="47A096DB"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6C825B9" w14:textId="77777777" w:rsidR="008106C8" w:rsidRPr="000B2B26" w:rsidRDefault="008106C8">
      <w:pPr>
        <w:pStyle w:val="OmniPage3329"/>
        <w:tabs>
          <w:tab w:val="clear" w:pos="2534"/>
          <w:tab w:val="clear" w:pos="6141"/>
        </w:tabs>
        <w:ind w:left="90" w:firstLine="1356"/>
        <w:outlineLvl w:val="0"/>
        <w:rPr>
          <w:rFonts w:cs="Arial"/>
          <w:sz w:val="18"/>
        </w:rPr>
      </w:pPr>
    </w:p>
    <w:p w14:paraId="775C260F" w14:textId="77777777" w:rsidR="008106C8" w:rsidRPr="000B2B26" w:rsidRDefault="008106C8" w:rsidP="0040416E">
      <w:pPr>
        <w:jc w:val="both"/>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252D1765" w14:textId="77777777" w:rsidR="008106C8" w:rsidRPr="000B2B26" w:rsidRDefault="008106C8" w:rsidP="0040416E">
      <w:pPr>
        <w:ind w:left="1440" w:hanging="720"/>
        <w:jc w:val="both"/>
        <w:outlineLvl w:val="0"/>
        <w:rPr>
          <w:rFonts w:ascii="Arial" w:hAnsi="Arial" w:cs="Arial"/>
          <w:sz w:val="18"/>
        </w:rPr>
      </w:pPr>
    </w:p>
    <w:p w14:paraId="4DE7409A"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3BA635A7" w14:textId="77777777" w:rsidR="008106C8" w:rsidRPr="000B2B26" w:rsidRDefault="008106C8" w:rsidP="002C4252">
      <w:pPr>
        <w:pStyle w:val="OmniPage3334"/>
        <w:tabs>
          <w:tab w:val="clear" w:pos="3232"/>
          <w:tab w:val="clear" w:pos="11152"/>
        </w:tabs>
        <w:ind w:left="720" w:hanging="360"/>
        <w:jc w:val="both"/>
        <w:rPr>
          <w:rFonts w:cs="Arial"/>
          <w:noProof w:val="0"/>
          <w:sz w:val="18"/>
        </w:rPr>
      </w:pPr>
    </w:p>
    <w:p w14:paraId="72651C1C"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BF45336" w14:textId="77777777" w:rsidR="008106C8" w:rsidRPr="000B2B26" w:rsidRDefault="008106C8" w:rsidP="0040416E">
      <w:pPr>
        <w:jc w:val="both"/>
        <w:rPr>
          <w:rFonts w:ascii="Arial" w:hAnsi="Arial" w:cs="Arial"/>
          <w:sz w:val="18"/>
        </w:rPr>
      </w:pPr>
    </w:p>
    <w:p w14:paraId="57290DF7" w14:textId="77777777" w:rsidR="008106C8" w:rsidRPr="000B2B26" w:rsidRDefault="008106C8" w:rsidP="0040416E">
      <w:pPr>
        <w:ind w:left="720" w:hanging="720"/>
        <w:jc w:val="both"/>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D09A448" w14:textId="77777777" w:rsidR="008106C8" w:rsidRPr="000B2B26" w:rsidRDefault="008106C8" w:rsidP="0040416E">
      <w:pPr>
        <w:ind w:left="1152" w:hanging="432"/>
        <w:jc w:val="both"/>
        <w:rPr>
          <w:rFonts w:ascii="Arial" w:hAnsi="Arial" w:cs="Arial"/>
          <w:sz w:val="18"/>
        </w:rPr>
      </w:pPr>
    </w:p>
    <w:p w14:paraId="55F0390B" w14:textId="77777777" w:rsidR="00EC6F69" w:rsidRPr="000B2B26" w:rsidRDefault="008106C8" w:rsidP="002C4252">
      <w:pPr>
        <w:ind w:left="720" w:hanging="360"/>
        <w:jc w:val="both"/>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7BC9417F" w14:textId="77777777" w:rsidR="008106C8" w:rsidRPr="000B2B26" w:rsidRDefault="008106C8" w:rsidP="0040416E">
      <w:pPr>
        <w:jc w:val="both"/>
        <w:rPr>
          <w:rFonts w:ascii="Arial" w:hAnsi="Arial" w:cs="Arial"/>
          <w:sz w:val="18"/>
        </w:rPr>
      </w:pPr>
    </w:p>
    <w:p w14:paraId="72E2918E"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78F6EE7E" w14:textId="77777777" w:rsidR="008106C8" w:rsidRPr="000B2B26" w:rsidRDefault="008106C8" w:rsidP="0040416E">
      <w:pPr>
        <w:pStyle w:val="OmniPage3329"/>
        <w:tabs>
          <w:tab w:val="clear" w:pos="2534"/>
          <w:tab w:val="clear" w:pos="6141"/>
        </w:tabs>
        <w:ind w:left="0"/>
        <w:jc w:val="both"/>
        <w:outlineLvl w:val="0"/>
        <w:rPr>
          <w:rFonts w:cs="Arial"/>
          <w:sz w:val="18"/>
        </w:rPr>
      </w:pPr>
    </w:p>
    <w:p w14:paraId="342845FE" w14:textId="6298D4E6" w:rsidR="008106C8" w:rsidRPr="000B2B26" w:rsidRDefault="008106C8" w:rsidP="0040416E">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83630B">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0812029C" w14:textId="77777777" w:rsidR="007C27A1" w:rsidRPr="00F559D6" w:rsidRDefault="007C27A1" w:rsidP="0040416E">
      <w:pPr>
        <w:jc w:val="both"/>
        <w:rPr>
          <w:rFonts w:ascii="Arial" w:hAnsi="Arial" w:cs="Arial"/>
          <w:sz w:val="18"/>
          <w:szCs w:val="18"/>
        </w:rPr>
      </w:pPr>
    </w:p>
    <w:p w14:paraId="35FACC46" w14:textId="77777777" w:rsidR="008106C8" w:rsidRDefault="00AC75FD" w:rsidP="0040416E">
      <w:pPr>
        <w:keepNext/>
        <w:keepLines/>
        <w:jc w:val="both"/>
        <w:outlineLvl w:val="0"/>
        <w:rPr>
          <w:rFonts w:ascii="Arial" w:hAnsi="Arial" w:cs="Arial"/>
          <w:sz w:val="18"/>
          <w:szCs w:val="18"/>
        </w:rPr>
      </w:pPr>
      <w:r w:rsidRPr="000B2B26">
        <w:rPr>
          <w:rFonts w:ascii="Arial" w:hAnsi="Arial" w:cs="Arial"/>
          <w:sz w:val="18"/>
        </w:rPr>
        <w:t>3.1</w:t>
      </w:r>
      <w:r>
        <w:rPr>
          <w:rFonts w:ascii="Arial" w:hAnsi="Arial" w:cs="Arial"/>
          <w:sz w:val="18"/>
        </w:rPr>
        <w:t>1.2</w:t>
      </w:r>
      <w:r w:rsidRPr="000B2B26">
        <w:rPr>
          <w:rFonts w:ascii="Arial" w:hAnsi="Arial" w:cs="Arial"/>
          <w:sz w:val="18"/>
        </w:rPr>
        <w:tab/>
      </w:r>
      <w:r w:rsidR="007C27A1" w:rsidRPr="00F559D6">
        <w:rPr>
          <w:rFonts w:ascii="Arial" w:hAnsi="Arial" w:cs="Arial"/>
          <w:sz w:val="18"/>
          <w:szCs w:val="18"/>
        </w:rPr>
        <w:t xml:space="preserve">University's Representative will timely review the updated Contract Schedule or </w:t>
      </w:r>
      <w:proofErr w:type="spellStart"/>
      <w:r w:rsidR="007C27A1" w:rsidRPr="00F559D6">
        <w:rPr>
          <w:rFonts w:ascii="Arial" w:hAnsi="Arial" w:cs="Arial"/>
          <w:sz w:val="18"/>
          <w:szCs w:val="18"/>
        </w:rPr>
        <w:t>Fragnet</w:t>
      </w:r>
      <w:proofErr w:type="spellEnd"/>
      <w:r w:rsidR="007C27A1" w:rsidRPr="00F559D6">
        <w:rPr>
          <w:rFonts w:ascii="Arial" w:hAnsi="Arial" w:cs="Arial"/>
          <w:sz w:val="18"/>
          <w:szCs w:val="18"/>
        </w:rPr>
        <w:t xml:space="preserve"> Schedule submitted by</w:t>
      </w:r>
      <w:r w:rsidR="008C3369">
        <w:rPr>
          <w:rFonts w:ascii="Arial" w:hAnsi="Arial" w:cs="Arial"/>
          <w:sz w:val="18"/>
          <w:szCs w:val="18"/>
        </w:rPr>
        <w:t xml:space="preserve"> Design Builder</w:t>
      </w:r>
      <w:r w:rsidR="007C27A1" w:rsidRPr="00F559D6">
        <w:rPr>
          <w:rFonts w:ascii="Arial" w:hAnsi="Arial" w:cs="Arial"/>
          <w:sz w:val="18"/>
          <w:szCs w:val="18"/>
        </w:rPr>
        <w:t xml:space="preserve">. If University's Representative determines that additional supporting data are necessary to fully evaluate the updated Contract Schedule or </w:t>
      </w:r>
      <w:proofErr w:type="spellStart"/>
      <w:r w:rsidR="007C27A1" w:rsidRPr="00F559D6">
        <w:rPr>
          <w:rFonts w:ascii="Arial" w:hAnsi="Arial" w:cs="Arial"/>
          <w:sz w:val="18"/>
          <w:szCs w:val="18"/>
        </w:rPr>
        <w:t>Fragnet</w:t>
      </w:r>
      <w:proofErr w:type="spellEnd"/>
      <w:r w:rsidR="007C27A1" w:rsidRPr="00F559D6">
        <w:rPr>
          <w:rFonts w:ascii="Arial" w:hAnsi="Arial" w:cs="Arial"/>
          <w:sz w:val="18"/>
          <w:szCs w:val="18"/>
        </w:rPr>
        <w:t xml:space="preserve"> Schedule, University's Representative will request such additional supporting data in writing. </w:t>
      </w:r>
    </w:p>
    <w:p w14:paraId="717B7CB5" w14:textId="77777777" w:rsidR="00C54CF6" w:rsidRDefault="00C54CF6" w:rsidP="00C54CF6">
      <w:pPr>
        <w:outlineLvl w:val="0"/>
        <w:rPr>
          <w:rFonts w:ascii="Arial" w:hAnsi="Arial" w:cs="Arial"/>
          <w:sz w:val="18"/>
          <w:szCs w:val="18"/>
        </w:rPr>
      </w:pPr>
    </w:p>
    <w:p w14:paraId="296C1F72" w14:textId="77777777" w:rsidR="00C54CF6" w:rsidRPr="000B2B26" w:rsidRDefault="00C54CF6" w:rsidP="005107B5">
      <w:pPr>
        <w:jc w:val="both"/>
        <w:outlineLvl w:val="0"/>
        <w:rPr>
          <w:rFonts w:ascii="Arial" w:hAnsi="Arial" w:cs="Arial"/>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3FF1D46" w14:textId="77777777" w:rsidR="00C54CF6" w:rsidRPr="000B2B26" w:rsidRDefault="00C54CF6" w:rsidP="0040416E">
      <w:pPr>
        <w:keepNext/>
        <w:keepLines/>
        <w:jc w:val="both"/>
        <w:outlineLvl w:val="0"/>
        <w:rPr>
          <w:rFonts w:ascii="Arial" w:hAnsi="Arial" w:cs="Arial"/>
          <w:sz w:val="18"/>
          <w:szCs w:val="18"/>
        </w:rPr>
      </w:pPr>
    </w:p>
    <w:p w14:paraId="5D12DD7F" w14:textId="77777777" w:rsidR="008106C8" w:rsidRPr="000B2B26" w:rsidRDefault="008106C8" w:rsidP="0040416E">
      <w:pPr>
        <w:jc w:val="both"/>
        <w:rPr>
          <w:rFonts w:ascii="Arial" w:hAnsi="Arial" w:cs="Arial"/>
          <w:sz w:val="18"/>
        </w:rPr>
      </w:pPr>
    </w:p>
    <w:p w14:paraId="37C82D8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1587461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0198ED73"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62DA0960" w14:textId="77777777" w:rsidR="0040416E" w:rsidRDefault="0040416E" w:rsidP="0040416E">
      <w:pPr>
        <w:jc w:val="both"/>
        <w:outlineLvl w:val="0"/>
        <w:rPr>
          <w:rFonts w:ascii="Arial" w:hAnsi="Arial" w:cs="Arial"/>
          <w:b/>
          <w:sz w:val="18"/>
        </w:rPr>
      </w:pPr>
    </w:p>
    <w:p w14:paraId="61A6955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4EBC44BB" w14:textId="77777777" w:rsidR="008106C8" w:rsidRPr="000B2B26" w:rsidRDefault="008106C8" w:rsidP="0040416E">
      <w:pPr>
        <w:jc w:val="both"/>
        <w:rPr>
          <w:rFonts w:ascii="Arial" w:hAnsi="Arial" w:cs="Arial"/>
          <w:sz w:val="18"/>
        </w:rPr>
      </w:pPr>
    </w:p>
    <w:p w14:paraId="27A5AC20"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19C91A93" w14:textId="77777777" w:rsidR="008106C8" w:rsidRPr="000B2B26" w:rsidRDefault="008106C8" w:rsidP="0040416E">
      <w:pPr>
        <w:jc w:val="both"/>
        <w:rPr>
          <w:rFonts w:ascii="Arial" w:hAnsi="Arial" w:cs="Arial"/>
          <w:sz w:val="18"/>
        </w:rPr>
      </w:pPr>
    </w:p>
    <w:p w14:paraId="530D2FCD"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3BEFA05E" w14:textId="77777777" w:rsidR="008106C8" w:rsidRPr="000B2B26" w:rsidRDefault="008106C8" w:rsidP="00602382">
      <w:pPr>
        <w:pStyle w:val="OmniPage3329"/>
        <w:tabs>
          <w:tab w:val="clear" w:pos="2534"/>
          <w:tab w:val="clear" w:pos="6141"/>
        </w:tabs>
        <w:ind w:left="0"/>
        <w:outlineLvl w:val="0"/>
        <w:rPr>
          <w:rFonts w:cs="Arial"/>
          <w:sz w:val="18"/>
        </w:rPr>
      </w:pPr>
    </w:p>
    <w:p w14:paraId="2E824462" w14:textId="77777777" w:rsidR="00682396" w:rsidRDefault="00682396" w:rsidP="0040416E">
      <w:pPr>
        <w:jc w:val="both"/>
        <w:outlineLvl w:val="0"/>
        <w:rPr>
          <w:rFonts w:ascii="Arial" w:hAnsi="Arial" w:cs="Arial"/>
          <w:b/>
          <w:sz w:val="18"/>
        </w:rPr>
      </w:pPr>
    </w:p>
    <w:p w14:paraId="72E80844" w14:textId="58ED9BE3"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4A921BE7" w14:textId="77777777" w:rsidR="008106C8" w:rsidRPr="000B2B26" w:rsidRDefault="008106C8" w:rsidP="0040416E">
      <w:pPr>
        <w:pStyle w:val="OmniPage3329"/>
        <w:tabs>
          <w:tab w:val="clear" w:pos="2534"/>
          <w:tab w:val="clear" w:pos="6141"/>
        </w:tabs>
        <w:ind w:left="0"/>
        <w:jc w:val="both"/>
        <w:outlineLvl w:val="0"/>
        <w:rPr>
          <w:rFonts w:cs="Arial"/>
          <w:sz w:val="18"/>
        </w:rPr>
      </w:pPr>
    </w:p>
    <w:p w14:paraId="624548DA" w14:textId="77777777" w:rsidR="008106C8"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47E7EA22" w14:textId="52A56D22" w:rsidR="00515855" w:rsidRDefault="00515855" w:rsidP="0040416E">
      <w:pPr>
        <w:jc w:val="both"/>
        <w:outlineLvl w:val="0"/>
        <w:rPr>
          <w:rFonts w:ascii="Arial" w:hAnsi="Arial" w:cs="Arial"/>
          <w:b/>
          <w:sz w:val="18"/>
        </w:rPr>
      </w:pPr>
    </w:p>
    <w:p w14:paraId="270DF312"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5D32AF6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7C803FFC"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5F239584" w14:textId="77777777" w:rsidR="008106C8" w:rsidRPr="000B2B26" w:rsidRDefault="008106C8" w:rsidP="0040416E">
      <w:pPr>
        <w:jc w:val="both"/>
        <w:rPr>
          <w:rFonts w:ascii="Arial" w:hAnsi="Arial" w:cs="Arial"/>
          <w:sz w:val="18"/>
        </w:rPr>
      </w:pPr>
    </w:p>
    <w:p w14:paraId="732BC33D" w14:textId="77777777" w:rsidR="00F341FA" w:rsidRPr="000B2B26" w:rsidRDefault="00F341FA" w:rsidP="0040416E">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70EDF6A4" w14:textId="77777777" w:rsidR="00F341FA" w:rsidRPr="000B2B26" w:rsidRDefault="00F341FA" w:rsidP="0040416E">
      <w:pPr>
        <w:widowControl w:val="0"/>
        <w:autoSpaceDE w:val="0"/>
        <w:autoSpaceDN w:val="0"/>
        <w:adjustRightInd w:val="0"/>
        <w:jc w:val="both"/>
        <w:rPr>
          <w:rFonts w:ascii="Arial" w:hAnsi="Arial" w:cs="Arial"/>
          <w:bCs/>
          <w:sz w:val="18"/>
          <w:szCs w:val="18"/>
        </w:rPr>
      </w:pPr>
    </w:p>
    <w:p w14:paraId="741BD89A" w14:textId="77777777" w:rsidR="00F341FA" w:rsidRPr="000B2B26" w:rsidRDefault="00F341FA" w:rsidP="0040416E">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6B5182DB" w14:textId="77777777" w:rsidR="00F341FA" w:rsidRPr="000B2B26" w:rsidRDefault="00F341FA" w:rsidP="0040416E">
      <w:pPr>
        <w:widowControl w:val="0"/>
        <w:autoSpaceDE w:val="0"/>
        <w:autoSpaceDN w:val="0"/>
        <w:adjustRightInd w:val="0"/>
        <w:ind w:left="1320" w:hanging="600"/>
        <w:jc w:val="both"/>
        <w:rPr>
          <w:rFonts w:ascii="Arial" w:hAnsi="Arial" w:cs="Arial"/>
          <w:bCs/>
          <w:sz w:val="18"/>
          <w:szCs w:val="18"/>
        </w:rPr>
      </w:pPr>
    </w:p>
    <w:p w14:paraId="3115EF97"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31953A37" w14:textId="77777777" w:rsidR="00F341FA" w:rsidRPr="000B2B26" w:rsidRDefault="00F341FA" w:rsidP="0040416E">
      <w:pPr>
        <w:ind w:left="1152" w:hanging="432"/>
        <w:jc w:val="both"/>
        <w:rPr>
          <w:rFonts w:ascii="Arial" w:hAnsi="Arial" w:cs="Arial"/>
          <w:bCs/>
          <w:sz w:val="18"/>
          <w:szCs w:val="18"/>
        </w:rPr>
      </w:pPr>
    </w:p>
    <w:p w14:paraId="44E718F6"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70B56C0E"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7AFF5B5B" w14:textId="77777777" w:rsidR="00F341FA" w:rsidRPr="000B2B26" w:rsidRDefault="00F341FA" w:rsidP="0040416E">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1609F15"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62C3A731"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06F1F658" w14:textId="77777777" w:rsidR="00F341FA" w:rsidRPr="000B2B26" w:rsidRDefault="00F341FA" w:rsidP="0040416E">
      <w:pPr>
        <w:ind w:left="1152" w:hanging="432"/>
        <w:jc w:val="both"/>
        <w:rPr>
          <w:rFonts w:ascii="Arial" w:hAnsi="Arial" w:cs="Arial"/>
          <w:bCs/>
          <w:sz w:val="18"/>
          <w:szCs w:val="18"/>
        </w:rPr>
      </w:pPr>
    </w:p>
    <w:p w14:paraId="0B8444E5"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C53BE22" w14:textId="77777777" w:rsidR="00F341FA" w:rsidRPr="000B2B26" w:rsidRDefault="00F341FA" w:rsidP="0040416E">
      <w:pPr>
        <w:widowControl w:val="0"/>
        <w:autoSpaceDE w:val="0"/>
        <w:autoSpaceDN w:val="0"/>
        <w:adjustRightInd w:val="0"/>
        <w:ind w:left="1800" w:hanging="360"/>
        <w:jc w:val="both"/>
        <w:rPr>
          <w:rFonts w:ascii="Arial" w:hAnsi="Arial" w:cs="Arial"/>
          <w:bCs/>
          <w:sz w:val="18"/>
          <w:szCs w:val="18"/>
        </w:rPr>
      </w:pPr>
    </w:p>
    <w:p w14:paraId="63B2205A" w14:textId="77777777" w:rsidR="00F341FA" w:rsidRPr="000B2B26" w:rsidRDefault="00F341FA" w:rsidP="0040416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438FFC3B" w14:textId="77777777" w:rsidR="008106C8" w:rsidRPr="000B2B26" w:rsidRDefault="008106C8" w:rsidP="0040416E">
      <w:pPr>
        <w:jc w:val="both"/>
        <w:outlineLvl w:val="0"/>
        <w:rPr>
          <w:rFonts w:ascii="Arial" w:hAnsi="Arial" w:cs="Arial"/>
          <w:sz w:val="18"/>
        </w:rPr>
      </w:pPr>
    </w:p>
    <w:p w14:paraId="05CC2D9E" w14:textId="77777777" w:rsidR="00EB63E2" w:rsidRPr="000B2B26" w:rsidRDefault="00EB63E2"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4FEB322" w14:textId="77777777" w:rsidR="00EB63E2" w:rsidRPr="000B2B26" w:rsidRDefault="00EB63E2" w:rsidP="0040416E">
      <w:pPr>
        <w:jc w:val="both"/>
        <w:outlineLvl w:val="0"/>
        <w:rPr>
          <w:rFonts w:ascii="Arial" w:hAnsi="Arial" w:cs="Arial"/>
          <w:b/>
          <w:sz w:val="18"/>
        </w:rPr>
      </w:pPr>
    </w:p>
    <w:p w14:paraId="3A2AE3B0" w14:textId="77777777" w:rsidR="00EB63E2" w:rsidRPr="000B2B26" w:rsidRDefault="00EB63E2" w:rsidP="0040416E">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1A6DA397" w14:textId="77777777" w:rsidR="000B3B6B" w:rsidRPr="000B2B26" w:rsidRDefault="000B3B6B" w:rsidP="0040416E">
      <w:pPr>
        <w:tabs>
          <w:tab w:val="left" w:pos="720"/>
        </w:tabs>
        <w:ind w:left="1152" w:hanging="432"/>
        <w:jc w:val="both"/>
        <w:rPr>
          <w:rFonts w:ascii="Arial" w:hAnsi="Arial" w:cs="Arial"/>
          <w:sz w:val="18"/>
        </w:rPr>
      </w:pPr>
    </w:p>
    <w:p w14:paraId="7B29AAB9" w14:textId="77777777" w:rsidR="00EB63E2" w:rsidRPr="000B2B26" w:rsidRDefault="00EB63E2" w:rsidP="0040416E">
      <w:pPr>
        <w:pStyle w:val="BodyText"/>
        <w:tabs>
          <w:tab w:val="left" w:pos="720"/>
        </w:tabs>
        <w:ind w:left="1152" w:hanging="432"/>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0887775E" w14:textId="77777777" w:rsidR="00EB63E2" w:rsidRPr="000B2B26" w:rsidRDefault="00EB63E2" w:rsidP="0040416E">
      <w:pPr>
        <w:tabs>
          <w:tab w:val="left" w:pos="720"/>
        </w:tabs>
        <w:ind w:left="1152" w:hanging="432"/>
        <w:jc w:val="both"/>
        <w:rPr>
          <w:rFonts w:ascii="Arial" w:hAnsi="Arial" w:cs="Arial"/>
          <w:sz w:val="18"/>
        </w:rPr>
      </w:pPr>
    </w:p>
    <w:p w14:paraId="4FFB03E0" w14:textId="77777777" w:rsidR="00EB63E2" w:rsidRPr="000B2B26" w:rsidRDefault="00EB63E2" w:rsidP="0040416E">
      <w:pPr>
        <w:tabs>
          <w:tab w:val="left" w:pos="720"/>
        </w:tabs>
        <w:ind w:left="1152" w:hanging="432"/>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6BD08116" w14:textId="77777777" w:rsidR="008106C8" w:rsidRPr="000B2B26" w:rsidRDefault="008106C8" w:rsidP="0040416E">
      <w:pPr>
        <w:jc w:val="both"/>
        <w:rPr>
          <w:rFonts w:ascii="Arial" w:hAnsi="Arial" w:cs="Arial"/>
          <w:sz w:val="18"/>
        </w:rPr>
      </w:pPr>
    </w:p>
    <w:p w14:paraId="38F52B9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309630C6" w14:textId="77777777" w:rsidR="008106C8" w:rsidRPr="000B2B26" w:rsidRDefault="008106C8" w:rsidP="0040416E">
      <w:pPr>
        <w:pStyle w:val="OmniPage3329"/>
        <w:tabs>
          <w:tab w:val="clear" w:pos="2534"/>
          <w:tab w:val="clear" w:pos="6141"/>
        </w:tabs>
        <w:ind w:left="90" w:firstLine="1356"/>
        <w:jc w:val="both"/>
        <w:outlineLvl w:val="0"/>
        <w:rPr>
          <w:rFonts w:cs="Arial"/>
          <w:sz w:val="18"/>
        </w:rPr>
      </w:pPr>
    </w:p>
    <w:p w14:paraId="0CD9EB82" w14:textId="77777777" w:rsidR="008106C8" w:rsidRPr="000B2B26" w:rsidRDefault="008106C8" w:rsidP="0040416E">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F2C89F5" w14:textId="77777777" w:rsidR="008106C8" w:rsidRPr="000B2B26" w:rsidRDefault="008106C8" w:rsidP="0040416E">
      <w:pPr>
        <w:jc w:val="both"/>
        <w:rPr>
          <w:rFonts w:ascii="Arial" w:hAnsi="Arial" w:cs="Arial"/>
          <w:sz w:val="18"/>
        </w:rPr>
      </w:pPr>
    </w:p>
    <w:p w14:paraId="0AB54A8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67F904AB" w14:textId="77777777" w:rsidR="008106C8" w:rsidRPr="000B2B26" w:rsidRDefault="008106C8" w:rsidP="0040416E">
      <w:pPr>
        <w:jc w:val="both"/>
        <w:outlineLvl w:val="0"/>
        <w:rPr>
          <w:rFonts w:ascii="Arial" w:hAnsi="Arial" w:cs="Arial"/>
          <w:sz w:val="18"/>
        </w:rPr>
      </w:pPr>
    </w:p>
    <w:p w14:paraId="5734F5FA" w14:textId="77777777" w:rsidR="008106C8" w:rsidRDefault="008106C8" w:rsidP="0040416E">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and 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 xml:space="preserve">(including without </w:t>
      </w:r>
      <w:r w:rsidR="0093100C" w:rsidRPr="00F559D6">
        <w:rPr>
          <w:rFonts w:ascii="Arial" w:hAnsi="Arial" w:cs="Arial"/>
          <w:sz w:val="18"/>
          <w:szCs w:val="18"/>
        </w:rPr>
        <w:lastRenderedPageBreak/>
        <w:t>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25CD5A34" w14:textId="77777777" w:rsidR="005C0FBB" w:rsidRDefault="005C0FBB" w:rsidP="0040416E">
      <w:pPr>
        <w:jc w:val="both"/>
        <w:rPr>
          <w:rFonts w:ascii="Arial" w:hAnsi="Arial" w:cs="Arial"/>
          <w:sz w:val="18"/>
        </w:rPr>
      </w:pPr>
    </w:p>
    <w:p w14:paraId="520A4353"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C59719"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p>
    <w:p w14:paraId="2D429305" w14:textId="77777777" w:rsidR="005C0FBB" w:rsidRPr="00317304" w:rsidRDefault="005C0FBB" w:rsidP="0040416E">
      <w:pPr>
        <w:widowControl w:val="0"/>
        <w:autoSpaceDE w:val="0"/>
        <w:autoSpaceDN w:val="0"/>
        <w:adjustRightInd w:val="0"/>
        <w:ind w:left="720" w:right="758" w:hanging="24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6E0EE0E2" w14:textId="77777777" w:rsidR="005C0FBB" w:rsidRPr="000B2B26" w:rsidRDefault="005C0FBB" w:rsidP="0040416E">
      <w:pPr>
        <w:jc w:val="both"/>
        <w:rPr>
          <w:rFonts w:ascii="Arial" w:hAnsi="Arial" w:cs="Arial"/>
          <w:sz w:val="18"/>
        </w:rPr>
      </w:pPr>
    </w:p>
    <w:p w14:paraId="4BD63589" w14:textId="77777777" w:rsidR="008106C8" w:rsidRDefault="008106C8" w:rsidP="0040416E">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20C3F4E8" w14:textId="77777777" w:rsidR="00F67FD2" w:rsidRDefault="00F67FD2" w:rsidP="0040416E">
      <w:pPr>
        <w:jc w:val="both"/>
        <w:outlineLvl w:val="0"/>
        <w:rPr>
          <w:rFonts w:ascii="Arial" w:hAnsi="Arial" w:cs="Arial"/>
          <w:sz w:val="18"/>
        </w:rPr>
      </w:pPr>
    </w:p>
    <w:p w14:paraId="1B15F1C8" w14:textId="2DF7710F" w:rsidR="00F67FD2" w:rsidRPr="00753A66" w:rsidRDefault="00F67FD2" w:rsidP="00F67FD2">
      <w:pPr>
        <w:jc w:val="both"/>
        <w:outlineLvl w:val="0"/>
        <w:rPr>
          <w:rFonts w:ascii="Arial" w:hAnsi="Arial" w:cs="Arial"/>
          <w:b/>
          <w:bCs/>
          <w:sz w:val="18"/>
        </w:rPr>
      </w:pPr>
      <w:r w:rsidRPr="00753A66">
        <w:rPr>
          <w:rFonts w:ascii="Arial" w:hAnsi="Arial" w:cs="Arial"/>
          <w:b/>
          <w:bCs/>
          <w:sz w:val="18"/>
        </w:rPr>
        <w:t>3.20</w:t>
      </w:r>
      <w:r w:rsidRPr="00753A66">
        <w:rPr>
          <w:rFonts w:ascii="Arial" w:hAnsi="Arial" w:cs="Arial"/>
          <w:b/>
          <w:bCs/>
          <w:sz w:val="18"/>
        </w:rPr>
        <w:tab/>
        <w:t>UNIVERSITY-DESIGNATED DATA SYSTEMS</w:t>
      </w:r>
    </w:p>
    <w:p w14:paraId="33E94100" w14:textId="77777777" w:rsidR="00F67FD2" w:rsidRPr="00F67FD2" w:rsidRDefault="00F67FD2" w:rsidP="00F67FD2">
      <w:pPr>
        <w:jc w:val="both"/>
        <w:outlineLvl w:val="0"/>
        <w:rPr>
          <w:rFonts w:ascii="Arial" w:hAnsi="Arial" w:cs="Arial"/>
          <w:sz w:val="18"/>
        </w:rPr>
      </w:pPr>
    </w:p>
    <w:p w14:paraId="166F7172" w14:textId="2AB932A8" w:rsidR="00F67FD2" w:rsidRPr="00F67FD2" w:rsidRDefault="00F67FD2" w:rsidP="00F67FD2">
      <w:pPr>
        <w:jc w:val="both"/>
        <w:outlineLvl w:val="0"/>
        <w:rPr>
          <w:rFonts w:ascii="Arial" w:hAnsi="Arial" w:cs="Arial"/>
          <w:sz w:val="18"/>
        </w:rPr>
      </w:pPr>
      <w:r w:rsidRPr="00F67FD2">
        <w:rPr>
          <w:rFonts w:ascii="Arial" w:hAnsi="Arial" w:cs="Arial"/>
          <w:sz w:val="18"/>
        </w:rPr>
        <w:t>3.</w:t>
      </w:r>
      <w:r>
        <w:rPr>
          <w:rFonts w:ascii="Arial" w:hAnsi="Arial" w:cs="Arial"/>
          <w:sz w:val="18"/>
        </w:rPr>
        <w:t>20</w:t>
      </w:r>
      <w:r w:rsidRPr="00F67FD2">
        <w:rPr>
          <w:rFonts w:ascii="Arial" w:hAnsi="Arial" w:cs="Arial"/>
          <w:sz w:val="18"/>
        </w:rPr>
        <w:t xml:space="preserve">.1 </w:t>
      </w:r>
      <w:r w:rsidRPr="00F67FD2">
        <w:rPr>
          <w:rFonts w:ascii="Arial" w:hAnsi="Arial" w:cs="Arial"/>
          <w:sz w:val="18"/>
        </w:rPr>
        <w:tab/>
        <w:t>Contractor is required to use University-designated data systems, which may include but is not limited to</w:t>
      </w:r>
    </w:p>
    <w:p w14:paraId="574EA8C7" w14:textId="4C5FF117" w:rsidR="00F67FD2" w:rsidRPr="000B2B26" w:rsidRDefault="00F67FD2" w:rsidP="00F67FD2">
      <w:pPr>
        <w:jc w:val="both"/>
        <w:outlineLvl w:val="0"/>
        <w:rPr>
          <w:rFonts w:ascii="Arial" w:hAnsi="Arial" w:cs="Arial"/>
          <w:sz w:val="18"/>
        </w:rPr>
      </w:pPr>
      <w:r w:rsidRPr="00F67FD2">
        <w:rPr>
          <w:rFonts w:ascii="Arial" w:hAnsi="Arial" w:cs="Arial"/>
          <w:sz w:val="18"/>
        </w:rPr>
        <w:t>those for document review workflows, document retention, labor compliance software, and supplier diversity software.</w:t>
      </w:r>
    </w:p>
    <w:p w14:paraId="73D0B749" w14:textId="77777777" w:rsidR="008106C8" w:rsidRPr="000B2B26" w:rsidRDefault="008106C8">
      <w:pPr>
        <w:outlineLvl w:val="0"/>
        <w:rPr>
          <w:rFonts w:ascii="Arial" w:hAnsi="Arial" w:cs="Arial"/>
          <w:sz w:val="18"/>
        </w:rPr>
      </w:pPr>
    </w:p>
    <w:p w14:paraId="291468A7"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0EFF8F56"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D2A805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628AD9A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CDD217"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A0162B9" w14:textId="77777777" w:rsidR="008106C8" w:rsidRPr="000B2B26" w:rsidRDefault="008106C8" w:rsidP="0040416E">
      <w:pPr>
        <w:pStyle w:val="OmniPage3329"/>
        <w:ind w:left="90" w:firstLine="1356"/>
        <w:jc w:val="both"/>
        <w:outlineLvl w:val="0"/>
        <w:rPr>
          <w:rFonts w:cs="Arial"/>
          <w:sz w:val="18"/>
        </w:rPr>
      </w:pPr>
    </w:p>
    <w:p w14:paraId="723506AE" w14:textId="77777777" w:rsidR="008106C8" w:rsidRPr="000B2B26" w:rsidRDefault="008106C8" w:rsidP="0040416E">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774E393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F6FF6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B1D4D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253EE039" w14:textId="77777777" w:rsidR="008106C8" w:rsidRPr="000B2B26" w:rsidRDefault="008106C8" w:rsidP="0040416E">
      <w:pPr>
        <w:pStyle w:val="OmniPage3329"/>
        <w:ind w:left="90" w:firstLine="1356"/>
        <w:jc w:val="both"/>
        <w:outlineLvl w:val="0"/>
        <w:rPr>
          <w:rFonts w:cs="Arial"/>
          <w:sz w:val="18"/>
        </w:rPr>
      </w:pPr>
    </w:p>
    <w:p w14:paraId="782CB34F" w14:textId="77777777" w:rsidR="008106C8" w:rsidRPr="000B2B26" w:rsidRDefault="008106C8" w:rsidP="0040416E">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65E7DE4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717F2"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16E63B3" w14:textId="77777777" w:rsidR="008106C8" w:rsidRPr="000B2B26" w:rsidRDefault="008106C8" w:rsidP="0040416E">
      <w:pPr>
        <w:widowControl w:val="0"/>
        <w:autoSpaceDE w:val="0"/>
        <w:autoSpaceDN w:val="0"/>
        <w:adjustRightInd w:val="0"/>
        <w:ind w:left="1320" w:hanging="600"/>
        <w:jc w:val="both"/>
        <w:rPr>
          <w:rFonts w:ascii="Arial" w:hAnsi="Arial" w:cs="Arial"/>
          <w:color w:val="000000"/>
          <w:sz w:val="18"/>
          <w:szCs w:val="18"/>
        </w:rPr>
      </w:pPr>
    </w:p>
    <w:p w14:paraId="42F39A20"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166C9E23"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p>
    <w:p w14:paraId="5FFB5664" w14:textId="77777777" w:rsidR="008106C8" w:rsidRPr="000B2B26" w:rsidRDefault="008106C8" w:rsidP="0040416E">
      <w:pPr>
        <w:ind w:left="1152" w:hanging="432"/>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482E2494" w14:textId="77777777" w:rsidR="008106C8" w:rsidRPr="000B2B26" w:rsidRDefault="008106C8" w:rsidP="0040416E">
      <w:pPr>
        <w:jc w:val="both"/>
        <w:outlineLvl w:val="0"/>
        <w:rPr>
          <w:rFonts w:ascii="Arial" w:hAnsi="Arial" w:cs="Arial"/>
          <w:sz w:val="18"/>
        </w:rPr>
      </w:pPr>
    </w:p>
    <w:p w14:paraId="2D3E0AF9" w14:textId="77777777" w:rsidR="008106C8" w:rsidRPr="000B2B26" w:rsidRDefault="008106C8" w:rsidP="0040416E">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4037B7B1" w14:textId="77777777" w:rsidR="008106C8" w:rsidRPr="000B2B26" w:rsidRDefault="008106C8" w:rsidP="0040416E">
      <w:pPr>
        <w:ind w:left="1440" w:hanging="720"/>
        <w:jc w:val="both"/>
        <w:outlineLvl w:val="0"/>
        <w:rPr>
          <w:rFonts w:ascii="Arial" w:hAnsi="Arial" w:cs="Arial"/>
          <w:sz w:val="18"/>
        </w:rPr>
      </w:pPr>
    </w:p>
    <w:p w14:paraId="348ED4D9" w14:textId="77777777" w:rsidR="008106C8" w:rsidRPr="000B2B26" w:rsidRDefault="001D385D" w:rsidP="0040416E">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00FD5156">
        <w:rPr>
          <w:rFonts w:ascii="Arial" w:hAnsi="Arial" w:cs="Arial"/>
          <w:sz w:val="18"/>
          <w:szCs w:val="18"/>
        </w:rPr>
        <w:t>.</w:t>
      </w:r>
    </w:p>
    <w:p w14:paraId="6688509C" w14:textId="77777777" w:rsidR="008106C8" w:rsidRPr="000B2B26" w:rsidRDefault="008106C8" w:rsidP="0040416E">
      <w:pPr>
        <w:tabs>
          <w:tab w:val="num" w:pos="1320"/>
        </w:tabs>
        <w:jc w:val="both"/>
        <w:rPr>
          <w:rFonts w:ascii="Arial" w:hAnsi="Arial" w:cs="Arial"/>
          <w:sz w:val="18"/>
        </w:rPr>
      </w:pPr>
    </w:p>
    <w:p w14:paraId="16897154" w14:textId="77777777" w:rsidR="008106C8" w:rsidRPr="000B2B26" w:rsidRDefault="001D385D" w:rsidP="0040416E">
      <w:pPr>
        <w:jc w:val="both"/>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31CD5246" w14:textId="77777777" w:rsidR="008106C8" w:rsidRPr="000B2B26" w:rsidRDefault="008106C8" w:rsidP="0040416E">
      <w:pPr>
        <w:ind w:left="1920" w:hanging="600"/>
        <w:jc w:val="both"/>
        <w:rPr>
          <w:rFonts w:ascii="Arial" w:hAnsi="Arial" w:cs="Arial"/>
          <w:sz w:val="18"/>
        </w:rPr>
      </w:pPr>
    </w:p>
    <w:p w14:paraId="2CDA0818" w14:textId="77777777" w:rsidR="008106C8" w:rsidRPr="000B2B26" w:rsidRDefault="001D385D" w:rsidP="0040416E">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43755131" w14:textId="77777777" w:rsidR="008106C8" w:rsidRPr="000B2B26" w:rsidRDefault="008106C8" w:rsidP="0040416E">
      <w:pPr>
        <w:ind w:left="1440"/>
        <w:jc w:val="both"/>
        <w:outlineLvl w:val="0"/>
        <w:rPr>
          <w:rFonts w:ascii="Arial" w:hAnsi="Arial" w:cs="Arial"/>
          <w:sz w:val="18"/>
        </w:rPr>
      </w:pPr>
    </w:p>
    <w:p w14:paraId="06B8A1CA" w14:textId="77777777" w:rsidR="008106C8" w:rsidRPr="000B2B26" w:rsidRDefault="008106C8" w:rsidP="0040416E">
      <w:pPr>
        <w:jc w:val="both"/>
        <w:outlineLvl w:val="0"/>
        <w:rPr>
          <w:rFonts w:ascii="Arial" w:hAnsi="Arial" w:cs="Arial"/>
          <w:sz w:val="18"/>
        </w:rPr>
      </w:pPr>
      <w:r w:rsidRPr="000B2B26">
        <w:rPr>
          <w:rFonts w:ascii="Arial" w:hAnsi="Arial" w:cs="Arial"/>
          <w:sz w:val="18"/>
        </w:rPr>
        <w:lastRenderedPageBreak/>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742385D1" w14:textId="77777777" w:rsidR="006B7B81" w:rsidRPr="000B2B26" w:rsidRDefault="006B7B81" w:rsidP="0040416E">
      <w:pPr>
        <w:jc w:val="both"/>
        <w:outlineLvl w:val="0"/>
        <w:rPr>
          <w:rFonts w:ascii="Arial" w:hAnsi="Arial" w:cs="Arial"/>
          <w:sz w:val="18"/>
        </w:rPr>
      </w:pPr>
    </w:p>
    <w:p w14:paraId="11D18F0D" w14:textId="77777777" w:rsidR="006B7B81" w:rsidRPr="000B2B26" w:rsidRDefault="006B7B81"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14CA6CB" w14:textId="2203850C" w:rsidR="00515855" w:rsidRDefault="00515855" w:rsidP="0040416E">
      <w:pPr>
        <w:jc w:val="both"/>
        <w:outlineLvl w:val="0"/>
        <w:rPr>
          <w:rFonts w:ascii="Arial" w:hAnsi="Arial" w:cs="Arial"/>
          <w:b/>
          <w:sz w:val="18"/>
        </w:rPr>
      </w:pPr>
    </w:p>
    <w:p w14:paraId="24A79C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4D3D1A13" w14:textId="77777777" w:rsidR="008106C8" w:rsidRPr="000B2B26" w:rsidRDefault="008106C8" w:rsidP="0040416E">
      <w:pPr>
        <w:pStyle w:val="OmniPage3329"/>
        <w:ind w:left="90" w:firstLine="1356"/>
        <w:jc w:val="both"/>
        <w:outlineLvl w:val="0"/>
        <w:rPr>
          <w:rFonts w:cs="Arial"/>
          <w:sz w:val="18"/>
        </w:rPr>
      </w:pPr>
    </w:p>
    <w:p w14:paraId="3C1E3826" w14:textId="77777777" w:rsidR="008106C8" w:rsidRPr="000B2B26" w:rsidRDefault="008106C8" w:rsidP="0040416E">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shall not apply to the following: </w:t>
      </w:r>
    </w:p>
    <w:p w14:paraId="6E5CDD33" w14:textId="77777777" w:rsidR="008106C8" w:rsidRPr="000B2B26" w:rsidRDefault="008106C8" w:rsidP="0040416E">
      <w:pPr>
        <w:pStyle w:val="OmniPage3329"/>
        <w:ind w:left="90" w:firstLine="1356"/>
        <w:jc w:val="both"/>
        <w:outlineLvl w:val="0"/>
        <w:rPr>
          <w:rFonts w:cs="Arial"/>
          <w:sz w:val="18"/>
        </w:rPr>
      </w:pPr>
    </w:p>
    <w:p w14:paraId="7B9ECDBB"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164787D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132A47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1EDC118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B99D0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56E81647"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0AB84E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F17377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B88382" w14:textId="77777777" w:rsidR="008106C8" w:rsidRPr="000B2B26" w:rsidRDefault="008106C8" w:rsidP="0040416E">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99A0EF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63D9D94" w14:textId="77777777" w:rsidR="008106C8" w:rsidRPr="000B2B26" w:rsidRDefault="008106C8" w:rsidP="0040416E">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34D33446" w14:textId="77777777" w:rsidR="008106C8" w:rsidRPr="000B2B26" w:rsidRDefault="008106C8" w:rsidP="0040416E">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25891E80" w14:textId="77777777" w:rsidR="008106C8"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1863C967" w14:textId="77777777" w:rsidR="008106C8" w:rsidRPr="000B2B26" w:rsidRDefault="008106C8" w:rsidP="0040416E">
      <w:pPr>
        <w:tabs>
          <w:tab w:val="left" w:pos="1320"/>
        </w:tabs>
        <w:ind w:left="1152" w:hanging="432"/>
        <w:jc w:val="both"/>
        <w:rPr>
          <w:rFonts w:ascii="Arial" w:hAnsi="Arial" w:cs="Arial"/>
          <w:sz w:val="18"/>
        </w:rPr>
      </w:pPr>
    </w:p>
    <w:p w14:paraId="47323109" w14:textId="77777777" w:rsidR="00152EB4"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6B8FFE15"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136757" w14:textId="77777777" w:rsidR="008106C8" w:rsidRPr="000B2B26" w:rsidRDefault="008106C8" w:rsidP="0040416E">
      <w:pPr>
        <w:keepNext/>
        <w:keepLines/>
        <w:jc w:val="both"/>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197023E3" w14:textId="77777777" w:rsidR="008106C8" w:rsidRPr="000B2B26" w:rsidRDefault="008106C8" w:rsidP="0040416E">
      <w:pPr>
        <w:keepNext/>
        <w:keepLines/>
        <w:jc w:val="both"/>
        <w:outlineLvl w:val="0"/>
        <w:rPr>
          <w:rFonts w:ascii="Arial" w:hAnsi="Arial" w:cs="Arial"/>
          <w:sz w:val="18"/>
        </w:rPr>
      </w:pPr>
    </w:p>
    <w:p w14:paraId="7E1D868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4DBF5C7C" w14:textId="77777777" w:rsidR="008106C8" w:rsidRPr="000B2B26" w:rsidRDefault="008106C8" w:rsidP="0040416E">
      <w:pPr>
        <w:pStyle w:val="OmniPage3329"/>
        <w:ind w:left="0"/>
        <w:jc w:val="both"/>
        <w:outlineLvl w:val="0"/>
        <w:rPr>
          <w:rFonts w:cs="Arial"/>
          <w:sz w:val="18"/>
        </w:rPr>
      </w:pPr>
    </w:p>
    <w:p w14:paraId="414BE0BB" w14:textId="77777777" w:rsidR="008106C8" w:rsidRPr="000B2B26" w:rsidRDefault="008106C8" w:rsidP="0040416E">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16F93E0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4393" w14:textId="77777777" w:rsidR="001853DD" w:rsidRPr="00F559D6" w:rsidRDefault="008106C8" w:rsidP="0040416E">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6E0349D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34F5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7DCC6FAC" w14:textId="77777777" w:rsidR="008106C8" w:rsidRPr="000B2B26" w:rsidRDefault="008106C8" w:rsidP="0040416E">
      <w:pPr>
        <w:pStyle w:val="OmniPage3329"/>
        <w:ind w:left="0"/>
        <w:jc w:val="both"/>
        <w:outlineLvl w:val="0"/>
        <w:rPr>
          <w:rFonts w:cs="Arial"/>
          <w:sz w:val="18"/>
        </w:rPr>
      </w:pPr>
    </w:p>
    <w:p w14:paraId="26E5181D" w14:textId="77777777" w:rsidR="008106C8" w:rsidRPr="000B2B26" w:rsidRDefault="008106C8" w:rsidP="0040416E">
      <w:pPr>
        <w:jc w:val="both"/>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xml:space="preserve">, unless, upon receipt of a Claim, </w:t>
      </w:r>
      <w:r w:rsidR="005143A6" w:rsidRPr="005143A6">
        <w:rPr>
          <w:rFonts w:ascii="Arial" w:hAnsi="Arial" w:cs="Arial"/>
          <w:sz w:val="18"/>
        </w:rPr>
        <w:lastRenderedPageBreak/>
        <w:t>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3DDAE97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BB81A" w14:textId="77777777" w:rsidR="008106C8" w:rsidRPr="000B2B26" w:rsidRDefault="008106C8" w:rsidP="0040416E">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18127B90"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B0D0B" w14:textId="77777777" w:rsidR="008106C8" w:rsidRPr="000B2B26" w:rsidRDefault="008106C8" w:rsidP="0040416E">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60D02EA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9A4D01"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1388E9C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7CEC3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017E653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FE2FD8" w14:textId="77777777" w:rsidR="008106C8" w:rsidRDefault="008106C8" w:rsidP="0040416E">
      <w:pPr>
        <w:tabs>
          <w:tab w:val="left" w:pos="-2400"/>
        </w:tabs>
        <w:jc w:val="both"/>
        <w:outlineLvl w:val="0"/>
        <w:rPr>
          <w:rFonts w:ascii="Arial" w:hAnsi="Arial" w:cs="Arial"/>
          <w:color w:val="000000"/>
          <w:sz w:val="18"/>
          <w:szCs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7A7E6023" w14:textId="77777777" w:rsidR="00DA764E" w:rsidRDefault="00DA764E">
      <w:pPr>
        <w:outlineLvl w:val="0"/>
        <w:rPr>
          <w:rFonts w:ascii="Arial" w:hAnsi="Arial" w:cs="Arial"/>
          <w:b/>
          <w:sz w:val="18"/>
        </w:rPr>
      </w:pPr>
    </w:p>
    <w:p w14:paraId="5D3B0EE2"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3DB6CACB" w14:textId="77777777" w:rsidR="008106C8" w:rsidRPr="000B2B26" w:rsidRDefault="008106C8" w:rsidP="00A7017A">
      <w:pPr>
        <w:pStyle w:val="OmniPage3329"/>
        <w:ind w:left="0"/>
        <w:outlineLvl w:val="0"/>
        <w:rPr>
          <w:rFonts w:cs="Arial"/>
          <w:sz w:val="18"/>
        </w:rPr>
      </w:pPr>
    </w:p>
    <w:p w14:paraId="288EADA8" w14:textId="77777777" w:rsidR="00370323" w:rsidRDefault="008106C8" w:rsidP="0040416E">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04A8CCB1" w14:textId="77777777" w:rsidR="00370323" w:rsidRDefault="00370323" w:rsidP="0040416E">
      <w:pPr>
        <w:jc w:val="both"/>
        <w:outlineLvl w:val="0"/>
        <w:rPr>
          <w:rFonts w:ascii="Arial" w:hAnsi="Arial" w:cs="Arial"/>
          <w:color w:val="000000"/>
          <w:sz w:val="18"/>
          <w:szCs w:val="18"/>
        </w:rPr>
      </w:pPr>
    </w:p>
    <w:p w14:paraId="5AC160CA" w14:textId="77777777" w:rsidR="00370323" w:rsidRDefault="00370323" w:rsidP="0040416E">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47AB11F4"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C9F0D" w14:textId="77777777" w:rsidR="005143A6" w:rsidRPr="00DB0EB8" w:rsidRDefault="005143A6" w:rsidP="0040416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12CE6E4C" w14:textId="77777777" w:rsidR="005143A6" w:rsidRPr="000B2B26" w:rsidRDefault="005143A6"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6A1268"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4450ED7B" w14:textId="77777777" w:rsidR="008A048E" w:rsidRPr="008A048E" w:rsidRDefault="008A048E" w:rsidP="00D44940">
      <w:pPr>
        <w:jc w:val="center"/>
        <w:outlineLvl w:val="0"/>
        <w:rPr>
          <w:rFonts w:ascii="Arial" w:hAnsi="Arial" w:cs="Arial"/>
          <w:b/>
          <w:bCs/>
          <w:sz w:val="18"/>
          <w:szCs w:val="18"/>
          <w:u w:val="single"/>
        </w:rPr>
      </w:pPr>
    </w:p>
    <w:p w14:paraId="6FB36F6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51C4EB6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A8892F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479A89A" w14:textId="77777777" w:rsidR="008106C8" w:rsidRPr="008A49D4" w:rsidRDefault="008106C8" w:rsidP="0040416E">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3A45E440" w14:textId="77777777" w:rsidR="008106C8" w:rsidRPr="000B2B26" w:rsidRDefault="008106C8" w:rsidP="00602382">
      <w:pPr>
        <w:rPr>
          <w:rFonts w:ascii="Arial" w:hAnsi="Arial" w:cs="Arial"/>
          <w:sz w:val="18"/>
        </w:rPr>
      </w:pPr>
    </w:p>
    <w:p w14:paraId="26524FF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3ED22247" w14:textId="77777777" w:rsidR="008106C8" w:rsidRPr="000B2B26" w:rsidRDefault="008106C8" w:rsidP="0040416E">
      <w:pPr>
        <w:jc w:val="both"/>
        <w:outlineLvl w:val="0"/>
        <w:rPr>
          <w:rFonts w:ascii="Arial" w:hAnsi="Arial" w:cs="Arial"/>
          <w:sz w:val="18"/>
        </w:rPr>
      </w:pPr>
    </w:p>
    <w:p w14:paraId="1E79C11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 xml:space="preserve">The Subcontractors listed by Design Builder shall only be substituted in strict accordance with the “Subletting and Subcontracting Fair Practices Act” and upon the written consent of the University.  </w:t>
      </w:r>
    </w:p>
    <w:p w14:paraId="3FF0FA73" w14:textId="77777777" w:rsidR="008106C8" w:rsidRPr="000B2B26" w:rsidRDefault="008106C8" w:rsidP="002C4252">
      <w:pPr>
        <w:pStyle w:val="OmniPage3329"/>
        <w:ind w:left="0"/>
        <w:outlineLvl w:val="0"/>
        <w:rPr>
          <w:rFonts w:cs="Arial"/>
          <w:sz w:val="18"/>
        </w:rPr>
      </w:pPr>
    </w:p>
    <w:p w14:paraId="1AC4F3FB"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0D0B4BC" w14:textId="77777777" w:rsidR="008A048E" w:rsidRPr="008A048E" w:rsidRDefault="008A048E" w:rsidP="00D44940">
      <w:pPr>
        <w:jc w:val="center"/>
        <w:outlineLvl w:val="0"/>
        <w:rPr>
          <w:rFonts w:ascii="Arial" w:hAnsi="Arial" w:cs="Arial"/>
          <w:b/>
          <w:bCs/>
          <w:sz w:val="18"/>
          <w:szCs w:val="18"/>
          <w:u w:val="single"/>
        </w:rPr>
      </w:pPr>
    </w:p>
    <w:p w14:paraId="31B24DE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2062E3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B0C894"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750B89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6B3E029" w14:textId="77777777" w:rsidR="008106C8" w:rsidRPr="000B2B26" w:rsidRDefault="008106C8" w:rsidP="0040416E">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4DAB63D4" w14:textId="77777777" w:rsidR="00515855" w:rsidRDefault="00515855" w:rsidP="002C4252">
      <w:pPr>
        <w:jc w:val="center"/>
        <w:outlineLvl w:val="0"/>
        <w:rPr>
          <w:rFonts w:ascii="Arial" w:hAnsi="Arial" w:cs="Arial"/>
          <w:b/>
          <w:sz w:val="18"/>
          <w:u w:val="single"/>
        </w:rPr>
      </w:pPr>
    </w:p>
    <w:p w14:paraId="43219B2D" w14:textId="77777777" w:rsidR="008106C8" w:rsidRDefault="008106C8" w:rsidP="002C4252">
      <w:pPr>
        <w:jc w:val="center"/>
        <w:outlineLvl w:val="0"/>
        <w:rPr>
          <w:rFonts w:ascii="Arial" w:hAnsi="Arial" w:cs="Arial"/>
          <w:b/>
          <w:sz w:val="18"/>
          <w:u w:val="single"/>
        </w:rPr>
      </w:pPr>
      <w:r w:rsidRPr="008A048E">
        <w:rPr>
          <w:rFonts w:ascii="Arial" w:hAnsi="Arial" w:cs="Arial"/>
          <w:b/>
          <w:sz w:val="18"/>
          <w:u w:val="single"/>
        </w:rPr>
        <w:t>ARTICLE 7</w:t>
      </w:r>
    </w:p>
    <w:p w14:paraId="7B4ADB0C" w14:textId="77777777" w:rsidR="008A048E" w:rsidRPr="008A048E" w:rsidRDefault="008A048E" w:rsidP="00D44940">
      <w:pPr>
        <w:jc w:val="center"/>
        <w:outlineLvl w:val="0"/>
        <w:rPr>
          <w:rFonts w:ascii="Arial" w:hAnsi="Arial" w:cs="Arial"/>
          <w:b/>
          <w:sz w:val="18"/>
          <w:u w:val="single"/>
        </w:rPr>
      </w:pPr>
    </w:p>
    <w:p w14:paraId="01C24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4937F4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9867EB0"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7B72A1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75DE6" w14:textId="77777777" w:rsidR="008106C8" w:rsidRPr="000B2B26" w:rsidRDefault="008106C8" w:rsidP="00613E3D">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r w:rsidR="00636C23">
        <w:rPr>
          <w:rFonts w:ascii="Arial" w:hAnsi="Arial" w:cs="Arial"/>
          <w:sz w:val="18"/>
        </w:rPr>
        <w:t xml:space="preserve">  </w:t>
      </w:r>
      <w:r w:rsidRPr="000B2B26">
        <w:rPr>
          <w:rFonts w:ascii="Arial" w:hAnsi="Arial" w:cs="Arial"/>
          <w:sz w:val="18"/>
        </w:rPr>
        <w:t>Design Builder shall proceed promptly with any changes in the Work, unless otherwise provided in the relevant Change Order or Field Order.</w:t>
      </w:r>
    </w:p>
    <w:p w14:paraId="4939FF5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05B50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62FF84A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08E5F" w14:textId="77777777" w:rsidR="00636C23" w:rsidRPr="00F06FD1" w:rsidRDefault="008106C8" w:rsidP="0040416E">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67B2C9F2" w14:textId="77777777" w:rsidR="008106C8" w:rsidRPr="000B2B26" w:rsidRDefault="008106C8" w:rsidP="0040416E">
      <w:pPr>
        <w:jc w:val="both"/>
        <w:outlineLvl w:val="0"/>
        <w:rPr>
          <w:rFonts w:ascii="Arial" w:hAnsi="Arial" w:cs="Arial"/>
          <w:sz w:val="18"/>
        </w:rPr>
      </w:pPr>
    </w:p>
    <w:p w14:paraId="50FA376F" w14:textId="77777777" w:rsidR="003F3065" w:rsidRDefault="008106C8" w:rsidP="0040416E">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2A2D7418" w14:textId="77777777" w:rsidR="003F3065" w:rsidRDefault="003F3065" w:rsidP="0040416E">
      <w:pPr>
        <w:jc w:val="both"/>
        <w:outlineLvl w:val="0"/>
        <w:rPr>
          <w:rFonts w:ascii="Arial" w:hAnsi="Arial" w:cs="Arial"/>
          <w:sz w:val="18"/>
        </w:rPr>
      </w:pPr>
    </w:p>
    <w:p w14:paraId="2CCB7D3C"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1590295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8E871B" w14:textId="77777777" w:rsidR="008106C8" w:rsidRPr="000B2B26" w:rsidRDefault="008106C8" w:rsidP="0040416E">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34E1FFD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167B9" w14:textId="77777777" w:rsidR="008106C8" w:rsidRPr="000B2B26" w:rsidRDefault="008106C8" w:rsidP="0040416E">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6595050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EE3802"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DE75820"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F2CB4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11CC7E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82D244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6D5CFA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38CDA7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2DA4FC8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D790BA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 xml:space="preserve">Costs of materials and consumable items which are furnished and incorporated into the Extra Work, as approved by University's Representative.  Such costs shall be charged at the lowest price available to the Design Builder </w:t>
      </w:r>
      <w:r w:rsidRPr="000B2B26">
        <w:rPr>
          <w:rFonts w:ascii="Arial" w:hAnsi="Arial" w:cs="Arial"/>
          <w:sz w:val="18"/>
        </w:rPr>
        <w:lastRenderedPageBreak/>
        <w:t>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17C0F77D" w14:textId="77777777" w:rsidR="008106C8" w:rsidRPr="000B2B26" w:rsidRDefault="008106C8" w:rsidP="0040416E">
      <w:pPr>
        <w:ind w:left="1152" w:hanging="432"/>
        <w:jc w:val="both"/>
        <w:rPr>
          <w:rFonts w:ascii="Arial" w:hAnsi="Arial" w:cs="Arial"/>
          <w:sz w:val="18"/>
        </w:rPr>
      </w:pPr>
    </w:p>
    <w:p w14:paraId="60E32683"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54960F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196A0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49054BE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3DFA7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3BF8D3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69A3281" w14:textId="77777777" w:rsidR="008106C8" w:rsidRPr="000B2B26" w:rsidRDefault="0088232B" w:rsidP="0040416E">
      <w:pPr>
        <w:ind w:left="1152" w:hanging="432"/>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r w:rsidR="00104A35">
        <w:rPr>
          <w:rFonts w:ascii="Arial" w:hAnsi="Arial" w:cs="Arial"/>
          <w:sz w:val="18"/>
        </w:rPr>
        <w:t xml:space="preserve">University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0490546F"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3003EA6F"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21458270" w14:textId="77777777" w:rsidR="008106C8" w:rsidRPr="000B2B26" w:rsidRDefault="008106C8" w:rsidP="0040416E">
      <w:pPr>
        <w:ind w:left="1320" w:hanging="600"/>
        <w:jc w:val="both"/>
        <w:rPr>
          <w:rFonts w:ascii="Arial" w:hAnsi="Arial" w:cs="Arial"/>
          <w:sz w:val="18"/>
        </w:rPr>
      </w:pPr>
    </w:p>
    <w:p w14:paraId="02A9BB90"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448D319E" w14:textId="77777777" w:rsidR="008106C8" w:rsidRPr="000B2B26" w:rsidRDefault="008106C8" w:rsidP="0040416E">
      <w:pPr>
        <w:ind w:left="2160" w:hanging="810"/>
        <w:jc w:val="both"/>
        <w:rPr>
          <w:rFonts w:ascii="Arial" w:hAnsi="Arial" w:cs="Arial"/>
          <w:sz w:val="18"/>
        </w:rPr>
      </w:pPr>
    </w:p>
    <w:p w14:paraId="77B55DF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03E34007" w14:textId="77777777" w:rsidR="008106C8" w:rsidRPr="000B2B26" w:rsidRDefault="008106C8" w:rsidP="0040416E">
      <w:pPr>
        <w:keepNext/>
        <w:keepLines/>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401BF7ED" w14:textId="77777777" w:rsidR="004177FD" w:rsidRPr="00450F33" w:rsidRDefault="00D76293" w:rsidP="0040416E">
      <w:pPr>
        <w:tabs>
          <w:tab w:val="left" w:pos="1320"/>
        </w:tabs>
        <w:spacing w:after="60"/>
        <w:ind w:left="1152" w:hanging="432"/>
        <w:jc w:val="both"/>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C031F75" w14:textId="77777777" w:rsidR="008106C8" w:rsidRPr="00450F33" w:rsidRDefault="006E703D" w:rsidP="0040416E">
      <w:pPr>
        <w:tabs>
          <w:tab w:val="left" w:pos="1320"/>
        </w:tabs>
        <w:spacing w:after="60"/>
        <w:ind w:left="1152" w:hanging="432"/>
        <w:jc w:val="both"/>
        <w:rPr>
          <w:rFonts w:ascii="Arial" w:hAnsi="Arial" w:cs="Arial"/>
          <w:sz w:val="18"/>
        </w:rPr>
      </w:pPr>
      <w:r>
        <w:rPr>
          <w:rFonts w:ascii="Arial" w:hAnsi="Arial" w:cs="Arial"/>
          <w:sz w:val="18"/>
        </w:rPr>
        <w:t>.2</w:t>
      </w:r>
      <w:r>
        <w:rPr>
          <w:rFonts w:ascii="Arial" w:hAnsi="Arial" w:cs="Arial"/>
          <w:sz w:val="18"/>
        </w:rPr>
        <w:tab/>
        <w:t>Superintendent(s).</w:t>
      </w:r>
    </w:p>
    <w:p w14:paraId="6EDA959B"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3</w:t>
      </w:r>
      <w:r>
        <w:rPr>
          <w:rFonts w:ascii="Arial" w:hAnsi="Arial" w:cs="Arial"/>
          <w:sz w:val="18"/>
        </w:rPr>
        <w:tab/>
        <w:t>Assistant Superintendent(s).</w:t>
      </w:r>
    </w:p>
    <w:p w14:paraId="52AA4DCC"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4</w:t>
      </w:r>
      <w:r>
        <w:rPr>
          <w:rFonts w:ascii="Arial" w:hAnsi="Arial" w:cs="Arial"/>
          <w:sz w:val="18"/>
        </w:rPr>
        <w:tab/>
        <w:t>Project Engineer(s).</w:t>
      </w:r>
    </w:p>
    <w:p w14:paraId="6A7779ED" w14:textId="77777777" w:rsidR="008106C8" w:rsidRPr="00450F33" w:rsidRDefault="006E703D" w:rsidP="0040416E">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048D6BB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6</w:t>
      </w:r>
      <w:r>
        <w:rPr>
          <w:rFonts w:ascii="Arial" w:hAnsi="Arial" w:cs="Arial"/>
          <w:sz w:val="18"/>
        </w:rPr>
        <w:tab/>
        <w:t>Scheduler(s).</w:t>
      </w:r>
    </w:p>
    <w:p w14:paraId="406B080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7</w:t>
      </w:r>
      <w:r>
        <w:rPr>
          <w:rFonts w:ascii="Arial" w:hAnsi="Arial" w:cs="Arial"/>
          <w:sz w:val="18"/>
        </w:rPr>
        <w:tab/>
        <w:t>Estimator(s).</w:t>
      </w:r>
    </w:p>
    <w:p w14:paraId="6520C51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35370D6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1C0A0BC7"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48727F3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1</w:t>
      </w:r>
      <w:r>
        <w:rPr>
          <w:rFonts w:ascii="Arial" w:hAnsi="Arial" w:cs="Arial"/>
          <w:sz w:val="18"/>
        </w:rPr>
        <w:tab/>
        <w:t>Site fencing.</w:t>
      </w:r>
    </w:p>
    <w:p w14:paraId="6B8794C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4B64A0A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3</w:t>
      </w:r>
      <w:r>
        <w:rPr>
          <w:rFonts w:ascii="Arial" w:hAnsi="Arial" w:cs="Arial"/>
          <w:sz w:val="18"/>
        </w:rPr>
        <w:tab/>
        <w:t>Data processing personnel and equipment.</w:t>
      </w:r>
    </w:p>
    <w:p w14:paraId="6E738C8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61E2951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t>Overhead and Profit.</w:t>
      </w:r>
    </w:p>
    <w:p w14:paraId="4C7E9E5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308D9400" w14:textId="77777777" w:rsidR="008106C8" w:rsidRPr="000B2B26" w:rsidRDefault="006E703D" w:rsidP="0040416E">
      <w:pPr>
        <w:tabs>
          <w:tab w:val="left" w:pos="1320"/>
        </w:tabs>
        <w:spacing w:before="60"/>
        <w:ind w:left="1152" w:hanging="432"/>
        <w:jc w:val="both"/>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42738B68"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spacing w:before="60" w:after="60"/>
        <w:ind w:left="1440" w:hanging="720"/>
        <w:jc w:val="both"/>
        <w:rPr>
          <w:rFonts w:ascii="Arial" w:hAnsi="Arial" w:cs="Arial"/>
          <w:sz w:val="18"/>
        </w:rPr>
      </w:pPr>
    </w:p>
    <w:p w14:paraId="65B7F297" w14:textId="77777777" w:rsidR="008106C8" w:rsidRPr="000B2B26" w:rsidRDefault="008106C8" w:rsidP="007616D8">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5CE27494" w14:textId="77777777" w:rsidR="008106C8" w:rsidRPr="000B2B26" w:rsidRDefault="008106C8" w:rsidP="007616D8">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550AB774" w14:textId="271688BE" w:rsidR="008106C8" w:rsidRPr="000B2B26" w:rsidRDefault="00425B15" w:rsidP="00425B15">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order</w:t>
      </w:r>
      <w:r w:rsidR="00666FC5">
        <w:rPr>
          <w:rFonts w:ascii="Arial" w:hAnsi="Arial" w:cs="Arial"/>
          <w:color w:val="000000"/>
          <w:sz w:val="18"/>
          <w:szCs w:val="18"/>
        </w:rPr>
        <w:t xml:space="preserve">, </w:t>
      </w:r>
      <w:r>
        <w:rPr>
          <w:rFonts w:ascii="Arial" w:hAnsi="Arial" w:cs="Arial"/>
          <w:sz w:val="18"/>
        </w:rPr>
        <w:t>t</w:t>
      </w:r>
      <w:r w:rsidR="008106C8" w:rsidRPr="000B2B26">
        <w:rPr>
          <w:rFonts w:ascii="Arial" w:hAnsi="Arial" w:cs="Arial"/>
          <w:sz w:val="18"/>
        </w:rPr>
        <w:t xml:space="preserve">he </w:t>
      </w:r>
      <w:r w:rsidR="008106C8" w:rsidRPr="000B2B26">
        <w:rPr>
          <w:rStyle w:val="Quotes"/>
          <w:rFonts w:ascii="Arial" w:hAnsi="Arial" w:cs="Arial"/>
          <w:sz w:val="18"/>
        </w:rPr>
        <w:t>Design Builder</w:t>
      </w:r>
      <w:r w:rsidR="008106C8"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172CAE24"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28215C1E" w14:textId="77777777" w:rsidR="008106C8" w:rsidRPr="000B2B26" w:rsidRDefault="008106C8" w:rsidP="004E7858">
      <w:pPr>
        <w:keepNext/>
        <w:keepLines/>
        <w:ind w:left="1440" w:hanging="360"/>
        <w:jc w:val="both"/>
        <w:rPr>
          <w:rFonts w:ascii="Arial" w:hAnsi="Arial" w:cs="Arial"/>
          <w:sz w:val="18"/>
        </w:rPr>
      </w:pPr>
      <w:r w:rsidRPr="000B2B26">
        <w:rPr>
          <w:rFonts w:ascii="Arial" w:hAnsi="Arial" w:cs="Arial"/>
          <w:sz w:val="18"/>
        </w:rPr>
        <w:lastRenderedPageBreak/>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2D7B7DA" w14:textId="77777777" w:rsidR="008106C8" w:rsidRPr="000B2B26" w:rsidRDefault="008106C8" w:rsidP="004E7858">
      <w:pPr>
        <w:keepNext/>
        <w:keepLines/>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48B4EE93"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60316913" w14:textId="77777777" w:rsidR="008106C8" w:rsidRPr="000B2B26" w:rsidRDefault="008106C8" w:rsidP="004E7858">
      <w:pPr>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6298D86A" w14:textId="77777777" w:rsidR="008106C8" w:rsidRDefault="008106C8" w:rsidP="004E7858">
      <w:pPr>
        <w:ind w:left="144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29477B04" w14:textId="77777777" w:rsidR="00425B15" w:rsidRDefault="00425B15" w:rsidP="00425B15">
      <w:pPr>
        <w:pStyle w:val="BlockText"/>
        <w:ind w:left="720"/>
      </w:pPr>
      <w:bookmarkStart w:id="2" w:name="_Hlk141866070"/>
      <w:bookmarkStart w:id="3" w:name="_Hlk141867650"/>
    </w:p>
    <w:p w14:paraId="6BE38621" w14:textId="729825F8" w:rsidR="00425B15" w:rsidRPr="00425B15" w:rsidRDefault="00425B15" w:rsidP="000E0D2E">
      <w:pPr>
        <w:pStyle w:val="BlockText"/>
      </w:pPr>
      <w:bookmarkStart w:id="4" w:name="_Hlk141884322"/>
      <w:r w:rsidRPr="00425B15">
        <w:t xml:space="preserve">7.3.4.2 For Work deleted by Change Order, the </w:t>
      </w:r>
      <w:r w:rsidR="000E0D2E">
        <w:t>Design Builder</w:t>
      </w:r>
      <w:r w:rsidRPr="00425B15">
        <w:t xml:space="preserve"> Fee shall be computed as follows:</w:t>
      </w:r>
      <w:bookmarkEnd w:id="2"/>
    </w:p>
    <w:p w14:paraId="129D82D2" w14:textId="77777777" w:rsidR="00425B15" w:rsidRPr="00425B15" w:rsidRDefault="00425B15" w:rsidP="00425B15">
      <w:pPr>
        <w:pStyle w:val="BlockText"/>
      </w:pPr>
    </w:p>
    <w:p w14:paraId="3FB07C3E" w14:textId="77777777" w:rsidR="00425B15" w:rsidRDefault="00425B15" w:rsidP="00425B15">
      <w:pPr>
        <w:pStyle w:val="BlockText"/>
        <w:ind w:hanging="360"/>
      </w:pPr>
      <w:bookmarkStart w:id="5" w:name="_Hlk141866078"/>
      <w:r w:rsidRPr="00425B15">
        <w:t>.1</w:t>
      </w:r>
      <w:r w:rsidRPr="00425B15">
        <w:tab/>
        <w:t>Five (5%) of the cost of that portion of the Deleted Work to be performed by the prime contractor with its own forces.</w:t>
      </w:r>
    </w:p>
    <w:p w14:paraId="581467C8" w14:textId="77777777" w:rsidR="00425B15" w:rsidRPr="00425B15" w:rsidRDefault="00425B15" w:rsidP="004E7858">
      <w:pPr>
        <w:pStyle w:val="BlockText"/>
      </w:pPr>
    </w:p>
    <w:p w14:paraId="709B3B13" w14:textId="6EF9F350" w:rsidR="00425B15" w:rsidRDefault="00425B15" w:rsidP="00425B15">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rsidR="000E0D2E">
        <w:t>Design Builder</w:t>
      </w:r>
      <w:r w:rsidRPr="00425B15">
        <w:t xml:space="preserve"> and Subcontractor fee shall not exceed 10%.</w:t>
      </w:r>
    </w:p>
    <w:p w14:paraId="339791B7" w14:textId="77777777" w:rsidR="00425B15" w:rsidRPr="00425B15" w:rsidRDefault="00425B15" w:rsidP="004E7858">
      <w:pPr>
        <w:pStyle w:val="BlockText"/>
        <w:ind w:hanging="360"/>
      </w:pPr>
    </w:p>
    <w:p w14:paraId="0E363EF7" w14:textId="5A130C11" w:rsidR="00425B15" w:rsidRPr="00425B15" w:rsidRDefault="00425B15" w:rsidP="004E7858">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rsidR="000E0D2E">
        <w:t>Design Builder</w:t>
      </w:r>
      <w:r w:rsidRPr="00425B15">
        <w:t>, Subcontractor and all sub-subcontractor fee shall not exceed 15%.</w:t>
      </w:r>
    </w:p>
    <w:bookmarkEnd w:id="3"/>
    <w:bookmarkEnd w:id="5"/>
    <w:bookmarkEnd w:id="4"/>
    <w:p w14:paraId="3CE285CE" w14:textId="77777777" w:rsidR="00425B15" w:rsidRPr="00425B15" w:rsidRDefault="00425B15" w:rsidP="004E7858">
      <w:pPr>
        <w:ind w:left="1584" w:hanging="432"/>
        <w:jc w:val="both"/>
        <w:rPr>
          <w:rFonts w:ascii="Arial" w:hAnsi="Arial" w:cs="Arial"/>
          <w:sz w:val="18"/>
          <w:szCs w:val="18"/>
        </w:rPr>
      </w:pPr>
    </w:p>
    <w:p w14:paraId="1CB34489" w14:textId="77777777" w:rsidR="008106C8" w:rsidRPr="00425B15"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458F012" w14:textId="77777777" w:rsidR="008106C8" w:rsidRPr="000B2B26" w:rsidRDefault="008106C8" w:rsidP="007616D8">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Compensation for Extra Work shall be computed on the basis of one or more of the following:</w:t>
      </w:r>
    </w:p>
    <w:p w14:paraId="02FEB42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17524"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50079210" w14:textId="77777777" w:rsidR="00AD0EE7" w:rsidRPr="000B2B26" w:rsidRDefault="00AD0EE7" w:rsidP="007616D8">
      <w:pPr>
        <w:ind w:left="1152" w:hanging="432"/>
        <w:jc w:val="both"/>
        <w:rPr>
          <w:rFonts w:ascii="Arial" w:hAnsi="Arial" w:cs="Arial"/>
          <w:sz w:val="18"/>
        </w:rPr>
      </w:pPr>
    </w:p>
    <w:p w14:paraId="4D7B5230"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0F0CD7FA" w14:textId="77777777" w:rsidR="008106C8" w:rsidRPr="000B2B26" w:rsidRDefault="008106C8" w:rsidP="007616D8">
      <w:pPr>
        <w:ind w:left="1152" w:hanging="432"/>
        <w:jc w:val="both"/>
        <w:rPr>
          <w:rFonts w:ascii="Arial" w:hAnsi="Arial" w:cs="Arial"/>
          <w:sz w:val="18"/>
        </w:rPr>
      </w:pPr>
    </w:p>
    <w:p w14:paraId="7AC651CE"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here the Work involved requires revisions inconsistent with approvals or instructions previously given by University, including revisions made necessary by adjustments in University’s program or project budget, by application of the hourly rates reflected in the Design Professional Rate Schedule.</w:t>
      </w:r>
    </w:p>
    <w:p w14:paraId="253D50B0" w14:textId="77777777" w:rsidR="008106C8" w:rsidRPr="000B2B26" w:rsidRDefault="008106C8" w:rsidP="007616D8">
      <w:pPr>
        <w:ind w:left="1152" w:hanging="432"/>
        <w:jc w:val="both"/>
        <w:rPr>
          <w:rFonts w:ascii="Arial" w:hAnsi="Arial" w:cs="Arial"/>
          <w:sz w:val="18"/>
        </w:rPr>
      </w:pPr>
    </w:p>
    <w:p w14:paraId="3C4D255D"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6" w:name="OLE_LINK1"/>
      <w:r w:rsidRPr="000B2B26">
        <w:rPr>
          <w:rFonts w:ascii="Arial" w:hAnsi="Arial" w:cs="Arial"/>
          <w:sz w:val="18"/>
        </w:rPr>
        <w:t xml:space="preserve">supported by a Cost Proposal </w:t>
      </w:r>
      <w:bookmarkEnd w:id="6"/>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69F27D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2C75E4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by Cost of Extra Work plus Design Builder Fee applicable to such Extra Work.</w:t>
      </w:r>
    </w:p>
    <w:p w14:paraId="4577E20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269DB4" w14:textId="77777777" w:rsidR="008106C8" w:rsidRPr="000B2B26"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For Work to be deleted by Change Order, the reduction of the Contract Sum shall be computed on the basis of one or more of the following:</w:t>
      </w:r>
    </w:p>
    <w:p w14:paraId="1B7CCB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9B71D1"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6F6A327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1F13BD" w14:textId="2FC0E018" w:rsidR="008106C8" w:rsidRPr="000B2B26" w:rsidRDefault="00CE3429" w:rsidP="007616D8">
      <w:pPr>
        <w:ind w:left="1152" w:hanging="432"/>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7" w:name="_Hlk141866154"/>
      <w:r w:rsidR="00425B15" w:rsidRPr="00DA5C72">
        <w:rPr>
          <w:rFonts w:ascii="Arial" w:hAnsi="Arial" w:cs="Arial"/>
          <w:sz w:val="18"/>
          <w:szCs w:val="18"/>
        </w:rPr>
        <w:t xml:space="preserve">plus </w:t>
      </w:r>
      <w:r w:rsidR="000E0D2E" w:rsidRPr="004E7858">
        <w:rPr>
          <w:rFonts w:ascii="Arial" w:hAnsi="Arial" w:cs="Arial"/>
          <w:sz w:val="18"/>
          <w:szCs w:val="18"/>
        </w:rPr>
        <w:t>Design Builder</w:t>
      </w:r>
      <w:r w:rsidR="000E0D2E" w:rsidRPr="00425B15">
        <w:rPr>
          <w:rFonts w:ascii="Arial" w:hAnsi="Arial" w:cs="Arial"/>
          <w:sz w:val="18"/>
          <w:szCs w:val="18"/>
        </w:rPr>
        <w:t xml:space="preserve"> </w:t>
      </w:r>
      <w:r w:rsidR="00425B15" w:rsidRPr="00DA5C72">
        <w:rPr>
          <w:rFonts w:ascii="Arial" w:hAnsi="Arial" w:cs="Arial"/>
          <w:sz w:val="18"/>
          <w:szCs w:val="18"/>
        </w:rPr>
        <w:t>Fee as defined in 7.3.4</w:t>
      </w:r>
      <w:r w:rsidR="00425B15">
        <w:rPr>
          <w:rFonts w:ascii="Arial" w:hAnsi="Arial" w:cs="Arial"/>
          <w:sz w:val="18"/>
          <w:szCs w:val="18"/>
        </w:rPr>
        <w:t>.2</w:t>
      </w:r>
      <w:r w:rsidR="00425B15" w:rsidRPr="00DA5C72">
        <w:rPr>
          <w:rFonts w:ascii="Arial" w:hAnsi="Arial" w:cs="Arial"/>
          <w:sz w:val="18"/>
          <w:szCs w:val="18"/>
        </w:rPr>
        <w:t xml:space="preserve"> </w:t>
      </w:r>
      <w:bookmarkEnd w:id="7"/>
      <w:r w:rsidR="00CE2688" w:rsidRPr="000B2B26">
        <w:rPr>
          <w:rFonts w:ascii="Arial" w:hAnsi="Arial" w:cs="Arial"/>
          <w:sz w:val="18"/>
        </w:rPr>
        <w:t xml:space="preserve"> and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3B45141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20E623" w14:textId="77777777" w:rsidR="008106C8"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5D29AB7F" w14:textId="77777777" w:rsidR="00C54CF6" w:rsidRDefault="00C54CF6" w:rsidP="00C54CF6">
      <w:pPr>
        <w:outlineLvl w:val="0"/>
        <w:rPr>
          <w:rFonts w:ascii="Arial" w:hAnsi="Arial" w:cs="Arial"/>
          <w:sz w:val="18"/>
        </w:rPr>
      </w:pPr>
    </w:p>
    <w:p w14:paraId="22A51EB9" w14:textId="77777777" w:rsidR="00C54CF6" w:rsidRPr="000B2B26" w:rsidRDefault="00C54CF6" w:rsidP="00C54CF6">
      <w:pPr>
        <w:outlineLvl w:val="0"/>
        <w:rPr>
          <w:rFonts w:ascii="Arial" w:hAnsi="Arial" w:cs="Arial"/>
          <w:sz w:val="18"/>
        </w:rPr>
      </w:pPr>
      <w:r>
        <w:rPr>
          <w:rFonts w:ascii="Arial" w:hAnsi="Arial" w:cs="Arial"/>
          <w:sz w:val="18"/>
        </w:rPr>
        <w:lastRenderedPageBreak/>
        <w:t>7.3.8</w:t>
      </w:r>
      <w:r w:rsidRPr="000B2B26">
        <w:rPr>
          <w:rFonts w:ascii="Arial" w:hAnsi="Arial" w:cs="Arial"/>
          <w:sz w:val="18"/>
        </w:rPr>
        <w:tab/>
        <w:t xml:space="preserve">The Contract Sum will be adjusted for a delay if, and only if, Design Builder demonstrates that all of the following </w:t>
      </w:r>
      <w:r>
        <w:rPr>
          <w:rFonts w:ascii="Arial" w:hAnsi="Arial" w:cs="Arial"/>
          <w:sz w:val="18"/>
        </w:rPr>
        <w:t>four</w:t>
      </w:r>
      <w:r w:rsidRPr="000B2B26">
        <w:rPr>
          <w:rFonts w:ascii="Arial" w:hAnsi="Arial" w:cs="Arial"/>
          <w:sz w:val="18"/>
        </w:rPr>
        <w:t xml:space="preserve"> conditions are met:</w:t>
      </w:r>
    </w:p>
    <w:p w14:paraId="33987527"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D319C1" w14:textId="77777777" w:rsidR="00C54CF6" w:rsidRPr="000B2B26" w:rsidRDefault="00C54CF6" w:rsidP="00C54CF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sidR="00885F43">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0F8FF0FC"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01CAE5E" w14:textId="77777777" w:rsidR="00C54CF6" w:rsidRPr="000B2B26" w:rsidRDefault="00C54CF6" w:rsidP="00C54CF6">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075A162E"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2611A7DF"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1</w:t>
      </w:r>
      <w:r>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0E61E297"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5C3E86C2"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65C49A63"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263C6F8"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08D4ED5E" w14:textId="77777777" w:rsidR="00C54CF6" w:rsidRPr="000B2B26" w:rsidRDefault="00C54CF6" w:rsidP="00C54CF6">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6BA2D76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612DB93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22690E7" w14:textId="77777777" w:rsidR="00C54CF6" w:rsidRPr="000B2B2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sidR="00885F43">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C91AA50"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4B3F81F9" w14:textId="77777777" w:rsidR="00C54CF6" w:rsidRPr="000B2B26" w:rsidRDefault="00C54CF6" w:rsidP="00885F43">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 xml:space="preserve">other than those </w:t>
      </w:r>
      <w:r w:rsidR="00885F43">
        <w:rPr>
          <w:rFonts w:ascii="Arial" w:hAnsi="Arial" w:cs="Arial"/>
          <w:sz w:val="18"/>
        </w:rPr>
        <w:t>listed in Article 7.3.8</w:t>
      </w:r>
      <w:r w:rsidRPr="000B2B26">
        <w:rPr>
          <w:rFonts w:ascii="Arial" w:hAnsi="Arial" w:cs="Arial"/>
          <w:sz w:val="18"/>
        </w:rPr>
        <w:t>.2 above.</w:t>
      </w:r>
    </w:p>
    <w:p w14:paraId="5E6A0F29"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D492B4" w14:textId="060246BD" w:rsidR="00C54CF6" w:rsidRPr="000B2B26" w:rsidRDefault="00C54CF6" w:rsidP="00C54CF6">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sidR="00885F43">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sidR="00885F43">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71E3A55F" w14:textId="46EDE9A4" w:rsidR="00D44940" w:rsidRPr="000B2B26" w:rsidRDefault="00D44940" w:rsidP="00613E3D">
      <w:pPr>
        <w:pStyle w:val="Heading2"/>
        <w:keepNext w:val="0"/>
        <w:jc w:val="left"/>
        <w:rPr>
          <w:rFonts w:cs="Arial"/>
          <w:b/>
          <w:sz w:val="18"/>
        </w:rPr>
      </w:pPr>
    </w:p>
    <w:p w14:paraId="454C2D7D" w14:textId="77777777" w:rsidR="008106C8" w:rsidRDefault="008106C8" w:rsidP="00E665A5">
      <w:pPr>
        <w:pStyle w:val="Heading2"/>
        <w:keepNext w:val="0"/>
        <w:rPr>
          <w:rFonts w:cs="Arial"/>
          <w:b/>
          <w:sz w:val="18"/>
        </w:rPr>
      </w:pPr>
      <w:r w:rsidRPr="0030637E">
        <w:rPr>
          <w:rFonts w:cs="Arial"/>
          <w:b/>
          <w:sz w:val="18"/>
        </w:rPr>
        <w:t>ARTICLE 8</w:t>
      </w:r>
    </w:p>
    <w:p w14:paraId="1679F78B" w14:textId="77777777" w:rsidR="0030637E" w:rsidRPr="0030637E" w:rsidRDefault="0030637E" w:rsidP="0030637E"/>
    <w:p w14:paraId="601A4EE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C512790"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0067BBFF"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26A3E2B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CEEA7"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r w:rsidRPr="000B2B26">
        <w:rPr>
          <w:rFonts w:ascii="Arial" w:hAnsi="Arial" w:cs="Arial"/>
          <w:sz w:val="18"/>
        </w:rPr>
        <w:t xml:space="preserve">To Proceed.  </w:t>
      </w:r>
    </w:p>
    <w:p w14:paraId="549C6E0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36225E"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07D1347D"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D745B2" w14:textId="77777777" w:rsidR="008106C8" w:rsidRPr="000B2B26" w:rsidRDefault="008106C8" w:rsidP="007616D8">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Design Builder represents to University that the Contract Time is reasonable for performing the Work and that Design Builder is able to perform the Work within the Contract Time.</w:t>
      </w:r>
    </w:p>
    <w:p w14:paraId="0099B6E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0A6B80"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ECACE1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511D5E" w14:textId="77777777" w:rsidR="008106C8" w:rsidRPr="000B2B26" w:rsidRDefault="008106C8" w:rsidP="007616D8">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13E0423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59121F" w14:textId="77777777" w:rsidR="008106C8" w:rsidRPr="000B2B26" w:rsidRDefault="008106C8" w:rsidP="007616D8">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7D18F67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936" w:hanging="432"/>
        <w:jc w:val="both"/>
        <w:rPr>
          <w:rFonts w:ascii="Arial" w:hAnsi="Arial" w:cs="Arial"/>
          <w:sz w:val="18"/>
        </w:rPr>
      </w:pPr>
    </w:p>
    <w:p w14:paraId="41B33C52" w14:textId="77777777" w:rsidR="002C4252" w:rsidRDefault="002C4252" w:rsidP="007616D8">
      <w:pPr>
        <w:jc w:val="both"/>
        <w:outlineLvl w:val="0"/>
        <w:rPr>
          <w:rFonts w:ascii="Arial" w:hAnsi="Arial" w:cs="Arial"/>
          <w:b/>
          <w:sz w:val="18"/>
        </w:rPr>
      </w:pPr>
    </w:p>
    <w:p w14:paraId="141DE597" w14:textId="77777777" w:rsidR="002C4252" w:rsidRDefault="002C4252" w:rsidP="007616D8">
      <w:pPr>
        <w:jc w:val="both"/>
        <w:outlineLvl w:val="0"/>
        <w:rPr>
          <w:rFonts w:ascii="Arial" w:hAnsi="Arial" w:cs="Arial"/>
          <w:b/>
          <w:sz w:val="18"/>
        </w:rPr>
      </w:pPr>
    </w:p>
    <w:p w14:paraId="59FD967D" w14:textId="77777777" w:rsidR="00515855" w:rsidRDefault="00515855" w:rsidP="007616D8">
      <w:pPr>
        <w:jc w:val="both"/>
        <w:outlineLvl w:val="0"/>
        <w:rPr>
          <w:rFonts w:ascii="Arial" w:hAnsi="Arial" w:cs="Arial"/>
          <w:b/>
          <w:sz w:val="18"/>
        </w:rPr>
      </w:pPr>
    </w:p>
    <w:p w14:paraId="708321EF" w14:textId="77777777" w:rsidR="00515855" w:rsidRDefault="00515855" w:rsidP="007616D8">
      <w:pPr>
        <w:jc w:val="both"/>
        <w:outlineLvl w:val="0"/>
        <w:rPr>
          <w:rFonts w:ascii="Arial" w:hAnsi="Arial" w:cs="Arial"/>
          <w:b/>
          <w:sz w:val="18"/>
        </w:rPr>
      </w:pPr>
    </w:p>
    <w:p w14:paraId="71B9B692"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7C9DFCD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F9C368" w14:textId="77777777" w:rsidR="008106C8" w:rsidRPr="000B2B26" w:rsidRDefault="008106C8" w:rsidP="007616D8">
      <w:pPr>
        <w:jc w:val="both"/>
        <w:outlineLvl w:val="0"/>
        <w:rPr>
          <w:rFonts w:ascii="Arial" w:hAnsi="Arial" w:cs="Arial"/>
          <w:sz w:val="18"/>
        </w:rPr>
      </w:pPr>
      <w:r w:rsidRPr="000B2B26">
        <w:rPr>
          <w:rFonts w:ascii="Arial" w:hAnsi="Arial" w:cs="Arial"/>
          <w:sz w:val="18"/>
        </w:rPr>
        <w:lastRenderedPageBreak/>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2FCA5E0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84EB1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633B70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A5B93F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26487619" w14:textId="77777777" w:rsidR="008106C8" w:rsidRPr="000B2B26" w:rsidRDefault="008106C8" w:rsidP="007616D8">
      <w:pPr>
        <w:ind w:left="1152" w:hanging="432"/>
        <w:jc w:val="both"/>
        <w:rPr>
          <w:rFonts w:ascii="Arial" w:hAnsi="Arial" w:cs="Arial"/>
          <w:sz w:val="18"/>
        </w:rPr>
      </w:pPr>
    </w:p>
    <w:p w14:paraId="44E7713A" w14:textId="77777777" w:rsidR="008106C8" w:rsidRPr="000B2B26" w:rsidRDefault="008106C8" w:rsidP="007616D8">
      <w:pPr>
        <w:keepNext/>
        <w:keepLines/>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7DEF973B"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89B87A" w14:textId="77777777" w:rsidR="008106C8" w:rsidRPr="000B2B26" w:rsidRDefault="008106C8" w:rsidP="007616D8">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1D771EE0" w14:textId="77777777" w:rsidR="008106C8" w:rsidRPr="000B2B26" w:rsidRDefault="008106C8" w:rsidP="007616D8">
      <w:pPr>
        <w:tabs>
          <w:tab w:val="left" w:pos="-117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7DE84945" w14:textId="77777777" w:rsidR="008106C8" w:rsidRPr="000B2B26" w:rsidRDefault="008106C8"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34FCA5C"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371313A6" w14:textId="77777777" w:rsidR="008106C8" w:rsidRPr="000B2B26" w:rsidRDefault="00805205"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71E5942E"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0F72907D" w14:textId="77777777" w:rsidR="008106C8" w:rsidRPr="000B2B26" w:rsidRDefault="00805205"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391DD4EA"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jc w:val="both"/>
        <w:rPr>
          <w:rFonts w:ascii="Arial" w:hAnsi="Arial" w:cs="Arial"/>
          <w:sz w:val="18"/>
        </w:rPr>
      </w:pPr>
    </w:p>
    <w:p w14:paraId="487DF61D" w14:textId="77777777" w:rsidR="008106C8" w:rsidRPr="000B2B26" w:rsidRDefault="008106C8" w:rsidP="007616D8">
      <w:pPr>
        <w:ind w:left="1200" w:hanging="48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23579FF6"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jc w:val="both"/>
        <w:rPr>
          <w:rFonts w:ascii="Arial" w:hAnsi="Arial" w:cs="Arial"/>
          <w:sz w:val="18"/>
        </w:rPr>
      </w:pPr>
    </w:p>
    <w:p w14:paraId="73A069A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6C01D18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1CCF37BA" w14:textId="77777777" w:rsidR="008106C8" w:rsidRPr="000B2B26" w:rsidRDefault="00805205"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5499A9C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2612C42F"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38FCFBD8"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5C564CDB"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5CF6105"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2FC9F980"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7275609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1C0675F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3EE75B51"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CA7182E"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415769D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518326E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F77692B" w14:textId="77777777" w:rsidR="00CF49A7" w:rsidRPr="000B2B26" w:rsidRDefault="00CF49A7" w:rsidP="007616D8">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jc w:val="both"/>
        <w:rPr>
          <w:rFonts w:ascii="Arial" w:hAnsi="Arial" w:cs="Arial"/>
          <w:sz w:val="18"/>
        </w:rPr>
      </w:pPr>
    </w:p>
    <w:p w14:paraId="130A71E3" w14:textId="77777777" w:rsidR="00274841" w:rsidRPr="00E42ADD" w:rsidRDefault="00CF49A7" w:rsidP="007616D8">
      <w:pPr>
        <w:ind w:left="1710" w:hanging="54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w:t>
      </w:r>
      <w:r w:rsidRPr="00274841">
        <w:rPr>
          <w:rFonts w:ascii="Arial" w:hAnsi="Arial" w:cs="Arial"/>
          <w:color w:val="000000"/>
          <w:sz w:val="18"/>
          <w:szCs w:val="18"/>
        </w:rPr>
        <w:t xml:space="preserve">of </w:t>
      </w:r>
      <w:r w:rsidR="00274841" w:rsidRPr="00E42ADD">
        <w:rPr>
          <w:rFonts w:ascii="Arial" w:hAnsi="Arial"/>
          <w:sz w:val="18"/>
          <w:szCs w:val="18"/>
        </w:rPr>
        <w:t>the following number of days will be granted a Contract Time extension pursuant to Article 8.4 of the General Conditions:</w:t>
      </w:r>
    </w:p>
    <w:p w14:paraId="12BFCE16" w14:textId="77777777" w:rsidR="00274841" w:rsidRPr="00E42ADD" w:rsidRDefault="00274841" w:rsidP="007616D8">
      <w:pPr>
        <w:jc w:val="both"/>
        <w:rPr>
          <w:rFonts w:ascii="Arial" w:hAnsi="Arial"/>
          <w:sz w:val="18"/>
          <w:szCs w:val="18"/>
        </w:rPr>
      </w:pPr>
    </w:p>
    <w:p w14:paraId="6351D371"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1 {If facility elects to specify days on a monthly basis}</w:t>
      </w:r>
    </w:p>
    <w:p w14:paraId="552991C2"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Pr="00CA08BC">
        <w:rPr>
          <w:rFonts w:ascii="Arial" w:hAnsi="Arial" w:cs="Arial"/>
          <w:sz w:val="18"/>
          <w:szCs w:val="18"/>
          <w:highlight w:val="lightGray"/>
        </w:rPr>
        <w:tab/>
        <w:t>January - 6 days</w:t>
      </w:r>
    </w:p>
    <w:p w14:paraId="36C9950C" w14:textId="77777777" w:rsidR="00274841" w:rsidRPr="00CA08BC" w:rsidRDefault="00E42ADD"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00274841" w:rsidRPr="00CA08BC">
        <w:rPr>
          <w:rFonts w:ascii="Arial" w:hAnsi="Arial" w:cs="Arial"/>
          <w:sz w:val="18"/>
          <w:szCs w:val="18"/>
          <w:highlight w:val="lightGray"/>
        </w:rPr>
        <w:t>February - 6 days, etc.</w:t>
      </w:r>
    </w:p>
    <w:p w14:paraId="6E67B177" w14:textId="77777777" w:rsidR="00274841" w:rsidRPr="00CA08BC" w:rsidRDefault="00274841"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2 {If facility elects to specify a total number of days for the entire project}</w:t>
      </w:r>
    </w:p>
    <w:p w14:paraId="1B1026B5" w14:textId="77777777" w:rsidR="00274841" w:rsidRPr="00E42ADD" w:rsidRDefault="00CA08BC" w:rsidP="00CA08BC">
      <w:pPr>
        <w:tabs>
          <w:tab w:val="left" w:pos="1800"/>
        </w:tabs>
        <w:autoSpaceDE w:val="0"/>
        <w:autoSpaceDN w:val="0"/>
        <w:adjustRightInd w:val="0"/>
        <w:ind w:left="1440"/>
        <w:jc w:val="both"/>
        <w:rPr>
          <w:rFonts w:ascii="Arial" w:hAnsi="Arial" w:cs="Arial"/>
          <w:sz w:val="18"/>
          <w:szCs w:val="18"/>
        </w:rPr>
      </w:pPr>
      <w:r w:rsidRPr="00CA08BC">
        <w:rPr>
          <w:rFonts w:ascii="Arial" w:hAnsi="Arial" w:cs="Arial"/>
          <w:sz w:val="18"/>
          <w:szCs w:val="18"/>
          <w:highlight w:val="lightGray"/>
        </w:rPr>
        <w:tab/>
      </w:r>
      <w:r w:rsidR="00274841" w:rsidRPr="00CA08BC">
        <w:rPr>
          <w:rFonts w:ascii="Arial" w:hAnsi="Arial" w:cs="Arial"/>
          <w:sz w:val="18"/>
          <w:szCs w:val="18"/>
          <w:highlight w:val="lightGray"/>
        </w:rPr>
        <w:t>Total Number of days – 27 days</w:t>
      </w:r>
    </w:p>
    <w:p w14:paraId="55A9A6A0" w14:textId="77777777" w:rsidR="00CA08BC" w:rsidRDefault="00CF49A7" w:rsidP="007616D8">
      <w:pPr>
        <w:widowControl w:val="0"/>
        <w:tabs>
          <w:tab w:val="left" w:pos="2520"/>
        </w:tabs>
        <w:autoSpaceDE w:val="0"/>
        <w:autoSpaceDN w:val="0"/>
        <w:adjustRightInd w:val="0"/>
        <w:ind w:left="1680" w:hanging="480"/>
        <w:jc w:val="both"/>
        <w:rPr>
          <w:rFonts w:ascii="Arial" w:hAnsi="Arial" w:cs="Arial"/>
          <w:color w:val="000000"/>
          <w:sz w:val="18"/>
          <w:szCs w:val="18"/>
        </w:rPr>
      </w:pPr>
      <w:r w:rsidRPr="000B2B26">
        <w:rPr>
          <w:rFonts w:ascii="Arial" w:hAnsi="Arial" w:cs="Arial"/>
          <w:color w:val="000000"/>
          <w:sz w:val="18"/>
          <w:szCs w:val="18"/>
        </w:rPr>
        <w:t xml:space="preserve">.   </w:t>
      </w:r>
    </w:p>
    <w:p w14:paraId="686A1CCB" w14:textId="77777777" w:rsidR="00CF49A7" w:rsidRPr="000B2B26" w:rsidRDefault="00CA08BC" w:rsidP="007616D8">
      <w:pPr>
        <w:widowControl w:val="0"/>
        <w:tabs>
          <w:tab w:val="left" w:pos="2520"/>
        </w:tabs>
        <w:autoSpaceDE w:val="0"/>
        <w:autoSpaceDN w:val="0"/>
        <w:adjustRightInd w:val="0"/>
        <w:ind w:left="1680" w:hanging="480"/>
        <w:jc w:val="both"/>
        <w:rPr>
          <w:rFonts w:ascii="Arial" w:hAnsi="Arial" w:cs="Arial"/>
          <w:color w:val="000000"/>
          <w:sz w:val="18"/>
          <w:szCs w:val="18"/>
        </w:rPr>
      </w:pPr>
      <w:r>
        <w:rPr>
          <w:rFonts w:ascii="Arial" w:hAnsi="Arial" w:cs="Arial"/>
          <w:color w:val="000000"/>
          <w:sz w:val="18"/>
          <w:szCs w:val="18"/>
        </w:rPr>
        <w:tab/>
      </w:r>
      <w:r w:rsidR="00CF49A7" w:rsidRPr="000B2B26">
        <w:rPr>
          <w:rFonts w:ascii="Arial" w:hAnsi="Arial" w:cs="Arial"/>
          <w:color w:val="000000"/>
          <w:sz w:val="18"/>
          <w:szCs w:val="18"/>
        </w:rPr>
        <w:t xml:space="preserve">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00CF49A7"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00CF49A7" w:rsidRPr="000B2B26">
        <w:rPr>
          <w:rFonts w:ascii="Arial" w:hAnsi="Arial" w:cs="Arial"/>
          <w:color w:val="000000"/>
          <w:sz w:val="18"/>
          <w:szCs w:val="18"/>
        </w:rPr>
        <w:t xml:space="preserve"> is entitled to an adjustment in Contract Time, both of the following conditions must be met:</w:t>
      </w:r>
    </w:p>
    <w:p w14:paraId="49DF7B53" w14:textId="77777777" w:rsidR="00CF49A7" w:rsidRPr="000B2B26" w:rsidRDefault="00CF49A7" w:rsidP="007616D8">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1D8B085B"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lastRenderedPageBreak/>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79CC3F6E"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p>
    <w:p w14:paraId="2BAA5DE4" w14:textId="77777777" w:rsidR="00CF49A7"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41E0C247" w14:textId="77777777" w:rsidR="00B43AAE" w:rsidRPr="000B2B26" w:rsidRDefault="00B43AAE" w:rsidP="007616D8">
      <w:pPr>
        <w:tabs>
          <w:tab w:val="left" w:pos="2280"/>
          <w:tab w:val="left" w:pos="3330"/>
        </w:tabs>
        <w:ind w:left="2203" w:hanging="475"/>
        <w:jc w:val="both"/>
        <w:rPr>
          <w:rFonts w:ascii="Arial" w:hAnsi="Arial" w:cs="Arial"/>
          <w:color w:val="000000"/>
          <w:sz w:val="18"/>
          <w:szCs w:val="18"/>
        </w:rPr>
      </w:pPr>
    </w:p>
    <w:p w14:paraId="6689FE73" w14:textId="77777777" w:rsidR="00B43AAE" w:rsidRPr="000B2B26" w:rsidRDefault="00B43AAE" w:rsidP="007616D8">
      <w:pPr>
        <w:ind w:left="1200" w:hanging="48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r w:rsidRPr="000B2B26">
        <w:rPr>
          <w:rFonts w:ascii="Arial" w:hAnsi="Arial" w:cs="Arial"/>
          <w:sz w:val="18"/>
        </w:rPr>
        <w:t xml:space="preserve">:  </w:t>
      </w:r>
      <w:r w:rsidRPr="00F06FD1">
        <w:rPr>
          <w:rFonts w:ascii="Arial" w:hAnsi="Arial"/>
        </w:rPr>
        <w:t>Contractor has taken all reasonable measures to avoid and minimize the delay and, notwithstanding such measures, the delay occurred.</w:t>
      </w:r>
    </w:p>
    <w:p w14:paraId="56F367C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E0391E" w14:textId="77777777" w:rsidR="008106C8" w:rsidRPr="000B2B26" w:rsidRDefault="008106C8" w:rsidP="007616D8">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7EFC2436" w14:textId="77777777" w:rsidR="008106C8" w:rsidRPr="000B2B26" w:rsidRDefault="008106C8" w:rsidP="007616D8">
      <w:pPr>
        <w:ind w:left="1440" w:hanging="720"/>
        <w:jc w:val="both"/>
        <w:outlineLvl w:val="0"/>
        <w:rPr>
          <w:rFonts w:ascii="Arial" w:hAnsi="Arial" w:cs="Arial"/>
          <w:sz w:val="18"/>
        </w:rPr>
      </w:pPr>
    </w:p>
    <w:p w14:paraId="2A063689"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4B66F69E" w14:textId="77777777" w:rsidR="008106C8" w:rsidRPr="000B2B26" w:rsidRDefault="008106C8" w:rsidP="007616D8">
      <w:pPr>
        <w:ind w:left="1152" w:hanging="432"/>
        <w:jc w:val="both"/>
        <w:rPr>
          <w:rFonts w:ascii="Arial" w:hAnsi="Arial" w:cs="Arial"/>
          <w:sz w:val="18"/>
        </w:rPr>
      </w:pPr>
    </w:p>
    <w:p w14:paraId="480FE4DD" w14:textId="77777777" w:rsidR="008106C8" w:rsidRPr="000B2B26" w:rsidRDefault="008106C8" w:rsidP="007616D8">
      <w:pPr>
        <w:ind w:left="1152" w:hanging="432"/>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24CBC77B"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08151" w14:textId="77777777" w:rsidR="008106C8" w:rsidRPr="000B2B26" w:rsidRDefault="008106C8" w:rsidP="007616D8">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665DCCC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901D4D" w14:textId="77777777" w:rsidR="00682396" w:rsidRDefault="00682396" w:rsidP="007616D8">
      <w:pPr>
        <w:jc w:val="both"/>
        <w:outlineLvl w:val="0"/>
        <w:rPr>
          <w:rFonts w:ascii="Arial" w:hAnsi="Arial" w:cs="Arial"/>
          <w:b/>
          <w:sz w:val="18"/>
        </w:rPr>
      </w:pPr>
    </w:p>
    <w:p w14:paraId="06035789" w14:textId="77777777" w:rsidR="00682396" w:rsidRDefault="00682396" w:rsidP="007616D8">
      <w:pPr>
        <w:jc w:val="both"/>
        <w:outlineLvl w:val="0"/>
        <w:rPr>
          <w:rFonts w:ascii="Arial" w:hAnsi="Arial" w:cs="Arial"/>
          <w:b/>
          <w:sz w:val="18"/>
        </w:rPr>
      </w:pPr>
    </w:p>
    <w:p w14:paraId="3785CBA8" w14:textId="60CF2676" w:rsidR="008106C8" w:rsidRPr="000B2B26" w:rsidRDefault="008106C8" w:rsidP="007616D8">
      <w:pPr>
        <w:jc w:val="both"/>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22E2ABF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EB3A6E" w14:textId="77777777" w:rsidR="008106C8" w:rsidRPr="000B2B26" w:rsidRDefault="008106C8" w:rsidP="007616D8">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172D6DCC"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D9EAE0"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77145CF4" w14:textId="77777777" w:rsidR="008106C8" w:rsidRPr="000B2B26" w:rsidRDefault="008106C8" w:rsidP="007616D8">
      <w:pPr>
        <w:keepNext/>
        <w:keepLines/>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33EE4B7"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7ED925DB"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B8E398B"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4A42746B"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72790E80"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Changes resulting from the University's decision to change the scope of the Work subsequent to execution of the Contract.</w:t>
      </w:r>
    </w:p>
    <w:p w14:paraId="292E3857"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6D34348C"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6D0E1FD"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167A5598"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6E3261E9"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152" w:hanging="432"/>
        <w:jc w:val="both"/>
        <w:rPr>
          <w:rFonts w:ascii="Arial" w:hAnsi="Arial" w:cs="Arial"/>
          <w:sz w:val="18"/>
        </w:rPr>
      </w:pPr>
    </w:p>
    <w:p w14:paraId="1DE3229B"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DB34AA2" w14:textId="77777777" w:rsidR="00D44940" w:rsidRDefault="00D44940" w:rsidP="007616D8">
      <w:pPr>
        <w:outlineLvl w:val="0"/>
        <w:rPr>
          <w:rFonts w:ascii="Arial" w:hAnsi="Arial" w:cs="Arial"/>
          <w:b/>
          <w:sz w:val="18"/>
        </w:rPr>
      </w:pPr>
    </w:p>
    <w:p w14:paraId="5242F6C7"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6E020688" w14:textId="77777777" w:rsidR="0030637E" w:rsidRPr="0030637E" w:rsidRDefault="0030637E" w:rsidP="00D44940">
      <w:pPr>
        <w:jc w:val="center"/>
        <w:outlineLvl w:val="0"/>
        <w:rPr>
          <w:rFonts w:ascii="Arial" w:hAnsi="Arial" w:cs="Arial"/>
          <w:b/>
          <w:sz w:val="18"/>
          <w:u w:val="single"/>
        </w:rPr>
      </w:pPr>
    </w:p>
    <w:p w14:paraId="5EC192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4313C0F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DEB445"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65B6B48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D386361" w14:textId="77777777" w:rsidR="008106C8" w:rsidRPr="000B2B26" w:rsidRDefault="008106C8" w:rsidP="007616D8">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xml:space="preserve">,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w:t>
      </w:r>
      <w:r w:rsidRPr="000B2B26">
        <w:rPr>
          <w:rFonts w:ascii="Arial" w:hAnsi="Arial" w:cs="Arial"/>
          <w:sz w:val="18"/>
        </w:rPr>
        <w:lastRenderedPageBreak/>
        <w:t>the University's Representative, shall become the basis for determining the cost of Work performed for Design Builder’s Applications for Payment.</w:t>
      </w:r>
    </w:p>
    <w:p w14:paraId="67494CE3"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1799B4"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5E703DD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3007A4F" w14:textId="77777777" w:rsidR="008106C8" w:rsidRPr="000B2B26" w:rsidRDefault="008106C8" w:rsidP="007616D8">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1460EB17"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65278248"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37BDF573"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D7E08D5"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372594DE"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37CCD90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48AF7760"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E838BC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6796D6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AF8142" w14:textId="77777777" w:rsidR="00135817" w:rsidRPr="000B2B26" w:rsidRDefault="00135817" w:rsidP="007616D8">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07FE8085" w14:textId="77777777" w:rsidR="00135817" w:rsidRPr="000B2B26" w:rsidRDefault="00135817"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9522FE" w14:textId="77777777" w:rsidR="008106C8" w:rsidRPr="000B2B26" w:rsidRDefault="008106C8" w:rsidP="007616D8">
      <w:pPr>
        <w:jc w:val="both"/>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796C385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2B50552" w14:textId="77777777" w:rsidR="00682396" w:rsidRDefault="00682396" w:rsidP="007616D8">
      <w:pPr>
        <w:jc w:val="both"/>
        <w:outlineLvl w:val="0"/>
        <w:rPr>
          <w:rFonts w:ascii="Arial" w:hAnsi="Arial" w:cs="Arial"/>
          <w:b/>
          <w:sz w:val="18"/>
        </w:rPr>
      </w:pPr>
    </w:p>
    <w:p w14:paraId="74E5C5B7" w14:textId="77777777" w:rsidR="00682396" w:rsidRDefault="00682396" w:rsidP="007616D8">
      <w:pPr>
        <w:jc w:val="both"/>
        <w:outlineLvl w:val="0"/>
        <w:rPr>
          <w:rFonts w:ascii="Arial" w:hAnsi="Arial" w:cs="Arial"/>
          <w:b/>
          <w:sz w:val="18"/>
        </w:rPr>
      </w:pPr>
    </w:p>
    <w:p w14:paraId="1408BEEE" w14:textId="77777777" w:rsidR="00682396" w:rsidRDefault="00682396" w:rsidP="007616D8">
      <w:pPr>
        <w:jc w:val="both"/>
        <w:outlineLvl w:val="0"/>
        <w:rPr>
          <w:rFonts w:ascii="Arial" w:hAnsi="Arial" w:cs="Arial"/>
          <w:b/>
          <w:sz w:val="18"/>
        </w:rPr>
      </w:pPr>
    </w:p>
    <w:p w14:paraId="47BA9283" w14:textId="15FFDE88" w:rsidR="008106C8" w:rsidRPr="000B2B26" w:rsidRDefault="008106C8" w:rsidP="007616D8">
      <w:pPr>
        <w:jc w:val="both"/>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5B937FE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9DE834" w14:textId="77777777" w:rsidR="008106C8" w:rsidRPr="000B2B26" w:rsidRDefault="008106C8" w:rsidP="007616D8">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78E1EA54" w14:textId="77777777" w:rsidR="008106C8" w:rsidRPr="000B2B26" w:rsidRDefault="008106C8" w:rsidP="007616D8">
      <w:pPr>
        <w:pStyle w:val="BodyText"/>
        <w:tabs>
          <w:tab w:val="clear" w:pos="936"/>
        </w:tabs>
        <w:rPr>
          <w:rFonts w:ascii="Arial" w:hAnsi="Arial" w:cs="Arial"/>
          <w:sz w:val="18"/>
        </w:rPr>
      </w:pPr>
    </w:p>
    <w:p w14:paraId="0DE797BF" w14:textId="77777777" w:rsidR="008106C8" w:rsidRPr="000B2B26" w:rsidRDefault="008106C8" w:rsidP="007616D8">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08B53E5A" w14:textId="77777777" w:rsidR="008106C8" w:rsidRPr="000B2B26" w:rsidRDefault="008106C8" w:rsidP="007616D8">
      <w:pPr>
        <w:pStyle w:val="BodyText"/>
        <w:tabs>
          <w:tab w:val="clear" w:pos="936"/>
        </w:tabs>
        <w:rPr>
          <w:rFonts w:ascii="Arial" w:hAnsi="Arial" w:cs="Arial"/>
          <w:sz w:val="18"/>
        </w:rPr>
      </w:pPr>
    </w:p>
    <w:p w14:paraId="2C25AC82" w14:textId="77777777" w:rsidR="008106C8" w:rsidRDefault="008106C8" w:rsidP="007616D8">
      <w:pPr>
        <w:jc w:val="both"/>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3C57B857" w14:textId="77777777" w:rsidR="004A3232" w:rsidRPr="00633369" w:rsidRDefault="004A3232" w:rsidP="007616D8">
      <w:pPr>
        <w:jc w:val="both"/>
        <w:outlineLvl w:val="0"/>
        <w:rPr>
          <w:rFonts w:ascii="Arial" w:hAnsi="Arial" w:cs="Arial"/>
          <w:b/>
          <w:sz w:val="18"/>
        </w:rPr>
      </w:pPr>
    </w:p>
    <w:p w14:paraId="0C47B58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360BC04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BDD3604"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706E34CE"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For Payment may be withheld, a Certificate For Payment may be withheld, and all or part of a previous Certificate For Payment may be nullified and that amount withheld from a current Certificate For Payment on account of any </w:t>
      </w:r>
      <w:r w:rsidR="00625ACD" w:rsidRPr="00B12715">
        <w:rPr>
          <w:rFonts w:ascii="Arial" w:hAnsi="Arial" w:cs="Arial"/>
          <w:color w:val="000000"/>
          <w:sz w:val="18"/>
          <w:szCs w:val="18"/>
        </w:rPr>
        <w:t>failure of Design Builder to perform its obligations under the Contract Documents.</w:t>
      </w:r>
    </w:p>
    <w:p w14:paraId="4EECBEB1"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6B5C6FE1" w14:textId="77777777" w:rsidR="008106C8" w:rsidRPr="000B2B26" w:rsidRDefault="008106C8" w:rsidP="007616D8">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543CF3F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6718ED"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B3414A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098C10"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w:t>
      </w:r>
      <w:r w:rsidRPr="000B2B26">
        <w:rPr>
          <w:rFonts w:ascii="Arial" w:hAnsi="Arial" w:cs="Arial"/>
          <w:sz w:val="18"/>
        </w:rPr>
        <w:lastRenderedPageBreak/>
        <w:t xml:space="preserve">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w:t>
      </w:r>
      <w:r w:rsidRPr="00B12715">
        <w:rPr>
          <w:rFonts w:ascii="Arial" w:hAnsi="Arial" w:cs="Arial"/>
          <w:sz w:val="18"/>
          <w:szCs w:val="18"/>
        </w:rPr>
        <w:t>:</w:t>
      </w:r>
      <w:r w:rsidR="0096007D" w:rsidRPr="00B12715">
        <w:rPr>
          <w:rFonts w:ascii="Arial" w:hAnsi="Arial" w:cs="Arial"/>
          <w:sz w:val="18"/>
          <w:szCs w:val="18"/>
        </w:rPr>
        <w:t xml:space="preserve">  Design Builder shall continue to maintain all insurance required by the Contract in full force and effect.</w:t>
      </w:r>
      <w:r w:rsidRPr="000B2B26">
        <w:rPr>
          <w:rFonts w:ascii="Arial" w:hAnsi="Arial" w:cs="Arial"/>
          <w:sz w:val="18"/>
        </w:rPr>
        <w:tab/>
      </w:r>
    </w:p>
    <w:p w14:paraId="2708F2BB" w14:textId="1CDC918F" w:rsidR="00515855" w:rsidRPr="000B2B26" w:rsidRDefault="00515855" w:rsidP="007616D8">
      <w:pPr>
        <w:jc w:val="both"/>
        <w:outlineLvl w:val="0"/>
        <w:rPr>
          <w:rFonts w:ascii="Arial" w:hAnsi="Arial" w:cs="Arial"/>
          <w:sz w:val="18"/>
        </w:rPr>
      </w:pPr>
    </w:p>
    <w:p w14:paraId="1D54B3D2" w14:textId="77777777" w:rsidR="008106C8" w:rsidRPr="000B2B26" w:rsidRDefault="008106C8" w:rsidP="007616D8">
      <w:pPr>
        <w:jc w:val="both"/>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558348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80F55F"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652110E"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4565343B" w14:textId="77777777" w:rsidR="008106C8" w:rsidRPr="007C7528" w:rsidRDefault="008106C8" w:rsidP="007616D8">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569195DF"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A2F6F12" w14:textId="77777777" w:rsidR="0044263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78C4BDF5"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B85797"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710511CC" w14:textId="77777777" w:rsidR="008106C8" w:rsidRPr="000B2B2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 xml:space="preserve"> </w:t>
      </w:r>
    </w:p>
    <w:p w14:paraId="6A88A60F"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7577D78"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12752D47"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3456B79D"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7DCECC1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01776D57"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5DAA48E4"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68BB4C10"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7461E311"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6A50FA89"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3FA8413F"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34DBE1CF"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2728675" w14:textId="77777777" w:rsidR="00304F43" w:rsidRDefault="008B28DF" w:rsidP="007616D8">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E9D228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D43525D"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7ABB9D23"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0A88426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8671DB1" w14:textId="77777777" w:rsidR="00304F43" w:rsidRDefault="00304F43" w:rsidP="00613E3D">
      <w:pPr>
        <w:widowControl w:val="0"/>
        <w:autoSpaceDE w:val="0"/>
        <w:autoSpaceDN w:val="0"/>
        <w:adjustRightInd w:val="0"/>
        <w:jc w:val="both"/>
        <w:rPr>
          <w:rFonts w:ascii="Arial" w:hAnsi="Arial" w:cs="Arial"/>
          <w:color w:val="000000"/>
          <w:sz w:val="18"/>
          <w:szCs w:val="18"/>
        </w:rPr>
      </w:pPr>
    </w:p>
    <w:p w14:paraId="16EAC75A" w14:textId="77777777" w:rsidR="00304F43" w:rsidRDefault="00304F43" w:rsidP="007616D8">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47EE7613" w14:textId="77777777" w:rsidR="00814C64" w:rsidRDefault="00814C64" w:rsidP="00814C64">
      <w:pPr>
        <w:ind w:left="720"/>
        <w:outlineLvl w:val="0"/>
        <w:rPr>
          <w:rFonts w:ascii="Arial" w:hAnsi="Arial" w:cs="Arial"/>
          <w:sz w:val="18"/>
        </w:rPr>
      </w:pPr>
    </w:p>
    <w:p w14:paraId="2234A17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58229DDB"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30EB5A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265C5C8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56871A"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5289C50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A58ED3F"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09250D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448D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68DAEF7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18B23" w14:textId="77777777" w:rsidR="00E55F54" w:rsidRPr="000B2B26" w:rsidRDefault="008106C8" w:rsidP="007616D8">
      <w:pPr>
        <w:jc w:val="both"/>
        <w:outlineLvl w:val="0"/>
        <w:rPr>
          <w:rFonts w:ascii="Arial" w:hAnsi="Arial" w:cs="Arial"/>
          <w:sz w:val="18"/>
        </w:rPr>
      </w:pPr>
      <w:r w:rsidRPr="000B2B26">
        <w:rPr>
          <w:rFonts w:ascii="Arial" w:hAnsi="Arial" w:cs="Arial"/>
          <w:sz w:val="18"/>
        </w:rPr>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4BE38E90" w14:textId="77777777" w:rsidR="00E55F54" w:rsidRPr="000B2B26" w:rsidRDefault="00E55F54" w:rsidP="00E55F54">
      <w:pPr>
        <w:ind w:left="1440" w:hanging="720"/>
        <w:outlineLvl w:val="0"/>
        <w:rPr>
          <w:rFonts w:ascii="Arial" w:hAnsi="Arial" w:cs="Arial"/>
          <w:b/>
          <w:sz w:val="18"/>
        </w:rPr>
      </w:pPr>
    </w:p>
    <w:p w14:paraId="73E103C6"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1A5ABE7D" w14:textId="77777777" w:rsidR="0030637E" w:rsidRPr="0030637E" w:rsidRDefault="0030637E" w:rsidP="00E55F54">
      <w:pPr>
        <w:jc w:val="center"/>
        <w:outlineLvl w:val="0"/>
        <w:rPr>
          <w:rFonts w:ascii="Arial" w:hAnsi="Arial" w:cs="Arial"/>
          <w:b/>
          <w:sz w:val="18"/>
          <w:u w:val="single"/>
        </w:rPr>
      </w:pPr>
    </w:p>
    <w:p w14:paraId="264A891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47B1739"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36989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68872C8" w14:textId="77777777" w:rsidR="008106C8" w:rsidRPr="000B2B26" w:rsidRDefault="008106C8" w:rsidP="007616D8">
      <w:pPr>
        <w:tabs>
          <w:tab w:val="left" w:pos="-360"/>
          <w:tab w:val="left" w:pos="504"/>
          <w:tab w:val="left" w:pos="936"/>
          <w:tab w:val="left" w:pos="1326"/>
          <w:tab w:val="left" w:pos="1782"/>
          <w:tab w:val="right" w:pos="8568"/>
          <w:tab w:val="right" w:leader="dot" w:pos="9000"/>
        </w:tabs>
        <w:jc w:val="both"/>
        <w:rPr>
          <w:rFonts w:ascii="Arial" w:hAnsi="Arial" w:cs="Arial"/>
          <w:sz w:val="18"/>
        </w:rPr>
      </w:pPr>
    </w:p>
    <w:p w14:paraId="2BA836A7" w14:textId="77777777" w:rsidR="00664107" w:rsidRPr="000B2B26" w:rsidRDefault="008106C8" w:rsidP="007616D8">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6F456FE5" w14:textId="77777777" w:rsidR="008106C8" w:rsidRPr="000B2B26" w:rsidRDefault="008106C8" w:rsidP="007616D8">
      <w:pPr>
        <w:jc w:val="both"/>
        <w:outlineLvl w:val="0"/>
        <w:rPr>
          <w:rFonts w:ascii="Arial" w:hAnsi="Arial" w:cs="Arial"/>
          <w:sz w:val="18"/>
        </w:rPr>
      </w:pPr>
    </w:p>
    <w:p w14:paraId="55E28C1E" w14:textId="77777777" w:rsidR="008106C8" w:rsidRPr="000B2B26" w:rsidRDefault="008106C8" w:rsidP="007616D8">
      <w:pPr>
        <w:jc w:val="both"/>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6F26325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7660C79" w14:textId="77777777" w:rsidR="0059509B"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tbl>
      <w:tblPr>
        <w:tblW w:w="0" w:type="auto"/>
        <w:tblInd w:w="828" w:type="dxa"/>
        <w:tblLayout w:type="fixed"/>
        <w:tblLook w:val="0000" w:firstRow="0" w:lastRow="0" w:firstColumn="0" w:lastColumn="0" w:noHBand="0" w:noVBand="0"/>
      </w:tblPr>
      <w:tblGrid>
        <w:gridCol w:w="4230"/>
        <w:gridCol w:w="2520"/>
      </w:tblGrid>
      <w:tr w:rsidR="00D73469" w14:paraId="744F4FF8" w14:textId="77777777" w:rsidTr="009C0155">
        <w:trPr>
          <w:cantSplit/>
        </w:trPr>
        <w:tc>
          <w:tcPr>
            <w:tcW w:w="4230" w:type="dxa"/>
          </w:tcPr>
          <w:p w14:paraId="10F941EC" w14:textId="77777777" w:rsidR="00D73469" w:rsidRDefault="00D73469" w:rsidP="007616D8">
            <w:pPr>
              <w:keepNext/>
              <w:keepLines/>
              <w:spacing w:after="100" w:afterAutospacing="1"/>
              <w:ind w:left="240"/>
              <w:jc w:val="both"/>
              <w:rPr>
                <w:rFonts w:ascii="Arial" w:hAnsi="Arial" w:cs="Arial"/>
                <w:bCs/>
                <w:sz w:val="18"/>
              </w:rPr>
            </w:pPr>
          </w:p>
        </w:tc>
        <w:tc>
          <w:tcPr>
            <w:tcW w:w="2520" w:type="dxa"/>
          </w:tcPr>
          <w:p w14:paraId="4562A48B" w14:textId="77777777" w:rsidR="00D73469" w:rsidRDefault="00D73469" w:rsidP="007616D8">
            <w:pPr>
              <w:spacing w:after="100" w:afterAutospacing="1"/>
              <w:ind w:left="240"/>
              <w:jc w:val="both"/>
              <w:rPr>
                <w:rFonts w:ascii="Arial" w:hAnsi="Arial" w:cs="Arial"/>
                <w:bCs/>
                <w:sz w:val="18"/>
                <w:u w:val="single"/>
              </w:rPr>
            </w:pPr>
          </w:p>
        </w:tc>
      </w:tr>
    </w:tbl>
    <w:p w14:paraId="21BBD761" w14:textId="77777777" w:rsidR="0059509B"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3E426880" w14:textId="77777777" w:rsidR="008106C8" w:rsidRPr="000B2B26" w:rsidRDefault="008106C8" w:rsidP="0008038A">
      <w:pPr>
        <w:rPr>
          <w:rFonts w:ascii="Arial" w:hAnsi="Arial" w:cs="Arial"/>
          <w:sz w:val="18"/>
        </w:rPr>
      </w:pPr>
    </w:p>
    <w:p w14:paraId="14AFBC30" w14:textId="77777777" w:rsidR="00D73469"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ORKERS' COMPENSATION AND EMPLOYER'S LIABILITY INSURANCE as required by Federal and State of California law.  Design Builder shall also require all of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6CE4FEC1" w14:textId="77777777" w:rsidTr="009C0155">
        <w:tc>
          <w:tcPr>
            <w:tcW w:w="7740" w:type="dxa"/>
          </w:tcPr>
          <w:p w14:paraId="34D32E11" w14:textId="77777777" w:rsidR="00D73469" w:rsidRDefault="00D73469" w:rsidP="007616D8">
            <w:pPr>
              <w:pStyle w:val="HTMLBody"/>
              <w:jc w:val="both"/>
              <w:rPr>
                <w:snapToGrid w:val="0"/>
                <w:sz w:val="18"/>
              </w:rPr>
            </w:pPr>
          </w:p>
          <w:p w14:paraId="249B1799" w14:textId="77777777" w:rsidR="00D73469" w:rsidRDefault="00D73469" w:rsidP="007616D8">
            <w:pPr>
              <w:tabs>
                <w:tab w:val="left" w:pos="-1440"/>
              </w:tabs>
              <w:spacing w:after="120"/>
              <w:ind w:left="240"/>
              <w:jc w:val="both"/>
              <w:rPr>
                <w:rFonts w:ascii="Arial" w:hAnsi="Arial" w:cs="Arial"/>
                <w:bCs/>
                <w:sz w:val="18"/>
              </w:rPr>
            </w:pPr>
            <w:r>
              <w:rPr>
                <w:rFonts w:ascii="Arial" w:hAnsi="Arial" w:cs="Arial"/>
                <w:sz w:val="18"/>
              </w:rPr>
              <w:t>Insurance required shall be issued by companies (</w:t>
            </w:r>
            <w:proofErr w:type="spellStart"/>
            <w:r>
              <w:rPr>
                <w:rFonts w:ascii="Arial" w:hAnsi="Arial" w:cs="Arial"/>
                <w:sz w:val="18"/>
              </w:rPr>
              <w:t>i</w:t>
            </w:r>
            <w:proofErr w:type="spellEnd"/>
            <w:r>
              <w:rPr>
                <w:rFonts w:ascii="Arial" w:hAnsi="Arial" w:cs="Arial"/>
                <w:sz w:val="18"/>
              </w:rPr>
              <w:t xml:space="preserve">) that have a Best rating of B+ or better, and a financial classification of VIII or better (or an equivalent rating by Standard &amp; Poor or Moody's); or  (ii) that are acceptable to the University.  Such insurance shall be written for not less than the following: </w:t>
            </w:r>
          </w:p>
        </w:tc>
      </w:tr>
    </w:tbl>
    <w:p w14:paraId="280E1878"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2CA05BEE" w14:textId="77777777" w:rsidTr="009C0155">
        <w:tc>
          <w:tcPr>
            <w:tcW w:w="990" w:type="dxa"/>
          </w:tcPr>
          <w:p w14:paraId="3FCD6BDE" w14:textId="77777777" w:rsidR="00D73469" w:rsidRDefault="00D73469" w:rsidP="009C0155">
            <w:pPr>
              <w:jc w:val="both"/>
              <w:rPr>
                <w:rFonts w:ascii="Arial" w:hAnsi="Arial" w:cs="Arial"/>
                <w:bCs/>
                <w:sz w:val="18"/>
              </w:rPr>
            </w:pPr>
          </w:p>
        </w:tc>
        <w:tc>
          <w:tcPr>
            <w:tcW w:w="4230" w:type="dxa"/>
          </w:tcPr>
          <w:p w14:paraId="46AFE6EF"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653B3D02"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27836AF7" w14:textId="77777777" w:rsidTr="009C0155">
        <w:tc>
          <w:tcPr>
            <w:tcW w:w="990" w:type="dxa"/>
          </w:tcPr>
          <w:p w14:paraId="1EF38A03" w14:textId="77777777" w:rsidR="00D73469" w:rsidRDefault="00D73469" w:rsidP="009C0155">
            <w:pPr>
              <w:jc w:val="both"/>
              <w:rPr>
                <w:rFonts w:ascii="Arial" w:hAnsi="Arial" w:cs="Arial"/>
                <w:bCs/>
                <w:sz w:val="18"/>
              </w:rPr>
            </w:pPr>
          </w:p>
        </w:tc>
        <w:tc>
          <w:tcPr>
            <w:tcW w:w="4230" w:type="dxa"/>
          </w:tcPr>
          <w:p w14:paraId="000252AF"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742AC2E3"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31658FDC" w14:textId="77777777" w:rsidTr="009C0155">
        <w:tc>
          <w:tcPr>
            <w:tcW w:w="990" w:type="dxa"/>
          </w:tcPr>
          <w:p w14:paraId="77AB47BD" w14:textId="77777777" w:rsidR="00D73469" w:rsidRDefault="00D73469" w:rsidP="009C0155">
            <w:pPr>
              <w:jc w:val="both"/>
              <w:rPr>
                <w:rFonts w:ascii="Arial" w:hAnsi="Arial" w:cs="Arial"/>
                <w:bCs/>
                <w:sz w:val="18"/>
              </w:rPr>
            </w:pPr>
          </w:p>
        </w:tc>
        <w:tc>
          <w:tcPr>
            <w:tcW w:w="4230" w:type="dxa"/>
          </w:tcPr>
          <w:p w14:paraId="00EC1ED7"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7D67D746"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3BA88FA"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7625971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1B223702" w14:textId="77777777" w:rsidR="00D73469" w:rsidRDefault="00D73469" w:rsidP="009C0155">
            <w:pPr>
              <w:tabs>
                <w:tab w:val="left" w:pos="-1440"/>
              </w:tabs>
              <w:spacing w:after="120"/>
              <w:jc w:val="both"/>
              <w:rPr>
                <w:rFonts w:ascii="Arial" w:hAnsi="Arial" w:cs="Arial"/>
                <w:bCs/>
                <w:sz w:val="18"/>
              </w:rPr>
            </w:pPr>
          </w:p>
          <w:p w14:paraId="0AA4FFB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76F243C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471FFE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tc>
      </w:tr>
    </w:tbl>
    <w:p w14:paraId="204CAA2A" w14:textId="77777777" w:rsidR="00C10191" w:rsidRDefault="00C10191" w:rsidP="00613E3D">
      <w:pPr>
        <w:pStyle w:val="HTMLBody"/>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3828CC6C" w14:textId="77777777" w:rsidR="00C10191" w:rsidRPr="000B2B26" w:rsidRDefault="00C10191" w:rsidP="0008038A">
      <w:pPr>
        <w:rPr>
          <w:rFonts w:ascii="Arial" w:hAnsi="Arial" w:cs="Arial"/>
          <w:sz w:val="18"/>
        </w:rPr>
      </w:pPr>
    </w:p>
    <w:p w14:paraId="103729CC" w14:textId="77777777" w:rsidR="0005665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2F4B336E" w14:textId="77777777" w:rsidR="00893EE5" w:rsidRDefault="00893EE5" w:rsidP="007616D8">
      <w:pPr>
        <w:ind w:left="1152" w:hanging="432"/>
        <w:jc w:val="both"/>
        <w:rPr>
          <w:rFonts w:ascii="Arial" w:hAnsi="Arial" w:cs="Arial"/>
          <w:sz w:val="18"/>
        </w:rPr>
      </w:pPr>
    </w:p>
    <w:p w14:paraId="7300BEE7" w14:textId="77777777" w:rsidR="00893EE5" w:rsidRPr="00467ADD" w:rsidRDefault="00893EE5" w:rsidP="007616D8">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while Work involving drone(s)/UAV(s) is being completed.  The insurance required by this paragraph shall be (</w:t>
      </w:r>
      <w:proofErr w:type="spellStart"/>
      <w:r w:rsidRPr="00467ADD">
        <w:rPr>
          <w:rFonts w:cs="Arial"/>
          <w:sz w:val="18"/>
          <w:szCs w:val="18"/>
        </w:rPr>
        <w:t>i</w:t>
      </w:r>
      <w:proofErr w:type="spellEnd"/>
      <w:r w:rsidRPr="00467ADD">
        <w:rPr>
          <w:rFonts w:cs="Arial"/>
          <w:sz w:val="18"/>
          <w:szCs w:val="18"/>
        </w:rPr>
        <w:t xml:space="preserve">)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EA889BE" w14:textId="77777777" w:rsidR="00893EE5" w:rsidRPr="00467ADD" w:rsidRDefault="00893EE5" w:rsidP="007616D8">
      <w:pPr>
        <w:pStyle w:val="HTMLBody"/>
        <w:ind w:left="1170" w:hanging="450"/>
        <w:jc w:val="both"/>
        <w:rPr>
          <w:rFonts w:cs="Arial"/>
          <w:sz w:val="18"/>
          <w:szCs w:val="18"/>
        </w:rPr>
      </w:pPr>
    </w:p>
    <w:p w14:paraId="22B93889" w14:textId="77777777" w:rsidR="00893EE5" w:rsidRPr="00467ADD" w:rsidRDefault="00893EE5" w:rsidP="007616D8">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36BA92A6" w14:textId="77777777" w:rsidR="00893EE5" w:rsidRPr="00467ADD" w:rsidRDefault="00893EE5" w:rsidP="00613E3D">
      <w:pPr>
        <w:pStyle w:val="HTMLBody"/>
        <w:ind w:left="1170"/>
        <w:jc w:val="both"/>
        <w:rPr>
          <w:rFonts w:cs="Arial"/>
          <w:sz w:val="18"/>
          <w:szCs w:val="18"/>
        </w:rPr>
      </w:pPr>
    </w:p>
    <w:p w14:paraId="2E98AA98" w14:textId="77777777" w:rsidR="00893EE5" w:rsidRDefault="00893EE5" w:rsidP="00613E3D">
      <w:pPr>
        <w:pStyle w:val="HTMLBody"/>
        <w:ind w:left="1170"/>
        <w:jc w:val="both"/>
        <w:rPr>
          <w:rFonts w:cs="Arial"/>
          <w:sz w:val="18"/>
          <w:szCs w:val="18"/>
        </w:rPr>
      </w:pPr>
      <w:r w:rsidRPr="00467ADD">
        <w:rPr>
          <w:rFonts w:cs="Arial"/>
          <w:sz w:val="18"/>
          <w:szCs w:val="18"/>
        </w:rPr>
        <w:t>Such UAV Liability coverage as provided by endorsement to the Commercial General Liability insurance policy, or the separate UAS insurance policy shall be written for not less than the following minimum limits:</w:t>
      </w:r>
    </w:p>
    <w:p w14:paraId="31D55D37" w14:textId="77777777" w:rsidR="00893EE5" w:rsidRDefault="00893EE5" w:rsidP="00893EE5">
      <w:pPr>
        <w:pStyle w:val="HTMLBody"/>
        <w:ind w:left="1170"/>
        <w:jc w:val="both"/>
        <w:rPr>
          <w:rFonts w:cs="Arial"/>
          <w:sz w:val="18"/>
          <w:szCs w:val="18"/>
        </w:rPr>
      </w:pPr>
    </w:p>
    <w:p w14:paraId="6165D235"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8B14B30" w14:textId="77777777" w:rsidTr="00893EE5">
        <w:tc>
          <w:tcPr>
            <w:tcW w:w="6138" w:type="dxa"/>
          </w:tcPr>
          <w:p w14:paraId="1A3E232F"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5CD87313" w14:textId="77777777" w:rsidR="00893EE5" w:rsidRPr="00893EE5" w:rsidRDefault="00893EE5" w:rsidP="00893EE5">
            <w:pPr>
              <w:pStyle w:val="HTMLBody"/>
              <w:ind w:left="345"/>
              <w:jc w:val="both"/>
              <w:rPr>
                <w:rFonts w:cs="Arial"/>
                <w:sz w:val="18"/>
                <w:szCs w:val="18"/>
              </w:rPr>
            </w:pPr>
          </w:p>
        </w:tc>
        <w:tc>
          <w:tcPr>
            <w:tcW w:w="2412" w:type="dxa"/>
          </w:tcPr>
          <w:p w14:paraId="76C39829"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25BBB4A1" w14:textId="77777777" w:rsidTr="00893EE5">
        <w:tc>
          <w:tcPr>
            <w:tcW w:w="6138" w:type="dxa"/>
          </w:tcPr>
          <w:p w14:paraId="549E58A9"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59BC3EA2"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42670AC6" w14:textId="77777777" w:rsidTr="00893EE5">
        <w:tc>
          <w:tcPr>
            <w:tcW w:w="6138" w:type="dxa"/>
          </w:tcPr>
          <w:p w14:paraId="2D0D4DEB" w14:textId="77777777" w:rsidR="00893EE5" w:rsidRPr="0084087B" w:rsidRDefault="00893EE5" w:rsidP="00893EE5">
            <w:pPr>
              <w:pStyle w:val="HTMLBody"/>
              <w:ind w:left="345"/>
              <w:jc w:val="both"/>
              <w:rPr>
                <w:rFonts w:cs="Arial"/>
                <w:sz w:val="18"/>
                <w:szCs w:val="18"/>
                <w:highlight w:val="lightGray"/>
              </w:rPr>
            </w:pPr>
          </w:p>
        </w:tc>
        <w:tc>
          <w:tcPr>
            <w:tcW w:w="2412" w:type="dxa"/>
          </w:tcPr>
          <w:p w14:paraId="72730A82" w14:textId="77777777" w:rsidR="00893EE5" w:rsidRPr="0084087B" w:rsidRDefault="00893EE5" w:rsidP="00893EE5">
            <w:pPr>
              <w:pStyle w:val="HTMLBody"/>
              <w:ind w:left="345"/>
              <w:jc w:val="both"/>
              <w:rPr>
                <w:rFonts w:cs="Arial"/>
                <w:sz w:val="18"/>
                <w:szCs w:val="18"/>
                <w:highlight w:val="lightGray"/>
              </w:rPr>
            </w:pPr>
          </w:p>
        </w:tc>
      </w:tr>
      <w:tr w:rsidR="00893EE5" w:rsidRPr="0084087B" w14:paraId="422B900B" w14:textId="77777777" w:rsidTr="00893EE5">
        <w:tc>
          <w:tcPr>
            <w:tcW w:w="6138" w:type="dxa"/>
          </w:tcPr>
          <w:p w14:paraId="061516FD"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721F9F34"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1C41BD1B" w14:textId="77777777" w:rsidR="00893EE5" w:rsidRPr="00D07A2D" w:rsidRDefault="00893EE5" w:rsidP="00893EE5">
      <w:pPr>
        <w:spacing w:before="120" w:after="120"/>
        <w:jc w:val="both"/>
        <w:rPr>
          <w:rFonts w:cs="Arial"/>
          <w:sz w:val="18"/>
          <w:szCs w:val="18"/>
        </w:rPr>
      </w:pPr>
    </w:p>
    <w:p w14:paraId="210076BF" w14:textId="77777777" w:rsidR="00893EE5" w:rsidRPr="00D07A2D" w:rsidRDefault="00893EE5" w:rsidP="007616D8">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29D8513C" w14:textId="77777777" w:rsidR="00893EE5" w:rsidRPr="00D07A2D" w:rsidRDefault="00893EE5" w:rsidP="007616D8">
      <w:pPr>
        <w:pStyle w:val="HTMLBody"/>
        <w:ind w:left="1170"/>
        <w:jc w:val="both"/>
        <w:rPr>
          <w:rFonts w:cs="Arial"/>
          <w:sz w:val="18"/>
          <w:szCs w:val="18"/>
        </w:rPr>
      </w:pPr>
    </w:p>
    <w:p w14:paraId="6AB12816" w14:textId="77777777" w:rsidR="00893EE5" w:rsidRPr="00D07A2D" w:rsidRDefault="00893EE5" w:rsidP="007616D8">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295BC429" w14:textId="77777777" w:rsidR="00893EE5" w:rsidRPr="00D07A2D" w:rsidRDefault="00893EE5" w:rsidP="007616D8">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to the policies, also include the following: </w:t>
      </w:r>
    </w:p>
    <w:p w14:paraId="40812F83"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37088D88"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2</w:t>
      </w:r>
      <w:r w:rsidRPr="00D07A2D">
        <w:rPr>
          <w:rFonts w:ascii="Arial" w:hAnsi="Arial" w:cs="Arial"/>
          <w:sz w:val="18"/>
          <w:szCs w:val="18"/>
        </w:rPr>
        <w:tab/>
        <w:t>As to all liability insurance policies, each shall include a waiver of subrogation endorsement evidencing that the Design Builder and/or Subcontractor waives all rights of recovery by subrogation against University, University’s Representative, University’s Representative’s consultants, their respective officers, agents, or employees.</w:t>
      </w:r>
    </w:p>
    <w:p w14:paraId="5E2A652F" w14:textId="77777777" w:rsidR="005D7AA7" w:rsidRDefault="00893EE5" w:rsidP="007616D8">
      <w:pPr>
        <w:ind w:left="1170"/>
        <w:jc w:val="both"/>
        <w:rPr>
          <w:rFonts w:ascii="Arial" w:hAnsi="Arial" w:cs="Arial"/>
          <w:sz w:val="18"/>
          <w:szCs w:val="18"/>
        </w:rPr>
      </w:pPr>
      <w:r w:rsidRPr="00D07A2D">
        <w:rPr>
          <w:rFonts w:ascii="Arial" w:hAnsi="Arial" w:cs="Arial"/>
          <w:sz w:val="18"/>
          <w:szCs w:val="18"/>
        </w:rPr>
        <w:lastRenderedPageBreak/>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1B78A08E"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7DB43150" w14:textId="77777777" w:rsidR="005D7AA7" w:rsidRPr="0084087B" w:rsidRDefault="005D7AA7" w:rsidP="005D7AA7">
      <w:pPr>
        <w:pStyle w:val="HTMLBody"/>
        <w:ind w:left="720" w:hanging="720"/>
        <w:jc w:val="both"/>
        <w:rPr>
          <w:rFonts w:cs="Arial"/>
        </w:rPr>
      </w:pPr>
    </w:p>
    <w:p w14:paraId="04D4C014" w14:textId="77777777" w:rsidR="005D7AA7" w:rsidRPr="00A4146C" w:rsidRDefault="005D7AA7" w:rsidP="007616D8">
      <w:pPr>
        <w:pStyle w:val="HTMLBody"/>
        <w:ind w:left="1170" w:hanging="450"/>
        <w:jc w:val="both"/>
        <w:rPr>
          <w:rFonts w:cs="Arial"/>
          <w:sz w:val="18"/>
          <w:szCs w:val="18"/>
        </w:rPr>
      </w:pPr>
      <w:r w:rsidRPr="00A4146C">
        <w:rPr>
          <w:rFonts w:cs="Arial"/>
          <w:sz w:val="18"/>
          <w:szCs w:val="18"/>
        </w:rPr>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Contractor's Pollution Liability (CPL) insurance coverage for such Work AND an endorsement to  either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w:t>
      </w:r>
      <w:proofErr w:type="spellStart"/>
      <w:r w:rsidRPr="00A4146C">
        <w:rPr>
          <w:rFonts w:cs="Arial"/>
          <w:sz w:val="18"/>
          <w:szCs w:val="18"/>
        </w:rPr>
        <w:t>i</w:t>
      </w:r>
      <w:proofErr w:type="spellEnd"/>
      <w:r w:rsidRPr="00A4146C">
        <w:rPr>
          <w:rFonts w:cs="Arial"/>
          <w:sz w:val="18"/>
          <w:szCs w:val="18"/>
        </w:rPr>
        <w:t xml:space="preserve">)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D9760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45F745D5" w14:textId="77777777" w:rsidTr="00514EC6">
        <w:tc>
          <w:tcPr>
            <w:tcW w:w="5971" w:type="dxa"/>
          </w:tcPr>
          <w:p w14:paraId="61922F0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40221D65"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77CE71F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68F3E14F" w14:textId="77777777" w:rsidTr="00514EC6">
        <w:trPr>
          <w:gridAfter w:val="1"/>
          <w:wAfter w:w="342" w:type="dxa"/>
        </w:trPr>
        <w:tc>
          <w:tcPr>
            <w:tcW w:w="5971" w:type="dxa"/>
          </w:tcPr>
          <w:p w14:paraId="3A3ED745"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17D53235"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36810F9D" w14:textId="77777777" w:rsidTr="00514EC6">
        <w:trPr>
          <w:gridAfter w:val="1"/>
          <w:wAfter w:w="342" w:type="dxa"/>
        </w:trPr>
        <w:tc>
          <w:tcPr>
            <w:tcW w:w="5971" w:type="dxa"/>
          </w:tcPr>
          <w:p w14:paraId="6F178D88" w14:textId="77777777" w:rsidR="005D7AA7" w:rsidRPr="00A4146C" w:rsidRDefault="005D7AA7" w:rsidP="005D7AA7">
            <w:pPr>
              <w:pStyle w:val="HTMLBody"/>
              <w:ind w:left="1170" w:hanging="450"/>
              <w:jc w:val="both"/>
              <w:rPr>
                <w:rFonts w:cs="Arial"/>
                <w:sz w:val="18"/>
                <w:szCs w:val="18"/>
              </w:rPr>
            </w:pPr>
          </w:p>
        </w:tc>
        <w:tc>
          <w:tcPr>
            <w:tcW w:w="2417" w:type="dxa"/>
          </w:tcPr>
          <w:p w14:paraId="759D8194" w14:textId="77777777" w:rsidR="005D7AA7" w:rsidRPr="00A4146C" w:rsidRDefault="005D7AA7" w:rsidP="005D7AA7">
            <w:pPr>
              <w:pStyle w:val="HTMLBody"/>
              <w:ind w:left="1170" w:hanging="450"/>
              <w:jc w:val="both"/>
              <w:rPr>
                <w:rFonts w:cs="Arial"/>
                <w:sz w:val="18"/>
                <w:szCs w:val="18"/>
              </w:rPr>
            </w:pPr>
          </w:p>
        </w:tc>
      </w:tr>
      <w:tr w:rsidR="005D7AA7" w:rsidRPr="00A4146C" w14:paraId="1C6E08E9" w14:textId="77777777" w:rsidTr="00514EC6">
        <w:trPr>
          <w:gridAfter w:val="1"/>
          <w:wAfter w:w="342" w:type="dxa"/>
        </w:trPr>
        <w:tc>
          <w:tcPr>
            <w:tcW w:w="5971" w:type="dxa"/>
          </w:tcPr>
          <w:p w14:paraId="1040D5D3"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2257C6B0"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419B66F3" w14:textId="77777777" w:rsidTr="00514EC6">
        <w:trPr>
          <w:gridAfter w:val="1"/>
          <w:wAfter w:w="342" w:type="dxa"/>
        </w:trPr>
        <w:tc>
          <w:tcPr>
            <w:tcW w:w="5971" w:type="dxa"/>
          </w:tcPr>
          <w:p w14:paraId="4458843F" w14:textId="77777777" w:rsidR="005D7AA7" w:rsidRPr="00A4146C" w:rsidRDefault="005D7AA7" w:rsidP="005D7AA7">
            <w:pPr>
              <w:pStyle w:val="HTMLBody"/>
              <w:ind w:left="1170" w:hanging="450"/>
              <w:jc w:val="both"/>
              <w:rPr>
                <w:rFonts w:cs="Arial"/>
              </w:rPr>
            </w:pPr>
          </w:p>
        </w:tc>
        <w:tc>
          <w:tcPr>
            <w:tcW w:w="2417" w:type="dxa"/>
          </w:tcPr>
          <w:p w14:paraId="12D6482B"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1C93D24"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203B3EC9"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1BE45B0C"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2285A46B"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insured. </w:t>
      </w:r>
    </w:p>
    <w:p w14:paraId="7C01542A"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5A06D168"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529C7040"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568B2F8D"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34AC0812"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46BE57D5" w14:textId="77777777" w:rsidR="005D7AA7" w:rsidRPr="00A4146C" w:rsidRDefault="005D7AA7" w:rsidP="005D7AA7">
      <w:pPr>
        <w:pStyle w:val="HTMLBody"/>
        <w:ind w:left="1170"/>
        <w:jc w:val="both"/>
        <w:rPr>
          <w:rFonts w:cs="Arial"/>
          <w:sz w:val="18"/>
          <w:szCs w:val="18"/>
        </w:rPr>
      </w:pPr>
    </w:p>
    <w:p w14:paraId="0F3C5030" w14:textId="77777777" w:rsidR="005D7AA7" w:rsidRPr="00A4146C" w:rsidRDefault="005D7AA7" w:rsidP="005D7AA7">
      <w:pPr>
        <w:pStyle w:val="HTMLBody"/>
        <w:ind w:left="1170"/>
        <w:jc w:val="both"/>
        <w:rPr>
          <w:rFonts w:cs="Arial"/>
          <w:sz w:val="18"/>
          <w:szCs w:val="18"/>
        </w:rPr>
      </w:pPr>
      <w:r w:rsidRPr="00A4146C">
        <w:rPr>
          <w:rFonts w:cs="Arial"/>
          <w:sz w:val="18"/>
          <w:szCs w:val="18"/>
        </w:rPr>
        <w:t>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A4146C">
        <w:rPr>
          <w:rFonts w:cs="Arial"/>
          <w:sz w:val="18"/>
          <w:szCs w:val="18"/>
        </w:rPr>
        <w:t>ies</w:t>
      </w:r>
      <w:proofErr w:type="spellEnd"/>
      <w:r w:rsidRPr="00A4146C">
        <w:rPr>
          <w:rFonts w:cs="Arial"/>
          <w:sz w:val="18"/>
          <w:szCs w:val="18"/>
        </w:rPr>
        <w:t xml:space="preserve">),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17DCF1B2" w14:textId="77777777" w:rsidR="005D7AA7" w:rsidRPr="00A4146C" w:rsidRDefault="005D7AA7" w:rsidP="005D7AA7">
      <w:pPr>
        <w:pStyle w:val="HTMLBody"/>
        <w:ind w:left="1170"/>
        <w:jc w:val="both"/>
        <w:rPr>
          <w:rFonts w:cs="Arial"/>
          <w:sz w:val="18"/>
          <w:szCs w:val="18"/>
        </w:rPr>
      </w:pPr>
    </w:p>
    <w:p w14:paraId="1230EC3E"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79E3D14C" w14:textId="77777777" w:rsidR="005D7AA7" w:rsidRPr="00A4146C" w:rsidRDefault="005D7AA7" w:rsidP="005D7AA7">
      <w:pPr>
        <w:pStyle w:val="HTMLBody"/>
        <w:ind w:left="1170"/>
        <w:jc w:val="both"/>
        <w:rPr>
          <w:rFonts w:cs="Arial"/>
          <w:sz w:val="18"/>
          <w:szCs w:val="18"/>
        </w:rPr>
      </w:pPr>
    </w:p>
    <w:p w14:paraId="33E15B74"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r>
      <w:r w:rsidRPr="00CA08BC">
        <w:rPr>
          <w:rFonts w:cs="Arial"/>
          <w:sz w:val="18"/>
          <w:szCs w:val="18"/>
          <w:highlight w:val="lightGray"/>
          <w:u w:val="single"/>
        </w:rPr>
        <w:t>{$AMOUNT}</w:t>
      </w:r>
    </w:p>
    <w:p w14:paraId="677E3AF1" w14:textId="77777777" w:rsidR="005D7AA7" w:rsidRPr="00A4146C" w:rsidRDefault="005D7AA7" w:rsidP="005D7AA7">
      <w:pPr>
        <w:pStyle w:val="HTMLBody"/>
        <w:ind w:left="1170"/>
        <w:jc w:val="both"/>
        <w:rPr>
          <w:rFonts w:cs="Arial"/>
          <w:sz w:val="18"/>
          <w:szCs w:val="18"/>
        </w:rPr>
      </w:pPr>
    </w:p>
    <w:p w14:paraId="70A82C87"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A4146C">
            <w:rPr>
              <w:rFonts w:cs="Arial"/>
              <w:sz w:val="18"/>
              <w:szCs w:val="18"/>
            </w:rPr>
            <w:t>Form</w:t>
          </w:r>
        </w:smartTag>
        <w:r w:rsidRPr="00A4146C">
          <w:rPr>
            <w:rFonts w:cs="Arial"/>
            <w:sz w:val="18"/>
            <w:szCs w:val="18"/>
          </w:rPr>
          <w:t xml:space="preserve"> </w:t>
        </w:r>
        <w:smartTag w:uri="urn:schemas-microsoft-com:office:smarttags" w:element="State">
          <w:r w:rsidRPr="00A4146C">
            <w:rPr>
              <w:rFonts w:cs="Arial"/>
              <w:sz w:val="18"/>
              <w:szCs w:val="18"/>
            </w:rPr>
            <w:t>CA</w:t>
          </w:r>
        </w:smartTag>
        <w:r w:rsidRPr="00A4146C">
          <w:rPr>
            <w:rFonts w:cs="Arial"/>
            <w:sz w:val="18"/>
            <w:szCs w:val="18"/>
          </w:rPr>
          <w:t xml:space="preserve"> </w:t>
        </w:r>
        <w:smartTag w:uri="urn:schemas-microsoft-com:office:smarttags" w:element="PostalCode">
          <w:r w:rsidRPr="00A4146C">
            <w:rPr>
              <w:rFonts w:cs="Arial"/>
              <w:sz w:val="18"/>
              <w:szCs w:val="18"/>
            </w:rPr>
            <w:t>00010</w:t>
          </w:r>
        </w:smartTag>
      </w:smartTag>
      <w:r w:rsidRPr="00A4146C">
        <w:rPr>
          <w:rFonts w:cs="Arial"/>
          <w:sz w:val="18"/>
          <w:szCs w:val="18"/>
        </w:rPr>
        <w:t xml:space="preserve"> 6/92 (or its equivalent) in the following manner: </w:t>
      </w:r>
    </w:p>
    <w:p w14:paraId="7EC13658"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554EBF2F"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49095999" w14:textId="77777777" w:rsidR="005D7AA7" w:rsidRPr="00A4146C" w:rsidRDefault="005D7AA7" w:rsidP="005D7AA7">
      <w:pPr>
        <w:pStyle w:val="HTMLBody"/>
        <w:ind w:left="1170"/>
        <w:jc w:val="both"/>
        <w:rPr>
          <w:rFonts w:cs="Arial"/>
          <w:sz w:val="18"/>
          <w:szCs w:val="18"/>
        </w:rPr>
      </w:pPr>
      <w:r w:rsidRPr="00A4146C">
        <w:rPr>
          <w:rFonts w:cs="Arial"/>
          <w:sz w:val="18"/>
          <w:szCs w:val="18"/>
        </w:rPr>
        <w:lastRenderedPageBreak/>
        <w:t>Coverage shall include MCS-90 endorsement and shall be endorsed to specifically limit the reimbursement provisions of the MCS-90 to the Named Insured.</w:t>
      </w:r>
    </w:p>
    <w:p w14:paraId="06BF0F2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AB563CB" w14:textId="77777777" w:rsidR="008106C8" w:rsidRPr="000B2B26" w:rsidRDefault="008106C8" w:rsidP="007616D8">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BC26306" w14:textId="77777777" w:rsidR="008106C8" w:rsidRPr="000B2B26" w:rsidRDefault="008106C8" w:rsidP="007616D8">
      <w:pPr>
        <w:jc w:val="both"/>
        <w:outlineLvl w:val="0"/>
        <w:rPr>
          <w:rFonts w:ascii="Arial" w:hAnsi="Arial" w:cs="Arial"/>
          <w:sz w:val="18"/>
        </w:rPr>
      </w:pPr>
    </w:p>
    <w:p w14:paraId="7B5DB5D1" w14:textId="77777777" w:rsidR="008106C8" w:rsidRPr="000B2B26" w:rsidRDefault="008106C8" w:rsidP="007616D8">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55150E8E" w14:textId="77777777" w:rsidR="008106C8" w:rsidRPr="000B2B26" w:rsidRDefault="008106C8" w:rsidP="007616D8">
      <w:pPr>
        <w:jc w:val="both"/>
        <w:outlineLvl w:val="0"/>
        <w:rPr>
          <w:rFonts w:ascii="Arial" w:hAnsi="Arial" w:cs="Arial"/>
          <w:sz w:val="18"/>
        </w:rPr>
      </w:pPr>
    </w:p>
    <w:p w14:paraId="23DC52B3" w14:textId="77777777" w:rsidR="008106C8" w:rsidRPr="000B2B26" w:rsidRDefault="008106C8" w:rsidP="007616D8">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565D733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191AA8"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1020828A"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A3CA400" w14:textId="77777777" w:rsidR="008106C8"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136C72DD" w14:textId="77777777" w:rsidR="00FA4D77" w:rsidRDefault="00FA4D77" w:rsidP="007616D8">
      <w:pPr>
        <w:ind w:left="1152" w:hanging="432"/>
        <w:jc w:val="both"/>
        <w:rPr>
          <w:rFonts w:ascii="Arial" w:hAnsi="Arial" w:cs="Arial"/>
          <w:sz w:val="18"/>
        </w:rPr>
      </w:pPr>
    </w:p>
    <w:p w14:paraId="427F3A1D" w14:textId="77777777" w:rsidR="008106C8" w:rsidRPr="000B2B26" w:rsidRDefault="00FA4D77" w:rsidP="00613E3D">
      <w:pPr>
        <w:ind w:left="108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25E53C5C" w14:textId="77777777" w:rsidR="008106C8" w:rsidRPr="000B2B26" w:rsidRDefault="008106C8" w:rsidP="007616D8">
      <w:pPr>
        <w:ind w:left="1152" w:hanging="432"/>
        <w:jc w:val="both"/>
        <w:rPr>
          <w:rFonts w:ascii="Arial" w:hAnsi="Arial" w:cs="Arial"/>
          <w:sz w:val="18"/>
        </w:rPr>
      </w:pPr>
    </w:p>
    <w:p w14:paraId="6649566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683D9F3" w14:textId="77777777" w:rsidR="008106C8" w:rsidRPr="000B2B26" w:rsidRDefault="008106C8" w:rsidP="007616D8">
      <w:pPr>
        <w:ind w:left="1152" w:hanging="432"/>
        <w:jc w:val="both"/>
        <w:rPr>
          <w:rFonts w:ascii="Arial" w:hAnsi="Arial" w:cs="Arial"/>
          <w:sz w:val="18"/>
        </w:rPr>
      </w:pPr>
    </w:p>
    <w:p w14:paraId="2B4D0BC8" w14:textId="77777777" w:rsidR="008106C8"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45C9BC97" w14:textId="77777777" w:rsidR="00A63AB6" w:rsidRDefault="00A63AB6" w:rsidP="007616D8">
      <w:pPr>
        <w:ind w:left="1152" w:hanging="432"/>
        <w:jc w:val="both"/>
        <w:rPr>
          <w:rFonts w:ascii="Arial" w:hAnsi="Arial" w:cs="Arial"/>
          <w:sz w:val="18"/>
        </w:rPr>
      </w:pPr>
    </w:p>
    <w:p w14:paraId="3AF86518" w14:textId="77777777" w:rsidR="008106C8" w:rsidRPr="000B2B26" w:rsidRDefault="008106C8" w:rsidP="007616D8">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64B2282" w14:textId="77777777" w:rsidR="00D4730E" w:rsidRDefault="008106C8" w:rsidP="007616D8">
      <w:pPr>
        <w:autoSpaceDE w:val="0"/>
        <w:autoSpaceDN w:val="0"/>
        <w:adjustRightInd w:val="0"/>
        <w:jc w:val="both"/>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University.  </w:t>
      </w:r>
      <w:r w:rsidR="00D4730E">
        <w:rPr>
          <w:rFonts w:ascii="Arial" w:hAnsi="Arial" w:cs="Arial"/>
          <w:sz w:val="18"/>
        </w:rPr>
        <w:t>The insurance required by 11.1.2.1, 11.1.2.2 and 11.1.2.4 shall be (</w:t>
      </w:r>
      <w:proofErr w:type="spellStart"/>
      <w:r w:rsidR="00D4730E">
        <w:rPr>
          <w:rFonts w:ascii="Arial" w:hAnsi="Arial" w:cs="Arial"/>
          <w:sz w:val="18"/>
        </w:rPr>
        <w:t>i</w:t>
      </w:r>
      <w:proofErr w:type="spellEnd"/>
      <w:r w:rsidR="00D4730E">
        <w:rPr>
          <w:rFonts w:ascii="Arial" w:hAnsi="Arial" w:cs="Arial"/>
          <w:sz w:val="18"/>
        </w:rPr>
        <w:t xml:space="preserve">)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00D4730E" w:rsidRPr="007D3834">
        <w:rPr>
          <w:rFonts w:ascii="Arial" w:hAnsi="Arial" w:cs="Arial"/>
          <w:sz w:val="18"/>
        </w:rPr>
        <w:t>the following</w:t>
      </w:r>
      <w:r w:rsidR="00D4730E">
        <w:rPr>
          <w:rFonts w:ascii="Arial" w:hAnsi="Arial" w:cs="Arial"/>
        </w:rPr>
        <w:t>:</w:t>
      </w:r>
    </w:p>
    <w:p w14:paraId="6B77B86E"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31EC8577" w14:textId="77777777" w:rsidTr="00207E90">
        <w:tc>
          <w:tcPr>
            <w:tcW w:w="990" w:type="dxa"/>
            <w:tcMar>
              <w:top w:w="14" w:type="dxa"/>
              <w:left w:w="115" w:type="dxa"/>
              <w:right w:w="115" w:type="dxa"/>
            </w:tcMar>
          </w:tcPr>
          <w:p w14:paraId="6AEB40AE"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5E1D42A1"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2391F83A"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1B732C7C" w14:textId="77777777" w:rsidTr="00207E90">
        <w:tc>
          <w:tcPr>
            <w:tcW w:w="990" w:type="dxa"/>
            <w:vMerge w:val="restart"/>
            <w:tcMar>
              <w:top w:w="14" w:type="dxa"/>
              <w:left w:w="115" w:type="dxa"/>
              <w:right w:w="115" w:type="dxa"/>
            </w:tcMar>
          </w:tcPr>
          <w:p w14:paraId="59C8E924"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0BA4EBCA"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50F65277" w14:textId="77777777" w:rsidR="00D4730E" w:rsidRDefault="00D4730E" w:rsidP="00207E90">
            <w:pPr>
              <w:spacing w:after="120"/>
              <w:jc w:val="both"/>
              <w:rPr>
                <w:rFonts w:ascii="Arial" w:hAnsi="Arial" w:cs="Arial"/>
                <w:bCs/>
                <w:sz w:val="18"/>
              </w:rPr>
            </w:pPr>
          </w:p>
          <w:p w14:paraId="14C66DE8" w14:textId="77777777" w:rsidR="00D4730E" w:rsidRDefault="00D4730E" w:rsidP="00207E90">
            <w:pPr>
              <w:spacing w:after="120"/>
              <w:jc w:val="both"/>
              <w:rPr>
                <w:rFonts w:ascii="Arial" w:hAnsi="Arial" w:cs="Arial"/>
                <w:bCs/>
                <w:sz w:val="18"/>
              </w:rPr>
            </w:pPr>
          </w:p>
        </w:tc>
      </w:tr>
      <w:tr w:rsidR="00D4730E" w14:paraId="12BA519D" w14:textId="77777777" w:rsidTr="00207E90">
        <w:tc>
          <w:tcPr>
            <w:tcW w:w="990" w:type="dxa"/>
            <w:vMerge/>
            <w:tcMar>
              <w:top w:w="14" w:type="dxa"/>
              <w:left w:w="115" w:type="dxa"/>
              <w:right w:w="115" w:type="dxa"/>
            </w:tcMar>
            <w:vAlign w:val="center"/>
          </w:tcPr>
          <w:p w14:paraId="2C7E444D"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30EFABE"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0B60A6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3C64DE1" w14:textId="77777777" w:rsidTr="00207E90">
        <w:tc>
          <w:tcPr>
            <w:tcW w:w="990" w:type="dxa"/>
            <w:vMerge/>
            <w:tcMar>
              <w:top w:w="14" w:type="dxa"/>
              <w:left w:w="115" w:type="dxa"/>
              <w:right w:w="115" w:type="dxa"/>
            </w:tcMar>
            <w:vAlign w:val="center"/>
          </w:tcPr>
          <w:p w14:paraId="10D9BAF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BE77CA4"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4AA5554D"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EE7F83B" w14:textId="77777777" w:rsidTr="00207E90">
        <w:tc>
          <w:tcPr>
            <w:tcW w:w="990" w:type="dxa"/>
            <w:vMerge/>
            <w:tcMar>
              <w:top w:w="14" w:type="dxa"/>
              <w:left w:w="115" w:type="dxa"/>
              <w:right w:w="115" w:type="dxa"/>
            </w:tcMar>
            <w:vAlign w:val="center"/>
          </w:tcPr>
          <w:p w14:paraId="29A68196"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3C630F4"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1550FC33"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EA5004A" w14:textId="77777777" w:rsidTr="00207E90">
        <w:tc>
          <w:tcPr>
            <w:tcW w:w="990" w:type="dxa"/>
            <w:vMerge/>
            <w:tcMar>
              <w:top w:w="14" w:type="dxa"/>
              <w:left w:w="115" w:type="dxa"/>
              <w:right w:w="115" w:type="dxa"/>
            </w:tcMar>
            <w:vAlign w:val="center"/>
          </w:tcPr>
          <w:p w14:paraId="042AE91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D3DFD22"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4E250E5E"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563E0FC" w14:textId="77777777" w:rsidTr="00207E90">
        <w:tc>
          <w:tcPr>
            <w:tcW w:w="990" w:type="dxa"/>
            <w:vMerge w:val="restart"/>
            <w:tcMar>
              <w:top w:w="14" w:type="dxa"/>
              <w:left w:w="115" w:type="dxa"/>
              <w:right w:w="115" w:type="dxa"/>
            </w:tcMar>
          </w:tcPr>
          <w:p w14:paraId="1B09166A" w14:textId="77777777" w:rsidR="00D4730E" w:rsidRDefault="00D4730E" w:rsidP="00207E90">
            <w:pPr>
              <w:keepNext/>
              <w:keepLines/>
              <w:spacing w:after="60"/>
              <w:jc w:val="both"/>
              <w:rPr>
                <w:rFonts w:ascii="Arial" w:hAnsi="Arial" w:cs="Arial"/>
                <w:bCs/>
                <w:sz w:val="18"/>
              </w:rPr>
            </w:pPr>
            <w:r>
              <w:rPr>
                <w:rFonts w:ascii="Arial" w:hAnsi="Arial" w:cs="Arial"/>
                <w:bCs/>
                <w:sz w:val="18"/>
              </w:rPr>
              <w:lastRenderedPageBreak/>
              <w:t>11.1.2.2</w:t>
            </w:r>
          </w:p>
        </w:tc>
        <w:tc>
          <w:tcPr>
            <w:tcW w:w="4230" w:type="dxa"/>
            <w:gridSpan w:val="2"/>
            <w:tcMar>
              <w:top w:w="14" w:type="dxa"/>
              <w:left w:w="115" w:type="dxa"/>
              <w:right w:w="115" w:type="dxa"/>
            </w:tcMar>
          </w:tcPr>
          <w:p w14:paraId="46AD99FA"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0CF8F1E0" w14:textId="77777777" w:rsidR="00D4730E" w:rsidRDefault="00D4730E" w:rsidP="00207E90">
            <w:pPr>
              <w:spacing w:after="120"/>
              <w:jc w:val="both"/>
              <w:rPr>
                <w:rFonts w:ascii="Arial" w:hAnsi="Arial" w:cs="Arial"/>
                <w:bCs/>
                <w:sz w:val="18"/>
                <w:u w:val="single"/>
              </w:rPr>
            </w:pPr>
          </w:p>
        </w:tc>
      </w:tr>
      <w:tr w:rsidR="00D4730E" w14:paraId="436B4836" w14:textId="77777777" w:rsidTr="00207E90">
        <w:tc>
          <w:tcPr>
            <w:tcW w:w="990" w:type="dxa"/>
            <w:vMerge/>
            <w:tcMar>
              <w:top w:w="14" w:type="dxa"/>
              <w:left w:w="115" w:type="dxa"/>
              <w:right w:w="115" w:type="dxa"/>
            </w:tcMar>
            <w:vAlign w:val="center"/>
          </w:tcPr>
          <w:p w14:paraId="23BB0FB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5A57D0F3"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75F7EDD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24551E3" w14:textId="77777777" w:rsidTr="00207E90">
        <w:trPr>
          <w:trHeight w:val="432"/>
        </w:trPr>
        <w:tc>
          <w:tcPr>
            <w:tcW w:w="990" w:type="dxa"/>
            <w:tcMar>
              <w:top w:w="14" w:type="dxa"/>
              <w:left w:w="115" w:type="dxa"/>
              <w:right w:w="115" w:type="dxa"/>
            </w:tcMar>
          </w:tcPr>
          <w:p w14:paraId="05BE1F01"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69B8259A"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588786A5" w14:textId="77777777" w:rsidR="00D4730E" w:rsidRDefault="00D4730E" w:rsidP="00207E90">
            <w:pPr>
              <w:spacing w:after="120"/>
              <w:jc w:val="center"/>
              <w:rPr>
                <w:rFonts w:ascii="Arial" w:hAnsi="Arial" w:cs="Arial"/>
                <w:bCs/>
                <w:sz w:val="18"/>
                <w:highlight w:val="lightGray"/>
                <w:u w:val="single"/>
              </w:rPr>
            </w:pPr>
          </w:p>
        </w:tc>
      </w:tr>
      <w:tr w:rsidR="00D4730E" w14:paraId="266B5B51" w14:textId="77777777" w:rsidTr="00207E90">
        <w:trPr>
          <w:trHeight w:val="351"/>
        </w:trPr>
        <w:tc>
          <w:tcPr>
            <w:tcW w:w="990" w:type="dxa"/>
            <w:tcMar>
              <w:top w:w="14" w:type="dxa"/>
              <w:left w:w="115" w:type="dxa"/>
              <w:right w:w="115" w:type="dxa"/>
            </w:tcMar>
          </w:tcPr>
          <w:p w14:paraId="18636B87"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20C966"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39DB201A"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37A6E1D1" w14:textId="77777777" w:rsidTr="00207E90">
        <w:trPr>
          <w:trHeight w:val="522"/>
        </w:trPr>
        <w:tc>
          <w:tcPr>
            <w:tcW w:w="990" w:type="dxa"/>
            <w:tcMar>
              <w:top w:w="14" w:type="dxa"/>
              <w:left w:w="115" w:type="dxa"/>
              <w:right w:w="115" w:type="dxa"/>
            </w:tcMar>
          </w:tcPr>
          <w:p w14:paraId="7F9AEC0B"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55E55FB"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F158548"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5CE7211A" w14:textId="77777777" w:rsidTr="00207E90">
        <w:tc>
          <w:tcPr>
            <w:tcW w:w="8400" w:type="dxa"/>
            <w:gridSpan w:val="4"/>
            <w:tcMar>
              <w:top w:w="14" w:type="dxa"/>
              <w:left w:w="115" w:type="dxa"/>
              <w:right w:w="115" w:type="dxa"/>
            </w:tcMar>
          </w:tcPr>
          <w:p w14:paraId="1831CD6B" w14:textId="77777777" w:rsidR="00D4730E" w:rsidRDefault="00D4730E" w:rsidP="00207E9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49A24814" w14:textId="77777777" w:rsidR="00D4730E" w:rsidRDefault="00D4730E" w:rsidP="00207E90">
            <w:pPr>
              <w:pStyle w:val="HTMLBody"/>
              <w:jc w:val="both"/>
              <w:rPr>
                <w:snapToGrid w:val="0"/>
                <w:sz w:val="18"/>
              </w:rPr>
            </w:pPr>
          </w:p>
          <w:p w14:paraId="71B408AB" w14:textId="77777777" w:rsidR="00D4730E" w:rsidRDefault="00D4730E" w:rsidP="00613E3D">
            <w:pPr>
              <w:tabs>
                <w:tab w:val="left" w:pos="7272"/>
              </w:tabs>
              <w:ind w:right="252"/>
              <w:jc w:val="both"/>
              <w:rPr>
                <w:rFonts w:ascii="Arial" w:eastAsia="Arial Unicode MS" w:hAnsi="Arial" w:cs="Arial"/>
                <w:sz w:val="18"/>
              </w:rPr>
            </w:pPr>
            <w:r>
              <w:rPr>
                <w:rFonts w:ascii="Arial" w:hAnsi="Arial" w:cs="Arial"/>
                <w:sz w:val="18"/>
              </w:rPr>
              <w:t>Insurance required by Paragraph 11.1.2.3 shall be issued by companies (</w:t>
            </w:r>
            <w:proofErr w:type="spellStart"/>
            <w:r>
              <w:rPr>
                <w:rFonts w:ascii="Arial" w:hAnsi="Arial" w:cs="Arial"/>
                <w:sz w:val="18"/>
              </w:rPr>
              <w:t>i</w:t>
            </w:r>
            <w:proofErr w:type="spellEnd"/>
            <w:r>
              <w:rPr>
                <w:rFonts w:ascii="Arial" w:hAnsi="Arial" w:cs="Arial"/>
                <w:sz w:val="18"/>
              </w:rPr>
              <w:t xml:space="preserve">) that have a Best rating of B+ or better, and a financial classification of VIII or better (or an equivalent rating by Standard &amp; Poor or Moody's); or  (ii) that are acceptable to the University.  Such insurance shall be written for not less than the following: </w:t>
            </w:r>
          </w:p>
          <w:p w14:paraId="22BD8D6C" w14:textId="77777777" w:rsidR="00D4730E" w:rsidRDefault="00D4730E" w:rsidP="00207E90"/>
        </w:tc>
      </w:tr>
      <w:tr w:rsidR="00D4730E" w14:paraId="0063EFEB" w14:textId="77777777" w:rsidTr="00207E90">
        <w:trPr>
          <w:trHeight w:val="1066"/>
        </w:trPr>
        <w:tc>
          <w:tcPr>
            <w:tcW w:w="990" w:type="dxa"/>
            <w:tcMar>
              <w:top w:w="14" w:type="dxa"/>
              <w:left w:w="115" w:type="dxa"/>
              <w:right w:w="115" w:type="dxa"/>
            </w:tcMar>
          </w:tcPr>
          <w:p w14:paraId="29EDDD7B"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255674E7"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00CF84C2"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3424BADA" w14:textId="77777777" w:rsidR="00D4730E" w:rsidRDefault="00D4730E" w:rsidP="00207E90">
            <w:pPr>
              <w:jc w:val="center"/>
              <w:rPr>
                <w:rFonts w:ascii="Arial" w:hAnsi="Arial" w:cs="Arial"/>
                <w:bCs/>
                <w:sz w:val="18"/>
                <w:highlight w:val="lightGray"/>
                <w:u w:val="single"/>
              </w:rPr>
            </w:pPr>
          </w:p>
          <w:p w14:paraId="002115C4" w14:textId="77777777" w:rsidR="00D4730E" w:rsidRDefault="00D4730E" w:rsidP="00207E90">
            <w:pPr>
              <w:jc w:val="center"/>
              <w:rPr>
                <w:rFonts w:ascii="Arial" w:hAnsi="Arial" w:cs="Arial"/>
                <w:bCs/>
                <w:sz w:val="18"/>
                <w:highlight w:val="lightGray"/>
                <w:u w:val="single"/>
              </w:rPr>
            </w:pPr>
          </w:p>
          <w:p w14:paraId="104CB3A5" w14:textId="77777777" w:rsidR="00D4730E" w:rsidRDefault="00D4730E" w:rsidP="00207E90">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State">
              <w:smartTag w:uri="urn:schemas-microsoft-com:office:smarttags" w:element="place">
                <w:r>
                  <w:rPr>
                    <w:rFonts w:ascii="Arial" w:hAnsi="Arial" w:cs="Arial"/>
                    <w:bCs/>
                    <w:sz w:val="18"/>
                  </w:rPr>
                  <w:t>California</w:t>
                </w:r>
              </w:smartTag>
            </w:smartTag>
            <w:r>
              <w:rPr>
                <w:rFonts w:ascii="Arial" w:hAnsi="Arial" w:cs="Arial"/>
                <w:bCs/>
                <w:sz w:val="18"/>
              </w:rPr>
              <w:t xml:space="preserve"> law).</w:t>
            </w:r>
          </w:p>
          <w:p w14:paraId="69947BF2" w14:textId="77777777" w:rsidR="00D4730E" w:rsidRDefault="00D4730E" w:rsidP="00CA08BC"/>
        </w:tc>
      </w:tr>
    </w:tbl>
    <w:p w14:paraId="14F7B51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DEAAEA2"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2F3A7A6A"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177006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D57960E" w14:textId="77777777" w:rsidR="00A35CDE" w:rsidRDefault="00A35CDE" w:rsidP="008254DB">
      <w:pPr>
        <w:tabs>
          <w:tab w:val="left" w:pos="120"/>
        </w:tabs>
        <w:outlineLvl w:val="0"/>
        <w:rPr>
          <w:rFonts w:ascii="Arial" w:hAnsi="Arial" w:cs="Arial"/>
          <w:sz w:val="18"/>
        </w:rPr>
      </w:pPr>
    </w:p>
    <w:p w14:paraId="24249617" w14:textId="77777777" w:rsidR="008106C8" w:rsidRPr="000B2B26" w:rsidRDefault="008106C8" w:rsidP="00613E3D">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A9EC5B3"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28133999" w14:textId="77777777" w:rsidR="008106C8" w:rsidRDefault="008106C8" w:rsidP="00613E3D">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t>11.1.</w:t>
      </w:r>
      <w:r w:rsidR="00C97EE7">
        <w:rPr>
          <w:rFonts w:ascii="Arial" w:hAnsi="Arial" w:cs="Arial"/>
          <w:sz w:val="18"/>
        </w:rPr>
        <w:t>9</w:t>
      </w:r>
      <w:r w:rsidRPr="000B2B26">
        <w:rPr>
          <w:rFonts w:ascii="Arial" w:hAnsi="Arial" w:cs="Arial"/>
          <w:sz w:val="18"/>
        </w:rPr>
        <w:tab/>
        <w:t xml:space="preserve">At the request of University, Design Builder shall submit to University copies of the policies obtained by Design Builder. </w:t>
      </w:r>
    </w:p>
    <w:p w14:paraId="049566B2" w14:textId="77777777" w:rsidR="000839AE" w:rsidRPr="000B2B26" w:rsidRDefault="000839AE"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17268" w14:textId="77777777" w:rsidR="008106C8" w:rsidRPr="000B2B26" w:rsidRDefault="008106C8" w:rsidP="00613E3D">
      <w:pPr>
        <w:pStyle w:val="Header"/>
        <w:keepNext/>
        <w:widowControl w:val="0"/>
        <w:tabs>
          <w:tab w:val="clear" w:pos="4320"/>
          <w:tab w:val="clear" w:pos="8640"/>
        </w:tabs>
        <w:jc w:val="both"/>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0DF0561" w14:textId="77777777" w:rsidR="008106C8" w:rsidRPr="000B2B26" w:rsidRDefault="008106C8" w:rsidP="00613E3D">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6DE2EFC" w14:textId="77777777" w:rsidR="008106C8" w:rsidRPr="000B2B26" w:rsidRDefault="008106C8" w:rsidP="00613E3D">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xml:space="preserve">” as used in this Article 11.2, shall mean </w:t>
      </w:r>
      <w:r w:rsidRPr="000B2B26">
        <w:rPr>
          <w:rFonts w:ascii="Arial" w:hAnsi="Arial" w:cs="Arial"/>
          <w:sz w:val="18"/>
        </w:rPr>
        <w:lastRenderedPageBreak/>
        <w:t>materials furnished while in transit to, stored at, or in permanent place at the Project site.</w:t>
      </w:r>
    </w:p>
    <w:p w14:paraId="64BD3DBB" w14:textId="77777777" w:rsidR="008106C8" w:rsidRPr="000B2B26" w:rsidRDefault="008106C8" w:rsidP="00613E3D">
      <w:pPr>
        <w:ind w:left="1440" w:hanging="720"/>
        <w:jc w:val="both"/>
        <w:rPr>
          <w:rFonts w:ascii="Arial" w:hAnsi="Arial" w:cs="Arial"/>
          <w:sz w:val="18"/>
          <w:szCs w:val="18"/>
        </w:rPr>
      </w:pPr>
    </w:p>
    <w:p w14:paraId="4AF6140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5D6A923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77A9EF" w14:textId="77777777" w:rsidR="008106C8" w:rsidRPr="000B2B26" w:rsidRDefault="008106C8" w:rsidP="00613E3D">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5BF15E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EB753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1A12B0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043A9F" w14:textId="77777777" w:rsidR="008106C8" w:rsidRPr="000B2B26" w:rsidRDefault="008106C8" w:rsidP="00613E3D">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6F49BC0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BE4ED2" w14:textId="77777777" w:rsidR="008106C8" w:rsidRPr="000B2B26" w:rsidRDefault="008106C8" w:rsidP="00613E3D">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71E2D42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5F2FF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7648037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B8CD3C" w14:textId="77777777" w:rsidR="008106C8" w:rsidRPr="000B2B26" w:rsidRDefault="008106C8" w:rsidP="00613E3D">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23A63FD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CA11"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CDCC4CF"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A36F087"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BEC6BDB" w14:textId="1F12403C"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77F28C58"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EFEF9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06B1461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BC4D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5F1C359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FC900" w14:textId="77777777" w:rsidR="008106C8" w:rsidRPr="000B2B26" w:rsidRDefault="008106C8" w:rsidP="00613E3D">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220EF03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291C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33F35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ED3CD7" w14:textId="77777777" w:rsidR="008106C8" w:rsidRPr="000B2B26" w:rsidRDefault="008106C8" w:rsidP="00613E3D">
      <w:pPr>
        <w:tabs>
          <w:tab w:val="left" w:pos="0"/>
        </w:tabs>
        <w:jc w:val="both"/>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5A43EAD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94C857"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8D69F14" w14:textId="77777777" w:rsidR="008106C8" w:rsidRPr="000B2B26" w:rsidRDefault="008106C8" w:rsidP="00613E3D">
      <w:pPr>
        <w:ind w:left="1152" w:hanging="432"/>
        <w:jc w:val="both"/>
        <w:rPr>
          <w:rFonts w:ascii="Arial" w:hAnsi="Arial" w:cs="Arial"/>
          <w:sz w:val="18"/>
        </w:rPr>
      </w:pPr>
    </w:p>
    <w:p w14:paraId="1CA1844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7B5C729A" w14:textId="77777777" w:rsidR="008106C8" w:rsidRPr="000B2B26" w:rsidRDefault="008106C8" w:rsidP="00613E3D">
      <w:pPr>
        <w:ind w:left="1152" w:hanging="432"/>
        <w:jc w:val="both"/>
        <w:rPr>
          <w:rFonts w:ascii="Arial" w:hAnsi="Arial" w:cs="Arial"/>
          <w:sz w:val="18"/>
        </w:rPr>
      </w:pPr>
    </w:p>
    <w:p w14:paraId="24A583D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7CBFBFB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2AF645" w14:textId="77777777" w:rsidR="008106C8" w:rsidRPr="000B2B26" w:rsidRDefault="008106C8" w:rsidP="002C4252">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2369B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40395B7" w14:textId="77777777" w:rsidR="008106C8" w:rsidRPr="000B2B26" w:rsidRDefault="008106C8" w:rsidP="00613E3D">
      <w:pPr>
        <w:jc w:val="both"/>
        <w:outlineLvl w:val="0"/>
        <w:rPr>
          <w:rFonts w:ascii="Arial" w:hAnsi="Arial" w:cs="Arial"/>
          <w:sz w:val="18"/>
        </w:rPr>
      </w:pPr>
      <w:r w:rsidRPr="000B2B26">
        <w:rPr>
          <w:rFonts w:ascii="Arial" w:hAnsi="Arial" w:cs="Arial"/>
          <w:sz w:val="18"/>
        </w:rPr>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w:t>
      </w:r>
    </w:p>
    <w:p w14:paraId="18932E3B" w14:textId="77777777" w:rsidR="002C4252" w:rsidRDefault="002C4252" w:rsidP="00620FD0">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61614000"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lastRenderedPageBreak/>
        <w:t>ARTICLE 13</w:t>
      </w:r>
    </w:p>
    <w:p w14:paraId="6AE121E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59DE20E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9A178D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A6978C" w14:textId="77777777" w:rsidR="008106C8" w:rsidRPr="000B2B26" w:rsidRDefault="008106C8" w:rsidP="00613E3D">
      <w:pPr>
        <w:pStyle w:val="Header"/>
        <w:tabs>
          <w:tab w:val="clear" w:pos="4320"/>
          <w:tab w:val="clear" w:pos="8640"/>
        </w:tabs>
        <w:jc w:val="both"/>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C10807E"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01E492E"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14EA274E" w14:textId="77777777" w:rsidR="008106C8" w:rsidRPr="000B2B26" w:rsidRDefault="008106C8" w:rsidP="00613E3D">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8" w:name="_DV_M662"/>
      <w:bookmarkStart w:id="9" w:name="_DV_M664"/>
      <w:bookmarkEnd w:id="8"/>
      <w:bookmarkEnd w:id="9"/>
    </w:p>
    <w:p w14:paraId="75F29AA6" w14:textId="77777777" w:rsidR="008106C8" w:rsidRPr="000B2B26" w:rsidRDefault="008106C8" w:rsidP="00613E3D">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7723BE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5B98E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20605C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1862AE" w14:textId="77777777" w:rsidR="008106C8" w:rsidRPr="000B2B26" w:rsidRDefault="008106C8" w:rsidP="00613E3D">
      <w:pPr>
        <w:jc w:val="both"/>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2E8EA0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B6E32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0B2B26">
            <w:rPr>
              <w:rFonts w:ascii="Arial" w:hAnsi="Arial" w:cs="Arial"/>
              <w:sz w:val="18"/>
            </w:rPr>
            <w:t>United States</w:t>
          </w:r>
        </w:smartTag>
      </w:smartTag>
      <w:r w:rsidRPr="000B2B26">
        <w:rPr>
          <w:rFonts w:ascii="Arial" w:hAnsi="Arial" w:cs="Arial"/>
          <w:sz w:val="18"/>
        </w:rPr>
        <w:t>.</w:t>
      </w:r>
    </w:p>
    <w:p w14:paraId="7335A5AF" w14:textId="77777777" w:rsidR="008106C8" w:rsidRPr="000B2B26" w:rsidRDefault="008106C8" w:rsidP="00613E3D">
      <w:pPr>
        <w:ind w:left="1152" w:hanging="432"/>
        <w:jc w:val="both"/>
        <w:rPr>
          <w:rFonts w:ascii="Arial" w:hAnsi="Arial" w:cs="Arial"/>
          <w:sz w:val="18"/>
        </w:rPr>
      </w:pPr>
    </w:p>
    <w:p w14:paraId="6C222C33"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60683A8" w14:textId="77777777" w:rsidR="008106C8" w:rsidRPr="000B2B26" w:rsidRDefault="008106C8" w:rsidP="00613E3D">
      <w:pPr>
        <w:ind w:left="1152" w:hanging="432"/>
        <w:jc w:val="both"/>
        <w:rPr>
          <w:rFonts w:ascii="Arial" w:hAnsi="Arial" w:cs="Arial"/>
          <w:sz w:val="18"/>
        </w:rPr>
      </w:pPr>
    </w:p>
    <w:p w14:paraId="72F5A9D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55823111" w14:textId="77777777" w:rsidR="008106C8" w:rsidRPr="000B2B26" w:rsidRDefault="008106C8" w:rsidP="00613E3D">
      <w:pPr>
        <w:ind w:left="1152" w:hanging="432"/>
        <w:jc w:val="both"/>
        <w:rPr>
          <w:rFonts w:ascii="Arial" w:hAnsi="Arial" w:cs="Arial"/>
          <w:sz w:val="18"/>
        </w:rPr>
      </w:pPr>
    </w:p>
    <w:p w14:paraId="7EA1326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 xml:space="preserve">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917F32A" w14:textId="77777777" w:rsidR="008106C8" w:rsidRPr="000B2B26" w:rsidRDefault="008106C8" w:rsidP="00613E3D">
      <w:pPr>
        <w:ind w:left="1152" w:hanging="432"/>
        <w:jc w:val="both"/>
        <w:rPr>
          <w:rFonts w:ascii="Arial" w:hAnsi="Arial" w:cs="Arial"/>
          <w:sz w:val="18"/>
        </w:rPr>
      </w:pPr>
    </w:p>
    <w:p w14:paraId="76D8400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611D98CC" w14:textId="77777777" w:rsidR="008106C8" w:rsidRPr="000B2B26" w:rsidRDefault="008106C8" w:rsidP="00613E3D">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477BA9F1"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6E33689A" w14:textId="77777777" w:rsidR="008106C8" w:rsidRPr="000B2B26" w:rsidRDefault="008106C8" w:rsidP="00613E3D">
      <w:pPr>
        <w:tabs>
          <w:tab w:val="left" w:pos="-480"/>
          <w:tab w:val="left" w:pos="-360"/>
          <w:tab w:val="left" w:pos="504"/>
          <w:tab w:val="left" w:pos="936"/>
          <w:tab w:val="left" w:pos="1326"/>
          <w:tab w:val="left" w:pos="1782"/>
          <w:tab w:val="right" w:pos="8568"/>
          <w:tab w:val="right" w:leader="dot" w:pos="9000"/>
        </w:tabs>
        <w:ind w:left="1440" w:hanging="720"/>
        <w:jc w:val="both"/>
        <w:rPr>
          <w:rFonts w:ascii="Arial" w:hAnsi="Arial" w:cs="Arial"/>
          <w:sz w:val="18"/>
        </w:rPr>
      </w:pPr>
    </w:p>
    <w:p w14:paraId="4540C4E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60CF57A4" w14:textId="77777777" w:rsidR="008106C8" w:rsidRPr="000B2B26" w:rsidRDefault="008106C8" w:rsidP="00613E3D">
      <w:pPr>
        <w:ind w:left="1152" w:hanging="432"/>
        <w:jc w:val="both"/>
        <w:rPr>
          <w:rFonts w:ascii="Arial" w:hAnsi="Arial" w:cs="Arial"/>
          <w:sz w:val="18"/>
        </w:rPr>
      </w:pPr>
    </w:p>
    <w:p w14:paraId="0D621A7A"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fails to make prompt payment of amounts properly due Subcontractors after receiving payment from University.</w:t>
      </w:r>
    </w:p>
    <w:p w14:paraId="079E8361" w14:textId="77777777" w:rsidR="008106C8" w:rsidRPr="000B2B26" w:rsidRDefault="008106C8" w:rsidP="00613E3D">
      <w:pPr>
        <w:ind w:left="1152" w:hanging="432"/>
        <w:jc w:val="both"/>
        <w:rPr>
          <w:rFonts w:ascii="Arial" w:hAnsi="Arial" w:cs="Arial"/>
          <w:sz w:val="18"/>
        </w:rPr>
      </w:pPr>
    </w:p>
    <w:p w14:paraId="6722D78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3EB37E8F" w14:textId="77777777" w:rsidR="008106C8" w:rsidRPr="000B2B26" w:rsidRDefault="008106C8" w:rsidP="00613E3D">
      <w:pPr>
        <w:ind w:left="1152" w:hanging="432"/>
        <w:jc w:val="both"/>
        <w:rPr>
          <w:rFonts w:ascii="Arial" w:hAnsi="Arial" w:cs="Arial"/>
          <w:sz w:val="18"/>
        </w:rPr>
      </w:pPr>
    </w:p>
    <w:p w14:paraId="070AFAF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4B4B5084" w14:textId="77777777" w:rsidR="008106C8" w:rsidRPr="000B2B26" w:rsidRDefault="008106C8" w:rsidP="00613E3D">
      <w:pPr>
        <w:ind w:left="1152" w:hanging="432"/>
        <w:jc w:val="both"/>
        <w:rPr>
          <w:rFonts w:ascii="Arial" w:hAnsi="Arial" w:cs="Arial"/>
          <w:sz w:val="18"/>
        </w:rPr>
      </w:pPr>
    </w:p>
    <w:p w14:paraId="235CAFE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35D5ADA7" w14:textId="77777777" w:rsidR="008106C8" w:rsidRPr="000B2B26" w:rsidRDefault="008106C8" w:rsidP="00613E3D">
      <w:pPr>
        <w:ind w:left="1152" w:hanging="432"/>
        <w:jc w:val="both"/>
        <w:rPr>
          <w:rFonts w:ascii="Arial" w:hAnsi="Arial" w:cs="Arial"/>
          <w:sz w:val="18"/>
        </w:rPr>
      </w:pPr>
    </w:p>
    <w:p w14:paraId="6173ACFE"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2DC0777F" w14:textId="77777777" w:rsidR="008106C8" w:rsidRPr="000B2B26" w:rsidRDefault="008106C8" w:rsidP="00613E3D">
      <w:pPr>
        <w:ind w:left="1152" w:hanging="432"/>
        <w:jc w:val="both"/>
        <w:rPr>
          <w:rFonts w:ascii="Arial" w:hAnsi="Arial" w:cs="Arial"/>
          <w:sz w:val="18"/>
        </w:rPr>
      </w:pPr>
    </w:p>
    <w:p w14:paraId="4BB51A34" w14:textId="77777777" w:rsidR="008106C8" w:rsidRPr="000B2B26" w:rsidRDefault="008106C8" w:rsidP="00613E3D">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w:t>
      </w:r>
    </w:p>
    <w:p w14:paraId="7DBB1946" w14:textId="77777777" w:rsidR="002C4252" w:rsidRPr="000B2B26" w:rsidRDefault="002C4252"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DC5913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w:t>
      </w:r>
      <w:r w:rsidR="00901884">
        <w:rPr>
          <w:rFonts w:ascii="Arial" w:hAnsi="Arial" w:cs="Arial"/>
          <w:b/>
          <w:sz w:val="18"/>
        </w:rPr>
        <w:t>3</w:t>
      </w:r>
      <w:r w:rsidRPr="000B2B26">
        <w:rPr>
          <w:rFonts w:ascii="Arial" w:hAnsi="Arial" w:cs="Arial"/>
          <w:b/>
          <w:sz w:val="18"/>
        </w:rPr>
        <w:tab/>
        <w:t>TERMINATION BY UNIVERSITY FOR CONVENIENCE</w:t>
      </w:r>
    </w:p>
    <w:p w14:paraId="6F6084FA"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4DA6C25"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 xml:space="preserve">University may, at its option, terminate this Contract, in whole or from time to time in part, at any time by giving notice to Design Builder.  Upon such termination, Design Builder agrees to waive any claims for damages, including loss of anticipated </w:t>
      </w:r>
      <w:r w:rsidRPr="000B2B26">
        <w:rPr>
          <w:rFonts w:ascii="Arial" w:hAnsi="Arial" w:cs="Arial"/>
          <w:sz w:val="18"/>
        </w:rPr>
        <w:lastRenderedPageBreak/>
        <w:t>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2A73B51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3F5F6B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7E05898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57A578A" w14:textId="77777777" w:rsidR="003E7F1D" w:rsidRPr="000B2B26" w:rsidRDefault="008106C8" w:rsidP="00613E3D">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University shall pay to Design Builder the sum of the </w:t>
      </w:r>
      <w:r w:rsidR="003E7F1D" w:rsidRPr="000B2B26">
        <w:rPr>
          <w:rFonts w:ascii="Arial" w:hAnsi="Arial" w:cs="Arial"/>
          <w:sz w:val="18"/>
        </w:rPr>
        <w:t>amount of the Contract Sum allocable to the portion of the Work properly performed by Design Builder as of the date of termination, less sums previously paid to Design Builder.</w:t>
      </w:r>
    </w:p>
    <w:p w14:paraId="317D0BE5"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53E23F7" w14:textId="77777777" w:rsidR="00D44940" w:rsidRPr="000B2B26" w:rsidRDefault="008106C8" w:rsidP="00613E3D">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BF6710D"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185BF404"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1AACED5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719B2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2FDB92FE" w14:textId="77777777" w:rsidR="008106C8" w:rsidRPr="000B2B26" w:rsidRDefault="008106C8">
      <w:pPr>
        <w:pStyle w:val="Header"/>
        <w:tabs>
          <w:tab w:val="clear" w:pos="4320"/>
          <w:tab w:val="clear" w:pos="8640"/>
        </w:tabs>
        <w:outlineLvl w:val="0"/>
        <w:rPr>
          <w:rFonts w:ascii="Arial" w:hAnsi="Arial" w:cs="Arial"/>
          <w:sz w:val="18"/>
        </w:rPr>
      </w:pPr>
    </w:p>
    <w:p w14:paraId="15A2D698" w14:textId="77777777" w:rsidR="3A31E1BC" w:rsidRPr="00FD1DD2" w:rsidRDefault="3A31E1BC" w:rsidP="00613E3D">
      <w:pPr>
        <w:jc w:val="both"/>
        <w:rPr>
          <w:rFonts w:ascii="Arial" w:hAnsi="Arial" w:cs="Arial"/>
          <w:b/>
          <w:bCs/>
          <w:sz w:val="18"/>
          <w:szCs w:val="18"/>
        </w:rPr>
      </w:pPr>
      <w:r w:rsidRPr="00FD1DD2">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230F412A" w14:textId="77777777" w:rsidR="3A31E1BC" w:rsidRDefault="3A31E1BC" w:rsidP="00613E3D">
      <w:pPr>
        <w:jc w:val="both"/>
        <w:outlineLvl w:val="0"/>
        <w:rPr>
          <w:rFonts w:ascii="Arial" w:hAnsi="Arial" w:cs="Arial"/>
          <w:b/>
          <w:bCs/>
          <w:sz w:val="18"/>
          <w:szCs w:val="18"/>
        </w:rPr>
      </w:pPr>
    </w:p>
    <w:p w14:paraId="1B43A7B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0D863848"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129CDFD"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6BD046B6"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035B239"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703032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99CF63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459D756A" w14:textId="77777777" w:rsidR="008106C8" w:rsidRPr="000B2B26" w:rsidRDefault="008106C8" w:rsidP="00613E3D">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44AE4584"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6CADA2E8" w14:textId="77777777" w:rsidR="008106C8" w:rsidRPr="000B2B26" w:rsidRDefault="008106C8" w:rsidP="002910A0">
      <w:pPr>
        <w:ind w:left="1152" w:hanging="432"/>
        <w:rPr>
          <w:rFonts w:ascii="Arial" w:hAnsi="Arial" w:cs="Arial"/>
          <w:sz w:val="18"/>
        </w:rPr>
      </w:pPr>
    </w:p>
    <w:p w14:paraId="5C4F82D5"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715B1C96"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64A652"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lastRenderedPageBreak/>
        <w:t xml:space="preserve">14.2  </w:t>
      </w:r>
      <w:r w:rsidRPr="000B2B26">
        <w:rPr>
          <w:rFonts w:ascii="Arial" w:hAnsi="Arial" w:cs="Arial"/>
          <w:b/>
          <w:sz w:val="18"/>
        </w:rPr>
        <w:tab/>
        <w:t>PREVAILING WAGE RATES</w:t>
      </w:r>
    </w:p>
    <w:p w14:paraId="634D6D2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6086EC" w14:textId="77777777" w:rsidR="008106C8" w:rsidRPr="000B2B26" w:rsidRDefault="008106C8" w:rsidP="00613E3D">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E24CFD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466F94" w14:textId="77777777" w:rsidR="008106C8" w:rsidRPr="000B2B26" w:rsidRDefault="008106C8" w:rsidP="00613E3D">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6A335FF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5835331" w14:textId="5D2365AE" w:rsidR="008E68B0" w:rsidRPr="00C663F4" w:rsidRDefault="008106C8" w:rsidP="00C663F4">
      <w:pPr>
        <w:spacing w:after="120"/>
        <w:jc w:val="both"/>
        <w:outlineLvl w:val="0"/>
        <w:rPr>
          <w:rFonts w:ascii="Arial" w:hAnsi="Arial" w:cs="Arial"/>
          <w:color w:val="000000"/>
          <w:sz w:val="18"/>
          <w:szCs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0F03DB">
        <w:rPr>
          <w:rFonts w:ascii="Arial" w:hAnsi="Arial" w:cs="Arial"/>
          <w:color w:val="000000"/>
          <w:sz w:val="18"/>
          <w:szCs w:val="18"/>
        </w:rPr>
        <w:t>, including the hauling of material on or off site, as defined by California Labor Code Section 1720.3</w:t>
      </w:r>
      <w:r w:rsidRPr="000B2B26">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467DE7B3"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2EA73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03D236D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28D7BC4"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8D1DC8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6051396"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BCD29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B81C96"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4A2D9DDA"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30D9BA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4C19E96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91BFF0B" w14:textId="77777777" w:rsidR="008106C8" w:rsidRPr="000B2B26" w:rsidRDefault="008106C8" w:rsidP="00613E3D">
      <w:pPr>
        <w:jc w:val="both"/>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State">
        <w:smartTag w:uri="urn:schemas-microsoft-com:office:smarttags" w:element="plac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62140E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84003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0108A0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FAD33C" w14:textId="77777777" w:rsidR="008106C8" w:rsidRPr="000B2B26" w:rsidRDefault="008106C8" w:rsidP="00613E3D">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2B868B2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951AC0" w14:textId="77777777" w:rsidR="008106C8" w:rsidRPr="000B2B26" w:rsidRDefault="008106C8" w:rsidP="00613E3D">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w:t>
      </w:r>
      <w:proofErr w:type="spellStart"/>
      <w:r w:rsidR="00974F9E" w:rsidRPr="00974F9E">
        <w:rPr>
          <w:rFonts w:ascii="Arial" w:hAnsi="Arial" w:cs="Arial"/>
          <w:sz w:val="18"/>
        </w:rPr>
        <w:t>apprenticeable</w:t>
      </w:r>
      <w:proofErr w:type="spellEnd"/>
      <w:r w:rsidR="00974F9E" w:rsidRPr="00974F9E">
        <w:rPr>
          <w:rFonts w:ascii="Arial" w:hAnsi="Arial" w:cs="Arial"/>
          <w:sz w:val="18"/>
        </w:rPr>
        <w:t xml:space="preserve"> occupations.</w:t>
      </w:r>
    </w:p>
    <w:p w14:paraId="6A3031CE"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F3A7EB" w14:textId="77777777" w:rsidR="008106C8" w:rsidRPr="000B2B26" w:rsidRDefault="008106C8" w:rsidP="00613E3D">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7F7DB46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7F42BE" w14:textId="77777777" w:rsidR="008106C8" w:rsidRPr="000B2B26" w:rsidRDefault="008106C8" w:rsidP="00613E3D">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302CC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33434F" w14:textId="77777777" w:rsidR="008106C8" w:rsidRPr="000B2B26" w:rsidRDefault="008106C8" w:rsidP="00613E3D">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29AA065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C20CDF" w14:textId="77777777" w:rsidR="008106C8" w:rsidRPr="000B2B26" w:rsidRDefault="008106C8" w:rsidP="00613E3D">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0174BBF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5C2E20" w14:textId="77777777" w:rsidR="008106C8" w:rsidRPr="000B2B26" w:rsidRDefault="008106C8" w:rsidP="004B5BBA">
      <w:pPr>
        <w:outlineLvl w:val="0"/>
        <w:rPr>
          <w:rFonts w:ascii="Arial" w:hAnsi="Arial" w:cs="Arial"/>
          <w:sz w:val="18"/>
        </w:rPr>
      </w:pPr>
      <w:r w:rsidRPr="000B2B26">
        <w:rPr>
          <w:rFonts w:ascii="Arial" w:hAnsi="Arial" w:cs="Arial"/>
          <w:sz w:val="18"/>
        </w:rPr>
        <w:t>14.4.</w:t>
      </w:r>
      <w:r w:rsidR="00221CB2">
        <w:rPr>
          <w:rFonts w:ascii="Arial" w:hAnsi="Arial" w:cs="Arial"/>
          <w:sz w:val="18"/>
        </w:rPr>
        <w:t>7</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4962665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FC8EB0"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19FADE8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381D7D"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2BD01795" w14:textId="77777777" w:rsidR="00A72FB7" w:rsidRPr="004D355E" w:rsidRDefault="00A72FB7" w:rsidP="00A72FB7">
      <w:pPr>
        <w:jc w:val="both"/>
        <w:outlineLvl w:val="0"/>
        <w:rPr>
          <w:rFonts w:ascii="Arial" w:hAnsi="Arial" w:cs="Arial"/>
          <w:sz w:val="18"/>
        </w:rPr>
      </w:pPr>
    </w:p>
    <w:p w14:paraId="69257A6E"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5DD6BCDA"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217F0CF" w14:textId="77777777" w:rsidR="00A72FB7" w:rsidRDefault="00A72FB7" w:rsidP="000F2E88">
      <w:pPr>
        <w:tabs>
          <w:tab w:val="left" w:pos="-360"/>
          <w:tab w:val="left" w:pos="1"/>
          <w:tab w:val="left" w:pos="504"/>
          <w:tab w:val="left" w:pos="936"/>
          <w:tab w:val="left" w:pos="1326"/>
          <w:tab w:val="left" w:pos="1782"/>
          <w:tab w:val="right" w:pos="8568"/>
          <w:tab w:val="right" w:leader="dot" w:pos="9000"/>
        </w:tabs>
        <w:spacing w:after="120"/>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w:t>
      </w:r>
      <w:r w:rsidRPr="006D3CEA">
        <w:rPr>
          <w:rFonts w:ascii="Arial" w:hAnsi="Arial"/>
          <w:sz w:val="18"/>
        </w:rPr>
        <w:lastRenderedPageBreak/>
        <w:t xml:space="preserve">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39970AAB" w14:textId="7D78A478" w:rsidR="008E68B0" w:rsidRPr="000F2E88" w:rsidRDefault="008E68B0" w:rsidP="008E68B0">
      <w:pPr>
        <w:widowControl w:val="0"/>
        <w:jc w:val="both"/>
        <w:rPr>
          <w:rFonts w:ascii="Arial" w:hAnsi="Arial" w:cs="Arial"/>
          <w:b/>
          <w:bCs/>
          <w:sz w:val="18"/>
          <w:szCs w:val="18"/>
        </w:rPr>
      </w:pPr>
      <w:bookmarkStart w:id="10" w:name="_Hlk189657960"/>
      <w:r w:rsidRPr="000F2E88">
        <w:rPr>
          <w:rFonts w:ascii="Arial" w:hAnsi="Arial" w:cs="Arial"/>
          <w:b/>
          <w:bCs/>
          <w:sz w:val="18"/>
          <w:szCs w:val="18"/>
        </w:rPr>
        <w:t>14.</w:t>
      </w:r>
      <w:r>
        <w:rPr>
          <w:rFonts w:ascii="Arial" w:hAnsi="Arial" w:cs="Arial"/>
          <w:b/>
          <w:bCs/>
          <w:sz w:val="18"/>
          <w:szCs w:val="18"/>
        </w:rPr>
        <w:t>7</w:t>
      </w:r>
      <w:r w:rsidRPr="000F2E88">
        <w:rPr>
          <w:rFonts w:ascii="Arial" w:hAnsi="Arial" w:cs="Arial"/>
          <w:b/>
          <w:bCs/>
          <w:sz w:val="18"/>
          <w:szCs w:val="18"/>
        </w:rPr>
        <w:tab/>
        <w:t xml:space="preserve">CALIFORNIA AIR RESOURCES BOARD (CARB) IN-USE OF OFF-ROAD DIESEL-FUELED FLEETS REGULATION </w:t>
      </w:r>
    </w:p>
    <w:p w14:paraId="728125C6" w14:textId="77777777" w:rsidR="008E68B0" w:rsidRPr="000F2E88" w:rsidRDefault="008E68B0" w:rsidP="008E68B0">
      <w:pPr>
        <w:pStyle w:val="Default"/>
        <w:rPr>
          <w:sz w:val="18"/>
          <w:szCs w:val="18"/>
        </w:rPr>
      </w:pPr>
    </w:p>
    <w:p w14:paraId="5F930D19"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 xml:space="preserve">For a project involving the use of vehicles subject to this regulation, </w:t>
      </w:r>
      <w:r w:rsidRPr="000F2E88">
        <w:rPr>
          <w:color w:val="auto"/>
          <w:sz w:val="18"/>
          <w:szCs w:val="18"/>
        </w:rPr>
        <w:t xml:space="preserve">the Contractor must obtain and provide to the University, </w:t>
      </w:r>
      <w:r w:rsidRPr="000F2E88">
        <w:rPr>
          <w:sz w:val="18"/>
          <w:szCs w:val="18"/>
        </w:rPr>
        <w:t>copies of the valid Certificates of Reported Compliance, for the fleet selected for the contract and listed subcontractors prior to entering a new or renewed contract.</w:t>
      </w:r>
    </w:p>
    <w:p w14:paraId="276A4EC7" w14:textId="77777777" w:rsidR="008E68B0" w:rsidRPr="000F2E88" w:rsidRDefault="008E68B0" w:rsidP="000F2E88">
      <w:pPr>
        <w:pStyle w:val="Default"/>
        <w:rPr>
          <w:sz w:val="18"/>
          <w:szCs w:val="18"/>
        </w:rPr>
      </w:pPr>
    </w:p>
    <w:p w14:paraId="345CE1D7"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ontractor and its subcontractors shall not enter a new or renewed contract with a fleet for use on the project without a valid Certificate of Reported Compliance for the fleet and its listed subcontractors.</w:t>
      </w:r>
    </w:p>
    <w:p w14:paraId="6A50BBC3" w14:textId="77777777" w:rsidR="008E68B0" w:rsidRPr="000F2E88" w:rsidRDefault="008E68B0" w:rsidP="000F2E88">
      <w:pPr>
        <w:pStyle w:val="Default"/>
        <w:rPr>
          <w:sz w:val="18"/>
          <w:szCs w:val="18"/>
        </w:rPr>
      </w:pPr>
    </w:p>
    <w:p w14:paraId="36400CB2"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233CEDF" w14:textId="77777777" w:rsidR="008E68B0" w:rsidRPr="000F2E88" w:rsidRDefault="008E68B0" w:rsidP="000F2E88">
      <w:pPr>
        <w:pStyle w:val="Default"/>
        <w:rPr>
          <w:sz w:val="18"/>
          <w:szCs w:val="18"/>
        </w:rPr>
      </w:pPr>
    </w:p>
    <w:p w14:paraId="2894226C" w14:textId="076EF61C" w:rsidR="008E68B0" w:rsidRPr="000F2E88" w:rsidRDefault="008E68B0" w:rsidP="000F2E88">
      <w:pPr>
        <w:pStyle w:val="Default"/>
        <w:numPr>
          <w:ilvl w:val="0"/>
          <w:numId w:val="31"/>
        </w:numPr>
        <w:ind w:left="0" w:firstLine="0"/>
        <w:rPr>
          <w:b/>
          <w:bCs/>
          <w:color w:val="auto"/>
          <w:sz w:val="18"/>
          <w:szCs w:val="18"/>
        </w:rPr>
      </w:pPr>
      <w:r w:rsidRPr="000F2E88">
        <w:rPr>
          <w:sz w:val="18"/>
          <w:szCs w:val="18"/>
        </w:rPr>
        <w:t>Contracting for projects that are considered emergency operations, as defined in title 13 California Code of Regulations section 2449(c)(18), are exempt from the requirements above</w:t>
      </w:r>
      <w:r w:rsidRPr="000F2E88">
        <w:rPr>
          <w:color w:val="auto"/>
          <w:sz w:val="18"/>
          <w:szCs w:val="18"/>
        </w:rPr>
        <w:t>.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0"/>
    <w:p w14:paraId="004758B4" w14:textId="77777777" w:rsidR="008E68B0" w:rsidRPr="000F2E88" w:rsidRDefault="008E68B0"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3B7DE11C"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6731B39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78C32EBF"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2E54A7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6167E6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6A0BE38F"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525CB4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52774" w14:textId="77777777" w:rsidR="008106C8" w:rsidRPr="000B2B26" w:rsidRDefault="008106C8" w:rsidP="00613E3D">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w:t>
      </w:r>
    </w:p>
    <w:p w14:paraId="58F78F3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3E176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6514D63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6B9363" w14:textId="77777777" w:rsidR="008106C8" w:rsidRPr="000B2B26" w:rsidRDefault="008106C8" w:rsidP="00613E3D">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190223C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22F82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129619B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64D0B5"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6DA770B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B9C08D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3C0B79A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F4767FE" w14:textId="77777777" w:rsidR="008106C8"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116D5112" w14:textId="77777777" w:rsidR="00613E3D" w:rsidRDefault="00613E3D" w:rsidP="00D95D2B">
      <w:pPr>
        <w:rPr>
          <w:rFonts w:ascii="Arial" w:hAnsi="Arial" w:cs="Arial"/>
          <w:b/>
          <w:color w:val="000000"/>
          <w:sz w:val="18"/>
          <w:szCs w:val="18"/>
        </w:rPr>
      </w:pPr>
    </w:p>
    <w:p w14:paraId="29CBD231"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0B4B738D" w14:textId="77777777" w:rsidR="00D95D2B" w:rsidRPr="00FE01BE" w:rsidRDefault="00D95D2B" w:rsidP="00613E3D">
      <w:pPr>
        <w:jc w:val="both"/>
        <w:rPr>
          <w:rFonts w:ascii="Arial" w:hAnsi="Arial" w:cs="Arial"/>
          <w:color w:val="000000"/>
          <w:sz w:val="18"/>
          <w:szCs w:val="18"/>
        </w:rPr>
      </w:pPr>
    </w:p>
    <w:p w14:paraId="7C54A301" w14:textId="77777777" w:rsidR="00A84B03" w:rsidRPr="00942CE6" w:rsidRDefault="00D95D2B" w:rsidP="00A84B03">
      <w:pPr>
        <w:jc w:val="both"/>
        <w:rPr>
          <w:rFonts w:ascii="Arial" w:hAnsi="Arial" w:cs="Arial"/>
          <w:iCs/>
          <w:spacing w:val="-2"/>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w:t>
      </w:r>
    </w:p>
    <w:p w14:paraId="7F5BB5A6" w14:textId="77777777" w:rsidR="00A84B03" w:rsidRPr="00F20D32" w:rsidRDefault="00A84B03" w:rsidP="00A84B03">
      <w:pPr>
        <w:jc w:val="both"/>
        <w:rPr>
          <w:rFonts w:ascii="Arial" w:hAnsi="Arial" w:cs="Arial"/>
          <w:b/>
          <w:color w:val="000000"/>
          <w:sz w:val="18"/>
          <w:szCs w:val="18"/>
        </w:rPr>
      </w:pPr>
      <w:r w:rsidRPr="00F20D32">
        <w:rPr>
          <w:rFonts w:ascii="Arial" w:hAnsi="Arial" w:cs="Arial"/>
          <w:iCs/>
          <w:spacing w:val="-2"/>
          <w:sz w:val="18"/>
          <w:szCs w:val="18"/>
        </w:rPr>
        <w:lastRenderedPageBreak/>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C080872" w14:textId="77777777" w:rsidR="008106C8" w:rsidRPr="000B2B26" w:rsidRDefault="008106C8" w:rsidP="00A84B03">
      <w:pPr>
        <w:jc w:val="both"/>
        <w:rPr>
          <w:rFonts w:ascii="Arial" w:hAnsi="Arial" w:cs="Arial"/>
          <w:sz w:val="18"/>
        </w:rPr>
      </w:pPr>
    </w:p>
    <w:p w14:paraId="3B38EFE8"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12585FB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5DA1EF"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A1A4A9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ABFA29" w14:textId="77777777" w:rsidR="00731449" w:rsidRDefault="00731449" w:rsidP="00613E3D">
      <w:pPr>
        <w:jc w:val="both"/>
      </w:pPr>
      <w:r>
        <w:rPr>
          <w:rFonts w:ascii="Arial" w:hAnsi="Arial" w:cs="Arial"/>
          <w:b/>
          <w:bCs/>
          <w:sz w:val="18"/>
          <w:szCs w:val="18"/>
        </w:rPr>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49A8F466" w14:textId="77777777" w:rsidR="00731449" w:rsidRDefault="00731449" w:rsidP="00613E3D">
      <w:pPr>
        <w:jc w:val="both"/>
      </w:pPr>
      <w:r>
        <w:t> </w:t>
      </w:r>
    </w:p>
    <w:p w14:paraId="71B4D07B"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40AF004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14ABB9D5" w14:textId="77777777" w:rsidR="00731449" w:rsidRPr="00AF3B38" w:rsidRDefault="00731449" w:rsidP="00613E3D">
      <w:pPr>
        <w:tabs>
          <w:tab w:val="left" w:pos="1440"/>
        </w:tabs>
        <w:ind w:left="720" w:hanging="90"/>
        <w:jc w:val="both"/>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w:t>
      </w:r>
    </w:p>
    <w:p w14:paraId="1B04DFC5" w14:textId="77777777" w:rsidR="00731449" w:rsidRPr="00AF3B38" w:rsidRDefault="00731449" w:rsidP="00613E3D">
      <w:pPr>
        <w:tabs>
          <w:tab w:val="left" w:pos="1440"/>
        </w:tabs>
        <w:ind w:left="1440" w:hanging="72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250955AB" w14:textId="77777777" w:rsidR="005143A6" w:rsidRDefault="00731449" w:rsidP="00613E3D">
      <w:pPr>
        <w:tabs>
          <w:tab w:val="left" w:pos="1440"/>
        </w:tabs>
        <w:ind w:left="72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72285770"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ab/>
        <w:t>Article 4.6;</w:t>
      </w:r>
    </w:p>
    <w:p w14:paraId="10AF471F"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2F48253D" w14:textId="77777777" w:rsidR="00731449" w:rsidRPr="002E735F"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7DC958BE" w14:textId="77777777" w:rsidR="00731449" w:rsidRPr="00AF3B38" w:rsidRDefault="00731449" w:rsidP="00613E3D">
      <w:pPr>
        <w:ind w:left="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
    <w:p w14:paraId="305E6B15" w14:textId="77777777" w:rsidR="00731449" w:rsidRPr="00AF3B38" w:rsidRDefault="00731449" w:rsidP="00613E3D">
      <w:pPr>
        <w:ind w:left="1440" w:hanging="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12.2 and 13.2.3;</w:t>
      </w:r>
    </w:p>
    <w:p w14:paraId="313EDA6C" w14:textId="77777777" w:rsidR="00731449" w:rsidRPr="002E735F" w:rsidRDefault="00731449" w:rsidP="00613E3D">
      <w:pPr>
        <w:tabs>
          <w:tab w:val="left" w:pos="-5760"/>
        </w:tabs>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534E3A40" w14:textId="77777777" w:rsidR="00731449" w:rsidRPr="00AF3B38" w:rsidRDefault="00731449" w:rsidP="00613E3D">
      <w:pPr>
        <w:tabs>
          <w:tab w:val="left" w:pos="-4140"/>
        </w:tabs>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7B1D7AFE" w14:textId="77777777" w:rsidR="00731449" w:rsidRPr="002E735F" w:rsidRDefault="00731449" w:rsidP="00613E3D">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350468F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053CC8E5"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07F3ACE5" w14:textId="77777777" w:rsidR="00731449" w:rsidRPr="00AF3B38" w:rsidRDefault="00731449" w:rsidP="00613E3D">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2A3C8D68"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0099BCE" w14:textId="77777777" w:rsidR="006A47AB" w:rsidRDefault="00731449" w:rsidP="00613E3D">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3BAB238D" w14:textId="77777777" w:rsidR="00731449" w:rsidRPr="00AF3B38" w:rsidRDefault="00731449" w:rsidP="00613E3D">
      <w:pPr>
        <w:ind w:left="1440"/>
        <w:jc w:val="both"/>
        <w:rPr>
          <w:rFonts w:ascii="Arial" w:hAnsi="Arial" w:cs="Arial"/>
          <w:color w:val="000000"/>
          <w:sz w:val="18"/>
          <w:szCs w:val="18"/>
        </w:rPr>
      </w:pPr>
      <w:r w:rsidRPr="00AF3B38">
        <w:rPr>
          <w:rFonts w:ascii="Arial" w:hAnsi="Arial" w:cs="Arial"/>
          <w:color w:val="000000"/>
          <w:sz w:val="18"/>
          <w:szCs w:val="18"/>
        </w:rPr>
        <w:t>confirmed.</w:t>
      </w:r>
    </w:p>
    <w:p w14:paraId="2F7F997D"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D300BE7"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47457F4C"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5031736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675C75" w14:textId="77777777" w:rsidR="00682396" w:rsidRDefault="00682396" w:rsidP="00613E3D">
      <w:pPr>
        <w:jc w:val="both"/>
        <w:outlineLvl w:val="0"/>
        <w:rPr>
          <w:rFonts w:ascii="Arial" w:hAnsi="Arial" w:cs="Arial"/>
          <w:b/>
          <w:sz w:val="18"/>
        </w:rPr>
      </w:pPr>
    </w:p>
    <w:p w14:paraId="14252CBC" w14:textId="5F3E26E7" w:rsidR="008106C8"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7131D480" w14:textId="77777777" w:rsidR="00E36743" w:rsidRPr="000B2B26" w:rsidRDefault="00E36743" w:rsidP="00613E3D">
      <w:pPr>
        <w:jc w:val="both"/>
        <w:outlineLvl w:val="0"/>
        <w:rPr>
          <w:rFonts w:ascii="Arial" w:hAnsi="Arial" w:cs="Arial"/>
          <w:b/>
          <w:sz w:val="18"/>
        </w:rPr>
      </w:pPr>
    </w:p>
    <w:p w14:paraId="1FB23926" w14:textId="77777777" w:rsidR="008106C8" w:rsidRDefault="0001102D" w:rsidP="00613E3D">
      <w:pPr>
        <w:jc w:val="both"/>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13472A05" w14:textId="77777777" w:rsidR="00371901" w:rsidRDefault="00371901" w:rsidP="00613E3D">
      <w:pPr>
        <w:jc w:val="both"/>
        <w:outlineLvl w:val="0"/>
        <w:rPr>
          <w:rFonts w:ascii="Arial" w:hAnsi="Arial" w:cs="Arial"/>
          <w:sz w:val="18"/>
          <w:szCs w:val="18"/>
        </w:rPr>
      </w:pPr>
    </w:p>
    <w:p w14:paraId="2C23B2AC" w14:textId="77777777" w:rsidR="004B43C8" w:rsidRPr="006A47AB" w:rsidRDefault="004B43C8" w:rsidP="00613E3D">
      <w:pPr>
        <w:jc w:val="both"/>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708A3471" w14:textId="77777777" w:rsidR="004B43C8" w:rsidRPr="006A47AB" w:rsidRDefault="004B43C8" w:rsidP="00613E3D">
      <w:pPr>
        <w:jc w:val="both"/>
        <w:rPr>
          <w:rFonts w:ascii="Arial" w:hAnsi="Arial" w:cs="Arial"/>
          <w:color w:val="000000"/>
          <w:sz w:val="18"/>
          <w:szCs w:val="18"/>
        </w:rPr>
      </w:pPr>
    </w:p>
    <w:p w14:paraId="010AC997" w14:textId="77777777" w:rsidR="0030637E" w:rsidRPr="000B2B26" w:rsidRDefault="005F65D6" w:rsidP="00613E3D">
      <w:pPr>
        <w:jc w:val="both"/>
        <w:rPr>
          <w:rFonts w:ascii="Arial" w:hAnsi="Arial" w:cs="Arial"/>
          <w:sz w:val="18"/>
          <w:szCs w:val="18"/>
        </w:rPr>
      </w:pPr>
      <w:r>
        <w:rPr>
          <w:rFonts w:ascii="Arial" w:hAnsi="Arial" w:cs="Arial"/>
          <w:color w:val="000000"/>
          <w:sz w:val="18"/>
          <w:szCs w:val="18"/>
        </w:rPr>
        <w:t>Design Builder</w:t>
      </w:r>
      <w:r w:rsidRPr="006A47AB">
        <w:rPr>
          <w:rFonts w:ascii="Arial" w:hAnsi="Arial" w:cs="Arial"/>
          <w:color w:val="000000"/>
          <w:sz w:val="18"/>
          <w:szCs w:val="18"/>
        </w:rPr>
        <w:t xml:space="preserve"> </w:t>
      </w:r>
      <w:r w:rsidR="00173C99" w:rsidRPr="006A47AB">
        <w:rPr>
          <w:rFonts w:ascii="Arial" w:hAnsi="Arial" w:cs="Arial"/>
          <w:color w:val="000000"/>
          <w:sz w:val="18"/>
          <w:szCs w:val="18"/>
        </w:rPr>
        <w:t>shall pay all persons providing construction services and/or any labor on site, including any University location, no less than the UC Fair Wage (defined as $15 per hour) and shall comply with all applicable federal, state and local working condition requirements.</w:t>
      </w:r>
    </w:p>
    <w:sectPr w:rsidR="0030637E" w:rsidRPr="000B2B26" w:rsidSect="00515855">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B8888" w14:textId="77777777" w:rsidR="00FD4420" w:rsidRDefault="00FD4420">
      <w:r>
        <w:separator/>
      </w:r>
    </w:p>
  </w:endnote>
  <w:endnote w:type="continuationSeparator" w:id="0">
    <w:p w14:paraId="34EB80EA" w14:textId="77777777" w:rsidR="00FD4420" w:rsidRDefault="00FD4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6498" w14:textId="77777777" w:rsidR="00401197" w:rsidRDefault="00401197"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0D9BE660" w14:textId="5317D8C8" w:rsidR="00401197" w:rsidRPr="00E55F54" w:rsidRDefault="00F67FD2" w:rsidP="006F2778">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7975BE">
      <w:rPr>
        <w:rFonts w:ascii="Univers" w:hAnsi="Univers"/>
        <w:sz w:val="18"/>
        <w:szCs w:val="18"/>
      </w:rPr>
      <w:t xml:space="preserve">, </w:t>
    </w:r>
    <w:proofErr w:type="gramStart"/>
    <w:r w:rsidR="007975BE">
      <w:rPr>
        <w:rFonts w:ascii="Univers" w:hAnsi="Univers"/>
        <w:sz w:val="18"/>
        <w:szCs w:val="18"/>
      </w:rPr>
      <w:t>2025</w:t>
    </w:r>
    <w:proofErr w:type="gramEnd"/>
    <w:r w:rsidR="008206EF">
      <w:rPr>
        <w:rFonts w:ascii="Univers" w:hAnsi="Univers"/>
        <w:sz w:val="18"/>
        <w:szCs w:val="18"/>
      </w:rPr>
      <w:t xml:space="preserve"> </w:t>
    </w:r>
    <w:r w:rsidR="00401197" w:rsidRPr="00E55F54">
      <w:rPr>
        <w:rFonts w:ascii="Univers" w:hAnsi="Univers"/>
        <w:sz w:val="18"/>
        <w:szCs w:val="18"/>
      </w:rPr>
      <w:tab/>
    </w:r>
    <w:r w:rsidR="00401197" w:rsidRPr="00E55F54">
      <w:rPr>
        <w:rFonts w:ascii="Univers" w:hAnsi="Univers"/>
        <w:sz w:val="18"/>
        <w:szCs w:val="18"/>
      </w:rPr>
      <w:tab/>
      <w:t>General Conditions</w:t>
    </w:r>
  </w:p>
  <w:p w14:paraId="30E1AB78" w14:textId="642E57B1" w:rsidR="00401197" w:rsidRDefault="00401197"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r>
      <w:rPr>
        <w:rFonts w:ascii="Univers" w:hAnsi="Univers"/>
      </w:rPr>
      <w:tab/>
      <w:t xml:space="preserve"> </w:t>
    </w:r>
    <w:r>
      <w:rPr>
        <w:rFonts w:ascii="Univers" w:hAnsi="Univers"/>
      </w:rPr>
      <w:tab/>
    </w:r>
  </w:p>
  <w:p w14:paraId="5C7BF614" w14:textId="795E1600" w:rsidR="00401197" w:rsidRPr="00DD7EA0" w:rsidRDefault="00401197"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F212C4">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1175850"/>
      <w:docPartObj>
        <w:docPartGallery w:val="Page Numbers (Bottom of Page)"/>
        <w:docPartUnique/>
      </w:docPartObj>
    </w:sdtPr>
    <w:sdtEndPr>
      <w:rPr>
        <w:rFonts w:ascii="Arial" w:hAnsi="Arial" w:cs="Arial"/>
        <w:noProof/>
      </w:rPr>
    </w:sdtEndPr>
    <w:sdtContent>
      <w:p w14:paraId="7A7B849E" w14:textId="5669F6A6" w:rsidR="00401197" w:rsidRPr="00E55F54" w:rsidRDefault="00F67FD2" w:rsidP="00515855">
        <w:pPr>
          <w:pStyle w:val="Footer"/>
          <w:tabs>
            <w:tab w:val="clear" w:pos="8640"/>
            <w:tab w:val="right" w:pos="720"/>
            <w:tab w:val="right" w:pos="9936"/>
          </w:tabs>
          <w:rPr>
            <w:rFonts w:ascii="Univers" w:hAnsi="Univers"/>
            <w:sz w:val="18"/>
            <w:szCs w:val="18"/>
          </w:rPr>
        </w:pPr>
        <w:r>
          <w:rPr>
            <w:rFonts w:ascii="Univers" w:hAnsi="Univers"/>
            <w:sz w:val="18"/>
            <w:szCs w:val="18"/>
          </w:rPr>
          <w:t xml:space="preserve">July 29, </w:t>
        </w:r>
        <w:proofErr w:type="gramStart"/>
        <w:r>
          <w:rPr>
            <w:rFonts w:ascii="Univers" w:hAnsi="Univers"/>
            <w:sz w:val="18"/>
            <w:szCs w:val="18"/>
          </w:rPr>
          <w:t>2025</w:t>
        </w:r>
        <w:proofErr w:type="gramEnd"/>
        <w:r>
          <w:rPr>
            <w:rFonts w:ascii="Univers" w:hAnsi="Univers"/>
            <w:sz w:val="18"/>
            <w:szCs w:val="18"/>
          </w:rPr>
          <w:t xml:space="preserve"> </w:t>
        </w:r>
        <w:r w:rsidR="00401197" w:rsidRPr="00E55F54">
          <w:rPr>
            <w:rFonts w:ascii="Univers" w:hAnsi="Univers"/>
            <w:sz w:val="18"/>
            <w:szCs w:val="18"/>
          </w:rPr>
          <w:tab/>
        </w:r>
        <w:r w:rsidR="00401197" w:rsidRPr="00E55F54">
          <w:rPr>
            <w:rFonts w:ascii="Univers" w:hAnsi="Univers"/>
            <w:sz w:val="18"/>
            <w:szCs w:val="18"/>
          </w:rPr>
          <w:tab/>
          <w:t>General Conditions</w:t>
        </w:r>
      </w:p>
      <w:p w14:paraId="6F9B9E3A" w14:textId="0D34CD9E" w:rsidR="00401197" w:rsidRDefault="00401197" w:rsidP="00515855">
        <w:pPr>
          <w:pStyle w:val="Footer"/>
          <w:tabs>
            <w:tab w:val="clear" w:pos="4320"/>
          </w:tabs>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p>
      <w:p w14:paraId="40120896" w14:textId="19665B38" w:rsidR="00401197" w:rsidRDefault="00401197" w:rsidP="00515855">
        <w:pPr>
          <w:pStyle w:val="Footer"/>
          <w:jc w:val="center"/>
          <w:rPr>
            <w:rFonts w:ascii="Univers" w:hAnsi="Univers"/>
          </w:rPr>
        </w:pPr>
        <w:r w:rsidRPr="009C4128">
          <w:rPr>
            <w:rFonts w:ascii="Arial" w:hAnsi="Arial" w:cs="Arial"/>
          </w:rPr>
          <w:fldChar w:fldCharType="begin"/>
        </w:r>
        <w:r w:rsidRPr="00515855">
          <w:rPr>
            <w:rFonts w:ascii="Arial" w:hAnsi="Arial" w:cs="Arial"/>
          </w:rPr>
          <w:instrText xml:space="preserve"> PAGE   \* MERGEFORMAT </w:instrText>
        </w:r>
        <w:r w:rsidRPr="009C4128">
          <w:rPr>
            <w:rFonts w:ascii="Arial" w:hAnsi="Arial" w:cs="Arial"/>
          </w:rPr>
          <w:fldChar w:fldCharType="separate"/>
        </w:r>
        <w:r w:rsidR="00F212C4">
          <w:rPr>
            <w:rFonts w:ascii="Arial" w:hAnsi="Arial" w:cs="Arial"/>
            <w:noProof/>
          </w:rPr>
          <w:t>2</w:t>
        </w:r>
        <w:r w:rsidRPr="009C4128">
          <w:rPr>
            <w:rFonts w:ascii="Arial" w:hAnsi="Arial" w:cs="Arial"/>
            <w:noProof/>
          </w:rPr>
          <w:fldChar w:fldCharType="end"/>
        </w:r>
        <w:r w:rsidR="00682396">
          <w:rPr>
            <w:rFonts w:ascii="Arial" w:hAnsi="Arial" w:cs="Arial"/>
            <w:noProof/>
          </w:rPr>
          <w:t xml:space="preserve"> of 3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87E67" w14:textId="77777777" w:rsidR="00FD4420" w:rsidRDefault="00FD4420">
      <w:r>
        <w:separator/>
      </w:r>
    </w:p>
  </w:footnote>
  <w:footnote w:type="continuationSeparator" w:id="0">
    <w:p w14:paraId="55E2F3D3" w14:textId="77777777" w:rsidR="00FD4420" w:rsidRDefault="00FD4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9D31C" w14:textId="77777777" w:rsidR="00401197" w:rsidRPr="000B3BE7" w:rsidRDefault="00401197">
    <w:pPr>
      <w:pStyle w:val="Header"/>
      <w:rPr>
        <w:rFonts w:ascii="Arial" w:hAnsi="Arial" w:cs="Arial"/>
        <w:sz w:val="18"/>
        <w:szCs w:val="18"/>
      </w:rPr>
    </w:pPr>
    <w:smartTag w:uri="urn:schemas-microsoft-com:office:smarttags" w:element="place">
      <w:smartTag w:uri="urn:schemas-microsoft-com:office:smarttags" w:element="PlaceType">
        <w:r>
          <w:rPr>
            <w:rFonts w:ascii="Arial" w:hAnsi="Arial" w:cs="Arial"/>
            <w:sz w:val="18"/>
            <w:szCs w:val="18"/>
          </w:rPr>
          <w:t>University</w:t>
        </w:r>
      </w:smartTag>
      <w:r>
        <w:rPr>
          <w:rFonts w:ascii="Arial" w:hAnsi="Arial" w:cs="Arial"/>
          <w:sz w:val="18"/>
          <w:szCs w:val="18"/>
        </w:rPr>
        <w:t xml:space="preserve"> of </w:t>
      </w:r>
      <w:smartTag w:uri="urn:schemas-microsoft-com:office:smarttags" w:element="PlaceName">
        <w:r>
          <w:rPr>
            <w:rFonts w:ascii="Arial" w:hAnsi="Arial" w:cs="Arial"/>
            <w:sz w:val="18"/>
            <w:szCs w:val="18"/>
          </w:rPr>
          <w:t>California</w:t>
        </w:r>
      </w:smartTag>
    </w:smartTag>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BDD7534"/>
    <w:multiLevelType w:val="hybridMultilevel"/>
    <w:tmpl w:val="F5240172"/>
    <w:lvl w:ilvl="0" w:tplc="E9340A3C">
      <w:start w:val="1"/>
      <w:numFmt w:val="decimal"/>
      <w:lvlText w:val="%1."/>
      <w:lvlJc w:val="left"/>
      <w:pPr>
        <w:tabs>
          <w:tab w:val="num" w:pos="630"/>
        </w:tabs>
        <w:ind w:left="630" w:hanging="720"/>
      </w:pPr>
      <w:rPr>
        <w:rFonts w:hint="default"/>
        <w:b/>
        <w:i/>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2"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677D7E21"/>
    <w:multiLevelType w:val="hybridMultilevel"/>
    <w:tmpl w:val="17B866EE"/>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5"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7" w15:restartNumberingAfterBreak="0">
    <w:nsid w:val="6D052D5C"/>
    <w:multiLevelType w:val="hybridMultilevel"/>
    <w:tmpl w:val="9D56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0"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00490437">
    <w:abstractNumId w:val="3"/>
  </w:num>
  <w:num w:numId="2" w16cid:durableId="194343350">
    <w:abstractNumId w:val="22"/>
  </w:num>
  <w:num w:numId="3" w16cid:durableId="257838210">
    <w:abstractNumId w:val="29"/>
  </w:num>
  <w:num w:numId="4" w16cid:durableId="337387860">
    <w:abstractNumId w:val="26"/>
  </w:num>
  <w:num w:numId="5" w16cid:durableId="153954003">
    <w:abstractNumId w:val="24"/>
  </w:num>
  <w:num w:numId="6" w16cid:durableId="381026764">
    <w:abstractNumId w:val="17"/>
  </w:num>
  <w:num w:numId="7" w16cid:durableId="424888283">
    <w:abstractNumId w:val="16"/>
  </w:num>
  <w:num w:numId="8" w16cid:durableId="1498811813">
    <w:abstractNumId w:val="0"/>
  </w:num>
  <w:num w:numId="9" w16cid:durableId="1294411835">
    <w:abstractNumId w:val="4"/>
  </w:num>
  <w:num w:numId="10" w16cid:durableId="1959139974">
    <w:abstractNumId w:val="18"/>
  </w:num>
  <w:num w:numId="11" w16cid:durableId="900285984">
    <w:abstractNumId w:val="7"/>
  </w:num>
  <w:num w:numId="12" w16cid:durableId="337200776">
    <w:abstractNumId w:val="15"/>
  </w:num>
  <w:num w:numId="13" w16cid:durableId="887835424">
    <w:abstractNumId w:val="9"/>
  </w:num>
  <w:num w:numId="14" w16cid:durableId="637102815">
    <w:abstractNumId w:val="11"/>
  </w:num>
  <w:num w:numId="15" w16cid:durableId="1374429541">
    <w:abstractNumId w:val="14"/>
  </w:num>
  <w:num w:numId="16" w16cid:durableId="888228934">
    <w:abstractNumId w:val="20"/>
  </w:num>
  <w:num w:numId="17" w16cid:durableId="1437598766">
    <w:abstractNumId w:val="6"/>
  </w:num>
  <w:num w:numId="18" w16cid:durableId="1627080369">
    <w:abstractNumId w:val="25"/>
  </w:num>
  <w:num w:numId="19" w16cid:durableId="1990860633">
    <w:abstractNumId w:val="19"/>
  </w:num>
  <w:num w:numId="20" w16cid:durableId="1715496575">
    <w:abstractNumId w:val="13"/>
  </w:num>
  <w:num w:numId="21" w16cid:durableId="1716343824">
    <w:abstractNumId w:val="2"/>
  </w:num>
  <w:num w:numId="22" w16cid:durableId="1105273413">
    <w:abstractNumId w:val="10"/>
  </w:num>
  <w:num w:numId="23" w16cid:durableId="1068380899">
    <w:abstractNumId w:val="30"/>
  </w:num>
  <w:num w:numId="24" w16cid:durableId="600727511">
    <w:abstractNumId w:val="5"/>
  </w:num>
  <w:num w:numId="25" w16cid:durableId="1071385235">
    <w:abstractNumId w:val="8"/>
  </w:num>
  <w:num w:numId="26" w16cid:durableId="629363245">
    <w:abstractNumId w:val="1"/>
  </w:num>
  <w:num w:numId="27" w16cid:durableId="488445456">
    <w:abstractNumId w:val="21"/>
  </w:num>
  <w:num w:numId="28" w16cid:durableId="554120525">
    <w:abstractNumId w:val="12"/>
  </w:num>
  <w:num w:numId="29" w16cid:durableId="361127137">
    <w:abstractNumId w:val="28"/>
  </w:num>
  <w:num w:numId="30" w16cid:durableId="425924358">
    <w:abstractNumId w:val="27"/>
  </w:num>
  <w:num w:numId="31" w16cid:durableId="4704435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93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zA2NzE1Mze0MDdU0lEKTi0uzszPAykwrwUApqLoxiwAAAA="/>
  </w:docVars>
  <w:rsids>
    <w:rsidRoot w:val="00FD126B"/>
    <w:rsid w:val="00001A61"/>
    <w:rsid w:val="00004B4D"/>
    <w:rsid w:val="00006C74"/>
    <w:rsid w:val="0001102D"/>
    <w:rsid w:val="00014DE7"/>
    <w:rsid w:val="00021BE5"/>
    <w:rsid w:val="000233E7"/>
    <w:rsid w:val="000237D1"/>
    <w:rsid w:val="000251B1"/>
    <w:rsid w:val="000349E9"/>
    <w:rsid w:val="00035303"/>
    <w:rsid w:val="00035701"/>
    <w:rsid w:val="00044775"/>
    <w:rsid w:val="0004498F"/>
    <w:rsid w:val="00050309"/>
    <w:rsid w:val="00050C0A"/>
    <w:rsid w:val="00051D5B"/>
    <w:rsid w:val="00056656"/>
    <w:rsid w:val="00061F64"/>
    <w:rsid w:val="00066950"/>
    <w:rsid w:val="00067D21"/>
    <w:rsid w:val="000759AC"/>
    <w:rsid w:val="00075EDF"/>
    <w:rsid w:val="00077922"/>
    <w:rsid w:val="0008009F"/>
    <w:rsid w:val="00080271"/>
    <w:rsid w:val="0008038A"/>
    <w:rsid w:val="000839AE"/>
    <w:rsid w:val="00085CA1"/>
    <w:rsid w:val="000876DC"/>
    <w:rsid w:val="0009000A"/>
    <w:rsid w:val="0009003D"/>
    <w:rsid w:val="000941D2"/>
    <w:rsid w:val="000946E5"/>
    <w:rsid w:val="0009601C"/>
    <w:rsid w:val="000A218B"/>
    <w:rsid w:val="000A60C1"/>
    <w:rsid w:val="000B07C6"/>
    <w:rsid w:val="000B2B26"/>
    <w:rsid w:val="000B3B6B"/>
    <w:rsid w:val="000B3BE7"/>
    <w:rsid w:val="000C118A"/>
    <w:rsid w:val="000C1D62"/>
    <w:rsid w:val="000C261E"/>
    <w:rsid w:val="000C32BA"/>
    <w:rsid w:val="000C746D"/>
    <w:rsid w:val="000D22F4"/>
    <w:rsid w:val="000D6147"/>
    <w:rsid w:val="000D6381"/>
    <w:rsid w:val="000E0D2E"/>
    <w:rsid w:val="000E30CD"/>
    <w:rsid w:val="000E355A"/>
    <w:rsid w:val="000E5B5A"/>
    <w:rsid w:val="000E74C3"/>
    <w:rsid w:val="000F03DB"/>
    <w:rsid w:val="000F0AA2"/>
    <w:rsid w:val="000F2E70"/>
    <w:rsid w:val="000F2E88"/>
    <w:rsid w:val="000F756D"/>
    <w:rsid w:val="001010DB"/>
    <w:rsid w:val="00101771"/>
    <w:rsid w:val="00104A35"/>
    <w:rsid w:val="001074A2"/>
    <w:rsid w:val="00110EE7"/>
    <w:rsid w:val="001112A1"/>
    <w:rsid w:val="001133BE"/>
    <w:rsid w:val="00117BEB"/>
    <w:rsid w:val="0012055A"/>
    <w:rsid w:val="00122512"/>
    <w:rsid w:val="0012260F"/>
    <w:rsid w:val="00123A78"/>
    <w:rsid w:val="0012577A"/>
    <w:rsid w:val="00132DF1"/>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429F"/>
    <w:rsid w:val="001853DD"/>
    <w:rsid w:val="00186F8D"/>
    <w:rsid w:val="00187321"/>
    <w:rsid w:val="001929DB"/>
    <w:rsid w:val="00197953"/>
    <w:rsid w:val="001A4C3C"/>
    <w:rsid w:val="001A595A"/>
    <w:rsid w:val="001A5EDF"/>
    <w:rsid w:val="001A71F6"/>
    <w:rsid w:val="001B1C51"/>
    <w:rsid w:val="001B39B2"/>
    <w:rsid w:val="001B4041"/>
    <w:rsid w:val="001B60FD"/>
    <w:rsid w:val="001B611A"/>
    <w:rsid w:val="001B76F9"/>
    <w:rsid w:val="001C0700"/>
    <w:rsid w:val="001C22F1"/>
    <w:rsid w:val="001C3414"/>
    <w:rsid w:val="001C4C38"/>
    <w:rsid w:val="001C7700"/>
    <w:rsid w:val="001D0BA3"/>
    <w:rsid w:val="001D0BF6"/>
    <w:rsid w:val="001D385D"/>
    <w:rsid w:val="001E0D91"/>
    <w:rsid w:val="001F0E52"/>
    <w:rsid w:val="001F0E84"/>
    <w:rsid w:val="001F0F09"/>
    <w:rsid w:val="001F2C95"/>
    <w:rsid w:val="001F77DD"/>
    <w:rsid w:val="002078BE"/>
    <w:rsid w:val="00207CCE"/>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3C5C"/>
    <w:rsid w:val="00244FBD"/>
    <w:rsid w:val="00245004"/>
    <w:rsid w:val="002478BB"/>
    <w:rsid w:val="00251F31"/>
    <w:rsid w:val="00254322"/>
    <w:rsid w:val="00254B67"/>
    <w:rsid w:val="00257057"/>
    <w:rsid w:val="00261D12"/>
    <w:rsid w:val="002635F3"/>
    <w:rsid w:val="0027040C"/>
    <w:rsid w:val="00274841"/>
    <w:rsid w:val="00275342"/>
    <w:rsid w:val="00282AA8"/>
    <w:rsid w:val="00284928"/>
    <w:rsid w:val="00284A8B"/>
    <w:rsid w:val="002856F1"/>
    <w:rsid w:val="002910A0"/>
    <w:rsid w:val="002962B2"/>
    <w:rsid w:val="002A1F9E"/>
    <w:rsid w:val="002A396E"/>
    <w:rsid w:val="002A5435"/>
    <w:rsid w:val="002A7C60"/>
    <w:rsid w:val="002B2602"/>
    <w:rsid w:val="002B30ED"/>
    <w:rsid w:val="002C0309"/>
    <w:rsid w:val="002C16B3"/>
    <w:rsid w:val="002C4252"/>
    <w:rsid w:val="002C68B1"/>
    <w:rsid w:val="002D1EC9"/>
    <w:rsid w:val="002D272B"/>
    <w:rsid w:val="002D2DCA"/>
    <w:rsid w:val="002D37C7"/>
    <w:rsid w:val="002D41FB"/>
    <w:rsid w:val="002D6D21"/>
    <w:rsid w:val="002E245C"/>
    <w:rsid w:val="002E2F89"/>
    <w:rsid w:val="002E38E4"/>
    <w:rsid w:val="002E3FD0"/>
    <w:rsid w:val="002F06D4"/>
    <w:rsid w:val="002F3A85"/>
    <w:rsid w:val="002F3BAF"/>
    <w:rsid w:val="002F40C2"/>
    <w:rsid w:val="002F4754"/>
    <w:rsid w:val="002F4C93"/>
    <w:rsid w:val="002F5855"/>
    <w:rsid w:val="00300924"/>
    <w:rsid w:val="00301B60"/>
    <w:rsid w:val="00303120"/>
    <w:rsid w:val="00304F43"/>
    <w:rsid w:val="0030637E"/>
    <w:rsid w:val="00307409"/>
    <w:rsid w:val="0031384F"/>
    <w:rsid w:val="00313FAF"/>
    <w:rsid w:val="00317304"/>
    <w:rsid w:val="00317BD5"/>
    <w:rsid w:val="00323490"/>
    <w:rsid w:val="003239BA"/>
    <w:rsid w:val="00326F76"/>
    <w:rsid w:val="00336931"/>
    <w:rsid w:val="003376EF"/>
    <w:rsid w:val="003418EC"/>
    <w:rsid w:val="00343B21"/>
    <w:rsid w:val="003507C2"/>
    <w:rsid w:val="0035768E"/>
    <w:rsid w:val="00357AA8"/>
    <w:rsid w:val="00360D73"/>
    <w:rsid w:val="00363399"/>
    <w:rsid w:val="0036555E"/>
    <w:rsid w:val="00370323"/>
    <w:rsid w:val="00371901"/>
    <w:rsid w:val="00375A44"/>
    <w:rsid w:val="003766C7"/>
    <w:rsid w:val="0038040B"/>
    <w:rsid w:val="00381F51"/>
    <w:rsid w:val="00383713"/>
    <w:rsid w:val="00383894"/>
    <w:rsid w:val="003878D7"/>
    <w:rsid w:val="00387C31"/>
    <w:rsid w:val="00390071"/>
    <w:rsid w:val="00390B61"/>
    <w:rsid w:val="00390CB4"/>
    <w:rsid w:val="00393FAF"/>
    <w:rsid w:val="00394176"/>
    <w:rsid w:val="00396A5C"/>
    <w:rsid w:val="00396B96"/>
    <w:rsid w:val="003A1ADE"/>
    <w:rsid w:val="003A3F91"/>
    <w:rsid w:val="003B18D7"/>
    <w:rsid w:val="003B29AF"/>
    <w:rsid w:val="003B4C8F"/>
    <w:rsid w:val="003B7427"/>
    <w:rsid w:val="003B7574"/>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EB3"/>
    <w:rsid w:val="003F593D"/>
    <w:rsid w:val="00401197"/>
    <w:rsid w:val="00402DD7"/>
    <w:rsid w:val="0040416E"/>
    <w:rsid w:val="00407CBE"/>
    <w:rsid w:val="00413A23"/>
    <w:rsid w:val="00413BEA"/>
    <w:rsid w:val="004177FD"/>
    <w:rsid w:val="00417C60"/>
    <w:rsid w:val="00421AF1"/>
    <w:rsid w:val="00425B15"/>
    <w:rsid w:val="004263D3"/>
    <w:rsid w:val="00427127"/>
    <w:rsid w:val="00431D03"/>
    <w:rsid w:val="0043711C"/>
    <w:rsid w:val="004421D0"/>
    <w:rsid w:val="004425AD"/>
    <w:rsid w:val="00442636"/>
    <w:rsid w:val="00443874"/>
    <w:rsid w:val="00445700"/>
    <w:rsid w:val="0044602E"/>
    <w:rsid w:val="00450F1F"/>
    <w:rsid w:val="00450F33"/>
    <w:rsid w:val="0045578C"/>
    <w:rsid w:val="00457D41"/>
    <w:rsid w:val="00462D26"/>
    <w:rsid w:val="00467AD5"/>
    <w:rsid w:val="004705C9"/>
    <w:rsid w:val="00472A0A"/>
    <w:rsid w:val="00473AB2"/>
    <w:rsid w:val="00474F01"/>
    <w:rsid w:val="00483920"/>
    <w:rsid w:val="00484ED5"/>
    <w:rsid w:val="00485CA8"/>
    <w:rsid w:val="004956A9"/>
    <w:rsid w:val="004965B2"/>
    <w:rsid w:val="00496FD9"/>
    <w:rsid w:val="004A3232"/>
    <w:rsid w:val="004A5540"/>
    <w:rsid w:val="004A5E15"/>
    <w:rsid w:val="004B1735"/>
    <w:rsid w:val="004B43C8"/>
    <w:rsid w:val="004B517D"/>
    <w:rsid w:val="004B5BBA"/>
    <w:rsid w:val="004B6910"/>
    <w:rsid w:val="004B7D3F"/>
    <w:rsid w:val="004B7E92"/>
    <w:rsid w:val="004D3686"/>
    <w:rsid w:val="004D4163"/>
    <w:rsid w:val="004D5921"/>
    <w:rsid w:val="004E0D80"/>
    <w:rsid w:val="004E3674"/>
    <w:rsid w:val="004E7858"/>
    <w:rsid w:val="004F6CB7"/>
    <w:rsid w:val="005002B2"/>
    <w:rsid w:val="00500C40"/>
    <w:rsid w:val="0050733F"/>
    <w:rsid w:val="005073CF"/>
    <w:rsid w:val="00507EB5"/>
    <w:rsid w:val="005107B5"/>
    <w:rsid w:val="005113B7"/>
    <w:rsid w:val="0051372C"/>
    <w:rsid w:val="00513D6B"/>
    <w:rsid w:val="005143A6"/>
    <w:rsid w:val="00514C49"/>
    <w:rsid w:val="00514EC6"/>
    <w:rsid w:val="00515855"/>
    <w:rsid w:val="00515AFE"/>
    <w:rsid w:val="00521BE4"/>
    <w:rsid w:val="00522D9C"/>
    <w:rsid w:val="0052338E"/>
    <w:rsid w:val="00531091"/>
    <w:rsid w:val="00533FA3"/>
    <w:rsid w:val="00534ACC"/>
    <w:rsid w:val="005360F7"/>
    <w:rsid w:val="0053678D"/>
    <w:rsid w:val="005368DA"/>
    <w:rsid w:val="0053756D"/>
    <w:rsid w:val="005450E4"/>
    <w:rsid w:val="00554077"/>
    <w:rsid w:val="00565828"/>
    <w:rsid w:val="005678EA"/>
    <w:rsid w:val="00570034"/>
    <w:rsid w:val="005701EA"/>
    <w:rsid w:val="005719EB"/>
    <w:rsid w:val="00572ED3"/>
    <w:rsid w:val="005736D4"/>
    <w:rsid w:val="00577C78"/>
    <w:rsid w:val="00581D62"/>
    <w:rsid w:val="00583FBC"/>
    <w:rsid w:val="00585C33"/>
    <w:rsid w:val="00585C49"/>
    <w:rsid w:val="00585CA5"/>
    <w:rsid w:val="0059509B"/>
    <w:rsid w:val="00597560"/>
    <w:rsid w:val="005A066F"/>
    <w:rsid w:val="005A2FBD"/>
    <w:rsid w:val="005A439D"/>
    <w:rsid w:val="005A4523"/>
    <w:rsid w:val="005B0FB7"/>
    <w:rsid w:val="005B2982"/>
    <w:rsid w:val="005B6C2F"/>
    <w:rsid w:val="005B76F0"/>
    <w:rsid w:val="005B78DB"/>
    <w:rsid w:val="005C0FBB"/>
    <w:rsid w:val="005D1CD5"/>
    <w:rsid w:val="005D3564"/>
    <w:rsid w:val="005D7AA7"/>
    <w:rsid w:val="005E2846"/>
    <w:rsid w:val="005E5688"/>
    <w:rsid w:val="005F20CB"/>
    <w:rsid w:val="005F65D6"/>
    <w:rsid w:val="00602382"/>
    <w:rsid w:val="00602A3F"/>
    <w:rsid w:val="006059EE"/>
    <w:rsid w:val="0061070C"/>
    <w:rsid w:val="006109E9"/>
    <w:rsid w:val="006129EB"/>
    <w:rsid w:val="00613E3D"/>
    <w:rsid w:val="0061532B"/>
    <w:rsid w:val="00616820"/>
    <w:rsid w:val="00620FD0"/>
    <w:rsid w:val="00622200"/>
    <w:rsid w:val="00624819"/>
    <w:rsid w:val="0062566D"/>
    <w:rsid w:val="00625ACD"/>
    <w:rsid w:val="00627A52"/>
    <w:rsid w:val="00633369"/>
    <w:rsid w:val="006357B6"/>
    <w:rsid w:val="00636C23"/>
    <w:rsid w:val="006370D9"/>
    <w:rsid w:val="00641B76"/>
    <w:rsid w:val="006443F1"/>
    <w:rsid w:val="00645BAA"/>
    <w:rsid w:val="006462A5"/>
    <w:rsid w:val="00653757"/>
    <w:rsid w:val="00653783"/>
    <w:rsid w:val="006570CE"/>
    <w:rsid w:val="00661397"/>
    <w:rsid w:val="00664107"/>
    <w:rsid w:val="00666FC5"/>
    <w:rsid w:val="006714F9"/>
    <w:rsid w:val="00674BE9"/>
    <w:rsid w:val="00675696"/>
    <w:rsid w:val="006823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6F2778"/>
    <w:rsid w:val="006F5DC3"/>
    <w:rsid w:val="007053E9"/>
    <w:rsid w:val="00714EDB"/>
    <w:rsid w:val="00715D4B"/>
    <w:rsid w:val="00722904"/>
    <w:rsid w:val="00724B56"/>
    <w:rsid w:val="00727D5B"/>
    <w:rsid w:val="007304CD"/>
    <w:rsid w:val="00731449"/>
    <w:rsid w:val="0073275E"/>
    <w:rsid w:val="007329EE"/>
    <w:rsid w:val="00732D2D"/>
    <w:rsid w:val="00733462"/>
    <w:rsid w:val="007337D5"/>
    <w:rsid w:val="00736B02"/>
    <w:rsid w:val="007446A9"/>
    <w:rsid w:val="00746BFD"/>
    <w:rsid w:val="00746D28"/>
    <w:rsid w:val="007506F9"/>
    <w:rsid w:val="00753A66"/>
    <w:rsid w:val="0075456B"/>
    <w:rsid w:val="007616D8"/>
    <w:rsid w:val="00761FCC"/>
    <w:rsid w:val="00770879"/>
    <w:rsid w:val="007806B9"/>
    <w:rsid w:val="007825E2"/>
    <w:rsid w:val="007832B1"/>
    <w:rsid w:val="00783892"/>
    <w:rsid w:val="007915E2"/>
    <w:rsid w:val="00793020"/>
    <w:rsid w:val="0079602F"/>
    <w:rsid w:val="007975BE"/>
    <w:rsid w:val="0079772E"/>
    <w:rsid w:val="007A5B69"/>
    <w:rsid w:val="007A7319"/>
    <w:rsid w:val="007A7425"/>
    <w:rsid w:val="007C1BA5"/>
    <w:rsid w:val="007C27A1"/>
    <w:rsid w:val="007C3375"/>
    <w:rsid w:val="007C7528"/>
    <w:rsid w:val="007D37EE"/>
    <w:rsid w:val="007D4E09"/>
    <w:rsid w:val="007E2A0A"/>
    <w:rsid w:val="007E731B"/>
    <w:rsid w:val="007F178B"/>
    <w:rsid w:val="007F3FA6"/>
    <w:rsid w:val="007F6206"/>
    <w:rsid w:val="007F6AE5"/>
    <w:rsid w:val="007F7845"/>
    <w:rsid w:val="00805205"/>
    <w:rsid w:val="008055DB"/>
    <w:rsid w:val="008106C8"/>
    <w:rsid w:val="0081347A"/>
    <w:rsid w:val="00813628"/>
    <w:rsid w:val="008147FE"/>
    <w:rsid w:val="00814C64"/>
    <w:rsid w:val="0081648F"/>
    <w:rsid w:val="00817EE0"/>
    <w:rsid w:val="008206EF"/>
    <w:rsid w:val="00820761"/>
    <w:rsid w:val="00820906"/>
    <w:rsid w:val="00820DBA"/>
    <w:rsid w:val="008235F2"/>
    <w:rsid w:val="0082518B"/>
    <w:rsid w:val="0082549C"/>
    <w:rsid w:val="008254DB"/>
    <w:rsid w:val="00826926"/>
    <w:rsid w:val="008353F9"/>
    <w:rsid w:val="0083630B"/>
    <w:rsid w:val="00836995"/>
    <w:rsid w:val="00837471"/>
    <w:rsid w:val="0083767D"/>
    <w:rsid w:val="0084143E"/>
    <w:rsid w:val="008468EA"/>
    <w:rsid w:val="008524D5"/>
    <w:rsid w:val="00853227"/>
    <w:rsid w:val="00856DF6"/>
    <w:rsid w:val="00862674"/>
    <w:rsid w:val="0086388D"/>
    <w:rsid w:val="00865ADA"/>
    <w:rsid w:val="00867901"/>
    <w:rsid w:val="00872A28"/>
    <w:rsid w:val="0087412B"/>
    <w:rsid w:val="00877EED"/>
    <w:rsid w:val="0088012E"/>
    <w:rsid w:val="0088232B"/>
    <w:rsid w:val="008823F9"/>
    <w:rsid w:val="00882739"/>
    <w:rsid w:val="00885F43"/>
    <w:rsid w:val="008870AC"/>
    <w:rsid w:val="00891098"/>
    <w:rsid w:val="00893EE5"/>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3369"/>
    <w:rsid w:val="008C5367"/>
    <w:rsid w:val="008D1F9D"/>
    <w:rsid w:val="008D455E"/>
    <w:rsid w:val="008D79BA"/>
    <w:rsid w:val="008E1179"/>
    <w:rsid w:val="008E17D7"/>
    <w:rsid w:val="008E2C00"/>
    <w:rsid w:val="008E5852"/>
    <w:rsid w:val="008E68B0"/>
    <w:rsid w:val="008F1BE0"/>
    <w:rsid w:val="008F3657"/>
    <w:rsid w:val="008F5F86"/>
    <w:rsid w:val="00901884"/>
    <w:rsid w:val="0090612B"/>
    <w:rsid w:val="00907B21"/>
    <w:rsid w:val="00920DE1"/>
    <w:rsid w:val="009213EF"/>
    <w:rsid w:val="00924983"/>
    <w:rsid w:val="009272E7"/>
    <w:rsid w:val="0093100C"/>
    <w:rsid w:val="0094292F"/>
    <w:rsid w:val="0094364A"/>
    <w:rsid w:val="00944B79"/>
    <w:rsid w:val="0094531B"/>
    <w:rsid w:val="00946841"/>
    <w:rsid w:val="0095384C"/>
    <w:rsid w:val="00955CA4"/>
    <w:rsid w:val="0096007D"/>
    <w:rsid w:val="009632C4"/>
    <w:rsid w:val="009730EA"/>
    <w:rsid w:val="00974F9E"/>
    <w:rsid w:val="00976BDE"/>
    <w:rsid w:val="00981604"/>
    <w:rsid w:val="00985C21"/>
    <w:rsid w:val="00985E3E"/>
    <w:rsid w:val="00987B3E"/>
    <w:rsid w:val="00987BE7"/>
    <w:rsid w:val="009906AC"/>
    <w:rsid w:val="00993829"/>
    <w:rsid w:val="009B05AF"/>
    <w:rsid w:val="009B181B"/>
    <w:rsid w:val="009B2A3B"/>
    <w:rsid w:val="009B34BF"/>
    <w:rsid w:val="009B4CEC"/>
    <w:rsid w:val="009B6854"/>
    <w:rsid w:val="009B69D1"/>
    <w:rsid w:val="009B6F72"/>
    <w:rsid w:val="009C0155"/>
    <w:rsid w:val="009C0E4D"/>
    <w:rsid w:val="009C2594"/>
    <w:rsid w:val="009C2ECF"/>
    <w:rsid w:val="009C4128"/>
    <w:rsid w:val="009C50B9"/>
    <w:rsid w:val="009C5BDB"/>
    <w:rsid w:val="009C6CDF"/>
    <w:rsid w:val="009D28D2"/>
    <w:rsid w:val="009D3C73"/>
    <w:rsid w:val="009D549C"/>
    <w:rsid w:val="009D6A14"/>
    <w:rsid w:val="009E0FC7"/>
    <w:rsid w:val="009E539C"/>
    <w:rsid w:val="009F2B64"/>
    <w:rsid w:val="009F7283"/>
    <w:rsid w:val="00A01805"/>
    <w:rsid w:val="00A05E9D"/>
    <w:rsid w:val="00A130C1"/>
    <w:rsid w:val="00A16612"/>
    <w:rsid w:val="00A20875"/>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46CE"/>
    <w:rsid w:val="00A84B03"/>
    <w:rsid w:val="00A84C15"/>
    <w:rsid w:val="00A875CA"/>
    <w:rsid w:val="00A917D9"/>
    <w:rsid w:val="00A9208E"/>
    <w:rsid w:val="00A92268"/>
    <w:rsid w:val="00A932FF"/>
    <w:rsid w:val="00A9458B"/>
    <w:rsid w:val="00AA11AA"/>
    <w:rsid w:val="00AA3925"/>
    <w:rsid w:val="00AA454E"/>
    <w:rsid w:val="00AA7055"/>
    <w:rsid w:val="00AA7BC6"/>
    <w:rsid w:val="00AB38F3"/>
    <w:rsid w:val="00AB400C"/>
    <w:rsid w:val="00AB4457"/>
    <w:rsid w:val="00AC4DE7"/>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2C44"/>
    <w:rsid w:val="00B34F3D"/>
    <w:rsid w:val="00B408B8"/>
    <w:rsid w:val="00B41B40"/>
    <w:rsid w:val="00B43AAE"/>
    <w:rsid w:val="00B47D25"/>
    <w:rsid w:val="00B56DD9"/>
    <w:rsid w:val="00B61491"/>
    <w:rsid w:val="00B623D6"/>
    <w:rsid w:val="00B64C1C"/>
    <w:rsid w:val="00B70961"/>
    <w:rsid w:val="00B74D02"/>
    <w:rsid w:val="00B7587A"/>
    <w:rsid w:val="00B77417"/>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5E0A"/>
    <w:rsid w:val="00BE4544"/>
    <w:rsid w:val="00BE4B0C"/>
    <w:rsid w:val="00BE5A65"/>
    <w:rsid w:val="00BE6A0D"/>
    <w:rsid w:val="00BE76C3"/>
    <w:rsid w:val="00BE7BE2"/>
    <w:rsid w:val="00BF226A"/>
    <w:rsid w:val="00BF287D"/>
    <w:rsid w:val="00BF2C29"/>
    <w:rsid w:val="00BF4C0E"/>
    <w:rsid w:val="00BF591F"/>
    <w:rsid w:val="00C00C2A"/>
    <w:rsid w:val="00C01B86"/>
    <w:rsid w:val="00C01D5A"/>
    <w:rsid w:val="00C0259D"/>
    <w:rsid w:val="00C10191"/>
    <w:rsid w:val="00C17FA5"/>
    <w:rsid w:val="00C2224D"/>
    <w:rsid w:val="00C252D3"/>
    <w:rsid w:val="00C32D32"/>
    <w:rsid w:val="00C374C0"/>
    <w:rsid w:val="00C37781"/>
    <w:rsid w:val="00C37EF1"/>
    <w:rsid w:val="00C37F41"/>
    <w:rsid w:val="00C4024A"/>
    <w:rsid w:val="00C424C0"/>
    <w:rsid w:val="00C45CC5"/>
    <w:rsid w:val="00C46A27"/>
    <w:rsid w:val="00C50A58"/>
    <w:rsid w:val="00C51D70"/>
    <w:rsid w:val="00C52211"/>
    <w:rsid w:val="00C54CF6"/>
    <w:rsid w:val="00C62198"/>
    <w:rsid w:val="00C63BA9"/>
    <w:rsid w:val="00C64ADF"/>
    <w:rsid w:val="00C663F4"/>
    <w:rsid w:val="00C7071C"/>
    <w:rsid w:val="00C71742"/>
    <w:rsid w:val="00C74B9C"/>
    <w:rsid w:val="00C74D68"/>
    <w:rsid w:val="00C75B5A"/>
    <w:rsid w:val="00C75D97"/>
    <w:rsid w:val="00C86C27"/>
    <w:rsid w:val="00C87214"/>
    <w:rsid w:val="00C87EB6"/>
    <w:rsid w:val="00C963F0"/>
    <w:rsid w:val="00C97EE7"/>
    <w:rsid w:val="00CA08BC"/>
    <w:rsid w:val="00CA7212"/>
    <w:rsid w:val="00CB205D"/>
    <w:rsid w:val="00CB2508"/>
    <w:rsid w:val="00CB30D9"/>
    <w:rsid w:val="00CC01DF"/>
    <w:rsid w:val="00CC3041"/>
    <w:rsid w:val="00CC45B7"/>
    <w:rsid w:val="00CC5FBC"/>
    <w:rsid w:val="00CC605D"/>
    <w:rsid w:val="00CD0782"/>
    <w:rsid w:val="00CD2B9D"/>
    <w:rsid w:val="00CD588A"/>
    <w:rsid w:val="00CE2688"/>
    <w:rsid w:val="00CE3429"/>
    <w:rsid w:val="00CE46E4"/>
    <w:rsid w:val="00CF2F6A"/>
    <w:rsid w:val="00CF49A7"/>
    <w:rsid w:val="00CF507E"/>
    <w:rsid w:val="00D06DCD"/>
    <w:rsid w:val="00D06FC8"/>
    <w:rsid w:val="00D15C9A"/>
    <w:rsid w:val="00D15D81"/>
    <w:rsid w:val="00D178FA"/>
    <w:rsid w:val="00D24938"/>
    <w:rsid w:val="00D25422"/>
    <w:rsid w:val="00D25FCC"/>
    <w:rsid w:val="00D27328"/>
    <w:rsid w:val="00D276A2"/>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5946"/>
    <w:rsid w:val="00D85DD7"/>
    <w:rsid w:val="00D86E84"/>
    <w:rsid w:val="00D91284"/>
    <w:rsid w:val="00D95D2B"/>
    <w:rsid w:val="00D96720"/>
    <w:rsid w:val="00D96D28"/>
    <w:rsid w:val="00D97132"/>
    <w:rsid w:val="00DA26B0"/>
    <w:rsid w:val="00DA61B9"/>
    <w:rsid w:val="00DA6657"/>
    <w:rsid w:val="00DA68AC"/>
    <w:rsid w:val="00DA764E"/>
    <w:rsid w:val="00DB3152"/>
    <w:rsid w:val="00DB4AB4"/>
    <w:rsid w:val="00DB6C70"/>
    <w:rsid w:val="00DB7D01"/>
    <w:rsid w:val="00DC33FC"/>
    <w:rsid w:val="00DD0351"/>
    <w:rsid w:val="00DD12CF"/>
    <w:rsid w:val="00DD21EE"/>
    <w:rsid w:val="00DD685E"/>
    <w:rsid w:val="00DD7EA0"/>
    <w:rsid w:val="00DD7F24"/>
    <w:rsid w:val="00DE0B63"/>
    <w:rsid w:val="00DE241E"/>
    <w:rsid w:val="00DE25DC"/>
    <w:rsid w:val="00DF0912"/>
    <w:rsid w:val="00DF2D70"/>
    <w:rsid w:val="00DF733E"/>
    <w:rsid w:val="00E01405"/>
    <w:rsid w:val="00E01E2A"/>
    <w:rsid w:val="00E02196"/>
    <w:rsid w:val="00E03A07"/>
    <w:rsid w:val="00E12BD8"/>
    <w:rsid w:val="00E147BB"/>
    <w:rsid w:val="00E164AB"/>
    <w:rsid w:val="00E21064"/>
    <w:rsid w:val="00E241BA"/>
    <w:rsid w:val="00E24B4B"/>
    <w:rsid w:val="00E25DA8"/>
    <w:rsid w:val="00E26244"/>
    <w:rsid w:val="00E317DB"/>
    <w:rsid w:val="00E330A1"/>
    <w:rsid w:val="00E33AC4"/>
    <w:rsid w:val="00E36743"/>
    <w:rsid w:val="00E37595"/>
    <w:rsid w:val="00E4242E"/>
    <w:rsid w:val="00E42505"/>
    <w:rsid w:val="00E42ADD"/>
    <w:rsid w:val="00E42B99"/>
    <w:rsid w:val="00E437A8"/>
    <w:rsid w:val="00E515C4"/>
    <w:rsid w:val="00E548E2"/>
    <w:rsid w:val="00E55F54"/>
    <w:rsid w:val="00E60B51"/>
    <w:rsid w:val="00E665A5"/>
    <w:rsid w:val="00E6773F"/>
    <w:rsid w:val="00E704A7"/>
    <w:rsid w:val="00E71E50"/>
    <w:rsid w:val="00E73E20"/>
    <w:rsid w:val="00E7500D"/>
    <w:rsid w:val="00E761D6"/>
    <w:rsid w:val="00E76C86"/>
    <w:rsid w:val="00E81675"/>
    <w:rsid w:val="00E83110"/>
    <w:rsid w:val="00E8556F"/>
    <w:rsid w:val="00E93862"/>
    <w:rsid w:val="00E94EBB"/>
    <w:rsid w:val="00E96866"/>
    <w:rsid w:val="00EA2138"/>
    <w:rsid w:val="00EA4E5A"/>
    <w:rsid w:val="00EA7B03"/>
    <w:rsid w:val="00EB00C8"/>
    <w:rsid w:val="00EB4685"/>
    <w:rsid w:val="00EB5B75"/>
    <w:rsid w:val="00EB5CA8"/>
    <w:rsid w:val="00EB63E2"/>
    <w:rsid w:val="00EC0E9D"/>
    <w:rsid w:val="00EC1FD8"/>
    <w:rsid w:val="00EC2232"/>
    <w:rsid w:val="00EC2394"/>
    <w:rsid w:val="00EC6F69"/>
    <w:rsid w:val="00ED005F"/>
    <w:rsid w:val="00ED3A9B"/>
    <w:rsid w:val="00ED6733"/>
    <w:rsid w:val="00EE019F"/>
    <w:rsid w:val="00EE420C"/>
    <w:rsid w:val="00EE5EA7"/>
    <w:rsid w:val="00EF24E1"/>
    <w:rsid w:val="00EF29BE"/>
    <w:rsid w:val="00EF4F07"/>
    <w:rsid w:val="00EF54E9"/>
    <w:rsid w:val="00EF581D"/>
    <w:rsid w:val="00EF6342"/>
    <w:rsid w:val="00EF6760"/>
    <w:rsid w:val="00F006B3"/>
    <w:rsid w:val="00F02FBE"/>
    <w:rsid w:val="00F03A25"/>
    <w:rsid w:val="00F050C6"/>
    <w:rsid w:val="00F1442A"/>
    <w:rsid w:val="00F15018"/>
    <w:rsid w:val="00F1701F"/>
    <w:rsid w:val="00F17244"/>
    <w:rsid w:val="00F201E3"/>
    <w:rsid w:val="00F20D32"/>
    <w:rsid w:val="00F212C4"/>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EB9"/>
    <w:rsid w:val="00F609F3"/>
    <w:rsid w:val="00F61832"/>
    <w:rsid w:val="00F651E8"/>
    <w:rsid w:val="00F67FD2"/>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1DD2"/>
    <w:rsid w:val="00FD4420"/>
    <w:rsid w:val="00FD5156"/>
    <w:rsid w:val="00FE01BE"/>
    <w:rsid w:val="00FE094A"/>
    <w:rsid w:val="00FE4055"/>
    <w:rsid w:val="00FE6E4A"/>
    <w:rsid w:val="00FE7715"/>
    <w:rsid w:val="00FF212D"/>
    <w:rsid w:val="00FF3494"/>
    <w:rsid w:val="00FF5746"/>
    <w:rsid w:val="3A31E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59393"/>
    <o:shapelayout v:ext="edit">
      <o:idmap v:ext="edit" data="1"/>
    </o:shapelayout>
  </w:shapeDefaults>
  <w:decimalSymbol w:val="."/>
  <w:listSeparator w:val=","/>
  <w14:docId w14:val="271C8685"/>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link w:val="FooterChar"/>
    <w:uiPriority w:val="99"/>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4128"/>
  </w:style>
  <w:style w:type="paragraph" w:styleId="Title">
    <w:name w:val="Title"/>
    <w:basedOn w:val="Normal"/>
    <w:link w:val="TitleChar"/>
    <w:qFormat/>
    <w:rsid w:val="008E68B0"/>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8E68B0"/>
    <w:rPr>
      <w:rFonts w:ascii="BSN Swiss Roman 10pt" w:hAnsi="BSN Swiss Roman 10pt" w:cs="Courier New"/>
      <w:u w:val="single"/>
    </w:rPr>
  </w:style>
  <w:style w:type="paragraph" w:customStyle="1" w:styleId="Default">
    <w:name w:val="Default"/>
    <w:rsid w:val="008E68B0"/>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490E5-FB91-4D71-A9DD-6723575A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8866</Words>
  <Characters>104848</Characters>
  <Application>Microsoft Office Word</Application>
  <DocSecurity>0</DocSecurity>
  <Lines>2055</Lines>
  <Paragraphs>841</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2</cp:revision>
  <cp:lastPrinted>2020-02-13T22:03:00Z</cp:lastPrinted>
  <dcterms:created xsi:type="dcterms:W3CDTF">2025-08-06T16:54:00Z</dcterms:created>
  <dcterms:modified xsi:type="dcterms:W3CDTF">2025-08-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78ab022db5a55660384069cee3531d5cab01d32feca7f945bfe8d6481cf207</vt:lpwstr>
  </property>
</Properties>
</file>